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619596" w14:textId="11F0250D" w:rsidR="001D5B2D" w:rsidRDefault="001D5B2D" w:rsidP="001D5B2D">
      <w:pPr>
        <w:pStyle w:val="RTFOutput"/>
        <w:adjustRightInd w:val="0"/>
        <w:spacing w:before="10" w:after="1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</w:rPr>
        <w:t xml:space="preserve">Digital </w:t>
      </w:r>
      <w:r w:rsidRPr="00C41113">
        <w:rPr>
          <w:rFonts w:ascii="Arial" w:hAnsi="Arial" w:cs="Arial"/>
          <w:b/>
        </w:rPr>
        <w:t>Table</w:t>
      </w:r>
      <w:r>
        <w:rPr>
          <w:rFonts w:ascii="Arial" w:hAnsi="Arial" w:cs="Arial"/>
          <w:b/>
        </w:rPr>
        <w:t xml:space="preserve"> S</w:t>
      </w:r>
      <w:r w:rsidR="006E477E">
        <w:rPr>
          <w:rFonts w:ascii="Arial" w:hAnsi="Arial" w:cs="Arial"/>
          <w:b/>
        </w:rPr>
        <w:t>-</w:t>
      </w:r>
      <w:r w:rsidRPr="00C41113">
        <w:rPr>
          <w:rFonts w:ascii="Arial" w:hAnsi="Arial" w:cs="Arial"/>
          <w:b/>
          <w:bCs/>
          <w:color w:val="000000"/>
        </w:rPr>
        <w:fldChar w:fldCharType="begin"/>
      </w:r>
      <w:r w:rsidRPr="00C41113">
        <w:rPr>
          <w:rFonts w:ascii="Arial" w:hAnsi="Arial" w:cs="Arial"/>
          <w:b/>
          <w:bCs/>
          <w:color w:val="000000"/>
        </w:rPr>
        <w:instrText>SEQ Table \* ARABIC \s 5</w:instrText>
      </w:r>
      <w:r w:rsidRPr="00C41113">
        <w:rPr>
          <w:rFonts w:ascii="Arial" w:hAnsi="Arial" w:cs="Arial"/>
          <w:b/>
          <w:bCs/>
          <w:color w:val="000000"/>
        </w:rPr>
        <w:fldChar w:fldCharType="separate"/>
      </w:r>
      <w:r>
        <w:rPr>
          <w:rFonts w:ascii="Arial" w:hAnsi="Arial" w:cs="Arial"/>
          <w:b/>
          <w:bCs/>
          <w:noProof/>
          <w:color w:val="000000"/>
        </w:rPr>
        <w:t>1</w:t>
      </w:r>
      <w:r w:rsidRPr="00C41113">
        <w:rPr>
          <w:rFonts w:ascii="Arial" w:hAnsi="Arial" w:cs="Arial"/>
          <w:b/>
          <w:bCs/>
          <w:color w:val="000000"/>
        </w:rPr>
        <w:fldChar w:fldCharType="end"/>
      </w:r>
      <w:r w:rsidRPr="00C41113">
        <w:rPr>
          <w:rFonts w:ascii="Arial" w:hAnsi="Arial" w:cs="Arial"/>
          <w:b/>
          <w:bCs/>
          <w:color w:val="000000"/>
        </w:rPr>
        <w:t xml:space="preserve">: </w:t>
      </w:r>
      <w:r>
        <w:rPr>
          <w:rFonts w:ascii="Arial" w:hAnsi="Arial" w:cs="Arial"/>
          <w:b/>
          <w:bCs/>
          <w:color w:val="000000"/>
        </w:rPr>
        <w:t xml:space="preserve">Maternal </w:t>
      </w:r>
      <w:r w:rsidRPr="00C41113">
        <w:rPr>
          <w:rFonts w:ascii="Arial" w:hAnsi="Arial" w:cs="Arial"/>
          <w:b/>
          <w:bCs/>
          <w:color w:val="000000"/>
        </w:rPr>
        <w:t xml:space="preserve">Antepartum Component Baseline Characteristics </w:t>
      </w:r>
    </w:p>
    <w:p w14:paraId="66B45170" w14:textId="77777777" w:rsidR="001D5B2D" w:rsidRPr="00C41113" w:rsidRDefault="001D5B2D" w:rsidP="001D5B2D">
      <w:pPr>
        <w:pStyle w:val="RTFOutput"/>
        <w:adjustRightInd w:val="0"/>
        <w:spacing w:before="10" w:after="10"/>
        <w:rPr>
          <w:rFonts w:ascii="Arial" w:hAnsi="Arial" w:cs="Arial"/>
          <w:b/>
          <w:bCs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7"/>
        <w:gridCol w:w="3206"/>
        <w:gridCol w:w="1630"/>
        <w:gridCol w:w="1630"/>
        <w:gridCol w:w="1630"/>
        <w:gridCol w:w="1630"/>
      </w:tblGrid>
      <w:tr w:rsidR="001D5B2D" w14:paraId="7B0A5257" w14:textId="77777777" w:rsidTr="00FC7F13">
        <w:trPr>
          <w:cantSplit/>
          <w:tblHeader/>
          <w:jc w:val="center"/>
        </w:trPr>
        <w:tc>
          <w:tcPr>
            <w:tcW w:w="5373" w:type="dxa"/>
            <w:gridSpan w:val="2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2EA52D80" w14:textId="77777777" w:rsidR="001D5B2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890" w:type="dxa"/>
            <w:gridSpan w:val="3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11CF4BFD" w14:textId="77777777" w:rsidR="001D5B2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AP Randomization Arm*</w:t>
            </w:r>
          </w:p>
        </w:tc>
        <w:tc>
          <w:tcPr>
            <w:tcW w:w="1630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58A2DD22" w14:textId="77777777" w:rsidR="001D5B2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1D5B2D" w14:paraId="630C6720" w14:textId="77777777" w:rsidTr="00FC7F13">
        <w:trPr>
          <w:cantSplit/>
          <w:tblHeader/>
          <w:jc w:val="center"/>
        </w:trPr>
        <w:tc>
          <w:tcPr>
            <w:tcW w:w="5373" w:type="dxa"/>
            <w:gridSpan w:val="2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5605D083" w14:textId="77777777" w:rsidR="001D5B2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630" w:type="dxa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381D03A3" w14:textId="77777777" w:rsidR="001D5B2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A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br/>
              <w:t>(N=1507)</w:t>
            </w:r>
          </w:p>
        </w:tc>
        <w:tc>
          <w:tcPr>
            <w:tcW w:w="1630" w:type="dxa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4C215A15" w14:textId="77777777" w:rsidR="001D5B2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B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br/>
              <w:t>(N=1497)</w:t>
            </w:r>
          </w:p>
        </w:tc>
        <w:tc>
          <w:tcPr>
            <w:tcW w:w="1630" w:type="dxa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3689B79D" w14:textId="77777777" w:rsidR="001D5B2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C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br/>
              <w:t>(N=419)</w:t>
            </w:r>
          </w:p>
        </w:tc>
        <w:tc>
          <w:tcPr>
            <w:tcW w:w="1630" w:type="dxa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5C55CFA9" w14:textId="77777777" w:rsidR="001D5B2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Total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br/>
              <w:t>(N=3423)</w:t>
            </w:r>
          </w:p>
        </w:tc>
      </w:tr>
      <w:tr w:rsidR="001D5B2D" w14:paraId="05E992A0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DDD239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Age (years)</w:t>
            </w: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7AA75E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N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7ACF8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507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77498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497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4B91D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19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268C8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,423</w:t>
            </w:r>
          </w:p>
        </w:tc>
      </w:tr>
      <w:tr w:rsidR="001D5B2D" w14:paraId="4DCFFD1D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AAC28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DF60DB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# missing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379CAD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266DF49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F90DD2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38198C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</w:tr>
      <w:tr w:rsidR="001D5B2D" w14:paraId="1A032FFD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F2E192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686C76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Min-Max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B9D828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8-49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4A55E6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8-44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230B0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8-39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69F5B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8-49</w:t>
            </w:r>
          </w:p>
        </w:tc>
      </w:tr>
      <w:tr w:rsidR="001D5B2D" w14:paraId="050623CF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754C89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AA00DD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Median (Q1-Q3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40BC4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6 (22-30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384370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6 (23-30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23FE0B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6 (22-30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79C5F7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6 (22-30)</w:t>
            </w:r>
          </w:p>
        </w:tc>
      </w:tr>
      <w:tr w:rsidR="001D5B2D" w14:paraId="0BC22B63" w14:textId="77777777" w:rsidTr="00FC7F13">
        <w:trPr>
          <w:cantSplit/>
          <w:trHeight w:hRule="exact" w:val="66"/>
          <w:jc w:val="center"/>
        </w:trPr>
        <w:tc>
          <w:tcPr>
            <w:tcW w:w="1189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79860B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1D5B2D" w14:paraId="60B470A8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3073A9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Race</w:t>
            </w: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75EE96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Asian (from Indian subcontinent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2DD42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 (&lt;0.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C301EE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 (0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1D614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 (&lt;0.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B28A0F9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 (&lt;0.5%)</w:t>
            </w:r>
          </w:p>
        </w:tc>
      </w:tr>
      <w:tr w:rsidR="001D5B2D" w14:paraId="5819324B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52D525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5C7A66F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Black African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748E0C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459 (97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E497DF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450 (97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9A334D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18 (100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52E9BBB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,327 (97%)</w:t>
            </w:r>
          </w:p>
        </w:tc>
      </w:tr>
      <w:tr w:rsidR="001D5B2D" w14:paraId="3A50DD09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9AB4D8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C9E53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Indian (Native of India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6A8F0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6 (3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1FCB2B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6 (3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5FF2E9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 (0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9F6C0D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92 (3%)</w:t>
            </w:r>
          </w:p>
        </w:tc>
      </w:tr>
      <w:tr w:rsidR="001D5B2D" w14:paraId="3370CC9E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3C6F7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88C45B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Coloured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85AC35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 (&lt;0.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D0495E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 (&lt;0.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3F6B83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 (0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053FE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 (&lt;0.5%)</w:t>
            </w:r>
          </w:p>
        </w:tc>
      </w:tr>
      <w:tr w:rsidR="001D5B2D" w14:paraId="42CD5E9B" w14:textId="77777777" w:rsidTr="00FC7F13">
        <w:trPr>
          <w:cantSplit/>
          <w:trHeight w:hRule="exact" w:val="66"/>
          <w:jc w:val="center"/>
        </w:trPr>
        <w:tc>
          <w:tcPr>
            <w:tcW w:w="1189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966AB7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1D5B2D" w14:paraId="0C75836C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BB340B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Weight (kg)</w:t>
            </w: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C78A1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N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009A91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507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DA8A02F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497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161A3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19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FF7B20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,423</w:t>
            </w:r>
          </w:p>
        </w:tc>
      </w:tr>
      <w:tr w:rsidR="001D5B2D" w14:paraId="46B4E80F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33F87C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749747B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# missing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063E3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28DB24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0FD0FA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74E6CE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</w:tr>
      <w:tr w:rsidR="001D5B2D" w14:paraId="05F946A6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53750E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626A1E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Min-Max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31CFBE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3-128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9F955A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3-14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D57444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5-136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7E4220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3-140</w:t>
            </w:r>
          </w:p>
        </w:tc>
      </w:tr>
      <w:tr w:rsidR="001D5B2D" w14:paraId="46A2C134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718107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3C8DF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Median (Q1-Q3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B1FAD7B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64 (58-74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94EEC4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65 (58-74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CA2AC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64 (58-76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D8F10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64 (58-74)</w:t>
            </w:r>
          </w:p>
        </w:tc>
      </w:tr>
      <w:tr w:rsidR="001D5B2D" w14:paraId="1E63DED3" w14:textId="77777777" w:rsidTr="00FC7F13">
        <w:trPr>
          <w:cantSplit/>
          <w:trHeight w:hRule="exact" w:val="66"/>
          <w:jc w:val="center"/>
        </w:trPr>
        <w:tc>
          <w:tcPr>
            <w:tcW w:w="1189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DABBCF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1D5B2D" w14:paraId="7D356030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8680A6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BMI (kg/m</w:t>
            </w:r>
            <w:r w:rsidRPr="00AF7EDD">
              <w:rPr>
                <w:rFonts w:ascii="Arial" w:hAnsi="Arial" w:cs="Arial"/>
                <w:color w:val="000000"/>
                <w:sz w:val="15"/>
                <w:szCs w:val="15"/>
                <w:vertAlign w:val="superscript"/>
              </w:rPr>
              <w:t>2</w:t>
            </w: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)</w:t>
            </w: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643C1B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N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262A94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506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E040D7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487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C85427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15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F53642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,408</w:t>
            </w:r>
          </w:p>
        </w:tc>
      </w:tr>
      <w:tr w:rsidR="001D5B2D" w14:paraId="081DB5A7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3B80A9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7B5E7B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# missing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E478CB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FAAAA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370ED1B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E45000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5</w:t>
            </w:r>
          </w:p>
        </w:tc>
      </w:tr>
      <w:tr w:rsidR="001D5B2D" w14:paraId="03CAD1ED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6CE7D3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A7887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Min-Max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2C230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9.1-88.2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4810BF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0.8-68.3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7B71D05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3.7-52.2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E1140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9.1-88.2</w:t>
            </w:r>
          </w:p>
        </w:tc>
      </w:tr>
      <w:tr w:rsidR="001D5B2D" w14:paraId="0C844582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6E4221B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8FD115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Median (Q1-Q3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F8F24E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6.0 (23.5-29.6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18773C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6.3 (23.4-29.8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4718C8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6.2 (23.5-30.1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329252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6.1 (23.5-29.7)</w:t>
            </w:r>
          </w:p>
        </w:tc>
      </w:tr>
      <w:tr w:rsidR="001D5B2D" w14:paraId="32832D8C" w14:textId="77777777" w:rsidTr="00FC7F13">
        <w:trPr>
          <w:cantSplit/>
          <w:trHeight w:hRule="exact" w:val="66"/>
          <w:jc w:val="center"/>
        </w:trPr>
        <w:tc>
          <w:tcPr>
            <w:tcW w:w="1189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6B400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1D5B2D" w14:paraId="6EB7C430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D771CC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Screening CD4+ Cell Count (cells/mm</w:t>
            </w:r>
            <w:r w:rsidRPr="00AF7EDD">
              <w:rPr>
                <w:rFonts w:ascii="Arial" w:hAnsi="Arial" w:cs="Arial"/>
                <w:color w:val="000000"/>
                <w:sz w:val="15"/>
                <w:szCs w:val="15"/>
                <w:vertAlign w:val="superscript"/>
              </w:rPr>
              <w:t>3</w:t>
            </w: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)</w:t>
            </w: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D975AE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N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2881A2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507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5F2A4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497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FE5817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19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A3BDD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,423</w:t>
            </w:r>
          </w:p>
        </w:tc>
      </w:tr>
      <w:tr w:rsidR="001D5B2D" w14:paraId="132DEADC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AEE5DC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59043FB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# missing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8CBFD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A9464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CFA904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37CBB6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</w:tr>
      <w:tr w:rsidR="001D5B2D" w14:paraId="76FFFAA3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397B36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C9E96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Min-Max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60B173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50-2,033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2865ED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51-1,842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7F0367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50-1,277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5674CF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50-2,033</w:t>
            </w:r>
          </w:p>
        </w:tc>
      </w:tr>
      <w:tr w:rsidR="001D5B2D" w14:paraId="425C910D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53F42C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6F217B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Median (Q1-Q3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84F3F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531 (433-676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79029F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526 (439-650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0A6BD6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532 (432-680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BCD5A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529 (435-666)</w:t>
            </w:r>
          </w:p>
        </w:tc>
      </w:tr>
      <w:tr w:rsidR="001D5B2D" w14:paraId="4461159E" w14:textId="77777777" w:rsidTr="00FC7F13">
        <w:trPr>
          <w:cantSplit/>
          <w:trHeight w:hRule="exact" w:val="66"/>
          <w:jc w:val="center"/>
        </w:trPr>
        <w:tc>
          <w:tcPr>
            <w:tcW w:w="1189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3585F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1D5B2D" w14:paraId="7459EE7F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B8733E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DFE9A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50 - &lt;50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513B4B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629 (42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088C8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637 (43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302D0EF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74 (42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1630C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440 (42%)</w:t>
            </w:r>
          </w:p>
        </w:tc>
      </w:tr>
      <w:tr w:rsidR="001D5B2D" w14:paraId="5D6548D2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1F84C9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935D63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500 - &lt;75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686CA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630 (42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1D06A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631 (42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941EB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75 (42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F6C00B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436 (42%)</w:t>
            </w:r>
          </w:p>
        </w:tc>
      </w:tr>
      <w:tr w:rsidR="001D5B2D" w14:paraId="511DA8D7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A78B4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397580B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≥ 75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1986BF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48 (16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E5324A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29 (1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B2F22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70 (17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A001B2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547 (16%)</w:t>
            </w:r>
          </w:p>
        </w:tc>
      </w:tr>
      <w:tr w:rsidR="001D5B2D" w14:paraId="16FCFAE2" w14:textId="77777777" w:rsidTr="00FC7F13">
        <w:trPr>
          <w:cantSplit/>
          <w:trHeight w:hRule="exact" w:val="66"/>
          <w:jc w:val="center"/>
        </w:trPr>
        <w:tc>
          <w:tcPr>
            <w:tcW w:w="1189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9E3108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1D5B2D" w14:paraId="7DB51915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23177AA" w14:textId="495C6F5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 xml:space="preserve">Baseline </w:t>
            </w:r>
            <w:r w:rsidR="00E24711">
              <w:rPr>
                <w:rFonts w:ascii="Arial" w:hAnsi="Arial" w:cs="Arial"/>
                <w:color w:val="000000"/>
                <w:sz w:val="15"/>
                <w:szCs w:val="15"/>
              </w:rPr>
              <w:t>HIV-RNA</w:t>
            </w: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 xml:space="preserve"> (copies/mL)</w:t>
            </w: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C853C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N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42DAC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503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DCFDAD5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494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A0B15B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19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64CDC8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,416</w:t>
            </w:r>
          </w:p>
        </w:tc>
      </w:tr>
      <w:tr w:rsidR="001D5B2D" w14:paraId="1B65EF53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790262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01472D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# missing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B85B52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383BBB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FC427F5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33D8D6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7</w:t>
            </w:r>
          </w:p>
        </w:tc>
      </w:tr>
      <w:tr w:rsidR="001D5B2D" w14:paraId="6D139538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09B0D6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75E28D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Min-Max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251CD0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0-1,433,155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34126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0-750,00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B22F5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0-2,361,568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5CE0E9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0-2,361,568</w:t>
            </w:r>
          </w:p>
        </w:tc>
      </w:tr>
      <w:tr w:rsidR="001D5B2D" w14:paraId="266AE28C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3506CA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65C88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Median (Q1-Q3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ECB4FF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6,415 (1,450-22,699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C79DE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7,790 (1,841-28,767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D01ABB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8,830 (2,011-30,027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247A0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7,184 (1,662-25,675)</w:t>
            </w:r>
          </w:p>
        </w:tc>
      </w:tr>
      <w:tr w:rsidR="001D5B2D" w14:paraId="289E8984" w14:textId="77777777" w:rsidTr="00FC7F13">
        <w:trPr>
          <w:cantSplit/>
          <w:trHeight w:hRule="exact" w:val="66"/>
          <w:jc w:val="center"/>
        </w:trPr>
        <w:tc>
          <w:tcPr>
            <w:tcW w:w="1189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D81D39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1D5B2D" w14:paraId="27534864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50E61FF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3D253B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&lt; 100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6E1A84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22 (21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00C8A9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74 (18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B1EEFB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68 (16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CDDE2D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664 (19%)</w:t>
            </w:r>
          </w:p>
        </w:tc>
      </w:tr>
      <w:tr w:rsidR="001D5B2D" w14:paraId="4F7106CB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0CDD59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59481F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000 - &lt; 1000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49AF8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567 (38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EDF91A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558 (37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E2A13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54 (37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E4E5DC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279 (37%)</w:t>
            </w:r>
          </w:p>
        </w:tc>
      </w:tr>
      <w:tr w:rsidR="001D5B2D" w14:paraId="2E3AD921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1E869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41F325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0000- &lt; 2000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DA1BE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04 (14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96C410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09 (14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907B5E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54 (13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7D9811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67 (14%)</w:t>
            </w:r>
          </w:p>
        </w:tc>
      </w:tr>
      <w:tr w:rsidR="001D5B2D" w14:paraId="2637C3B3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A8852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0A0669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≥ 2000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A4B5A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10 (27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EDA64EB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53 (30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5E789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43 (34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24618F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006 (29%)</w:t>
            </w:r>
          </w:p>
        </w:tc>
      </w:tr>
      <w:tr w:rsidR="001D5B2D" w14:paraId="00302EC3" w14:textId="77777777" w:rsidTr="00FC7F13">
        <w:trPr>
          <w:cantSplit/>
          <w:trHeight w:hRule="exact" w:val="66"/>
          <w:jc w:val="center"/>
        </w:trPr>
        <w:tc>
          <w:tcPr>
            <w:tcW w:w="1189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45B5DF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1D5B2D" w14:paraId="2E0D5430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37EAF8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WHO Stage</w:t>
            </w: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1FB85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Clinical stage I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EFA69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454 (97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D7BA0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459 (98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08E5C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09 (98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C63DC75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,322 (97%)</w:t>
            </w:r>
          </w:p>
        </w:tc>
      </w:tr>
      <w:tr w:rsidR="001D5B2D" w14:paraId="5EFB72B3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638D8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63A4B7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Clinical stage II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56CF32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50 (3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B84B5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2 (2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2E7F2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0 (2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D1BAE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92 (3%)</w:t>
            </w:r>
          </w:p>
        </w:tc>
      </w:tr>
      <w:tr w:rsidR="001D5B2D" w14:paraId="49CEEAB6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F6C2DD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288C9F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Clinical stage III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2A763B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 (&lt;0.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AA82C0F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 (&lt;0.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AEFC1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 (0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0AB50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 (&lt;0.5%)</w:t>
            </w:r>
          </w:p>
        </w:tc>
      </w:tr>
      <w:tr w:rsidR="001D5B2D" w14:paraId="13714A13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0F31EB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BFACA2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# missing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2931F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6E089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4BCC5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8E9FBE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6</w:t>
            </w:r>
          </w:p>
        </w:tc>
      </w:tr>
      <w:tr w:rsidR="001D5B2D" w14:paraId="5CAE0A71" w14:textId="77777777" w:rsidTr="00FC7F13">
        <w:trPr>
          <w:cantSplit/>
          <w:trHeight w:hRule="exact" w:val="66"/>
          <w:jc w:val="center"/>
        </w:trPr>
        <w:tc>
          <w:tcPr>
            <w:tcW w:w="1189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C33721F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1D5B2D" w14:paraId="5062E952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D3829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lastRenderedPageBreak/>
              <w:t>Gestational Age at Enrollment</w:t>
            </w: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C44D5A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N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C4835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507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8EF722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496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4FA277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19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C7F085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,422</w:t>
            </w:r>
          </w:p>
        </w:tc>
      </w:tr>
      <w:tr w:rsidR="001D5B2D" w14:paraId="7123F947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D9DC1C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2105E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# missing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5ED4C5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954C2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97BC7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D2575C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</w:t>
            </w:r>
          </w:p>
        </w:tc>
      </w:tr>
      <w:tr w:rsidR="001D5B2D" w14:paraId="79427638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1F1C85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95DA6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Min-Max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FE7A0B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4-42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40C7DE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3-43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467AA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4-39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0DB546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3-43</w:t>
            </w:r>
          </w:p>
        </w:tc>
      </w:tr>
      <w:tr w:rsidR="001D5B2D" w14:paraId="478B245D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BE2B0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B853AC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Median (Q1-Q3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2BD31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6 (21-30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4DA5DF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5 (21-30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2E11C5F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6 (22-32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0A69D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6 (21-30)</w:t>
            </w:r>
          </w:p>
        </w:tc>
      </w:tr>
      <w:tr w:rsidR="001D5B2D" w14:paraId="2E0AC600" w14:textId="77777777" w:rsidTr="00FC7F13">
        <w:trPr>
          <w:cantSplit/>
          <w:trHeight w:hRule="exact" w:val="66"/>
          <w:jc w:val="center"/>
        </w:trPr>
        <w:tc>
          <w:tcPr>
            <w:tcW w:w="1189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FFED3A9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1D5B2D" w14:paraId="5FE04DF5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E5AAC0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786E4C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&lt; 14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D02BA5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0 (1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B2BF7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8 (1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67425F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 (&lt;0.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469F4C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0 (1%)</w:t>
            </w:r>
          </w:p>
        </w:tc>
      </w:tr>
      <w:tr w:rsidR="001D5B2D" w14:paraId="724AA76C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B1B9DC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D8092B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4 - &lt; 28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8A466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926 (61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BB02C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970 (6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65883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44 (58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226B71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,140 (63%)</w:t>
            </w:r>
          </w:p>
        </w:tc>
      </w:tr>
      <w:tr w:rsidR="001D5B2D" w14:paraId="276110ED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505D1A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B497BA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8 - &lt; 34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D191959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11 (27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6EE2BD9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61 (24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14E65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10 (26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ED6896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882 (26%)</w:t>
            </w:r>
          </w:p>
        </w:tc>
      </w:tr>
      <w:tr w:rsidR="001D5B2D" w14:paraId="10E7BD98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D320E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A1F85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4 - &lt;37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FC1D555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15 (8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221E0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10 (7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E5FD95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5 (11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73E023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70 (8%)</w:t>
            </w:r>
          </w:p>
        </w:tc>
      </w:tr>
      <w:tr w:rsidR="001D5B2D" w14:paraId="272BD065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56119E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2AA64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≥ 37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39CDF5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5 (3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89EF385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7 (3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4F0DBA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8 (4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7287C0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10 (3%)</w:t>
            </w:r>
          </w:p>
        </w:tc>
      </w:tr>
      <w:tr w:rsidR="001D5B2D" w14:paraId="6598CFDA" w14:textId="77777777" w:rsidTr="00FC7F13">
        <w:trPr>
          <w:cantSplit/>
          <w:trHeight w:hRule="exact" w:val="66"/>
          <w:jc w:val="center"/>
        </w:trPr>
        <w:tc>
          <w:tcPr>
            <w:tcW w:w="1189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6E68C1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1D5B2D" w14:paraId="5CB9631D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26AD05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HBsAg+ at Screening</w:t>
            </w: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C6590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No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252B58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469 (97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0A5D7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450 (97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B0C099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74 (89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9D99F19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,293 (96%)</w:t>
            </w:r>
          </w:p>
        </w:tc>
      </w:tr>
      <w:tr w:rsidR="001D5B2D" w14:paraId="10692421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1C31F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7B6AAA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Yes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BE7AA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8 (3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77511C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7 (3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38758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5 (11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00D145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30 (4%)</w:t>
            </w:r>
          </w:p>
        </w:tc>
      </w:tr>
      <w:tr w:rsidR="001D5B2D" w14:paraId="6C5DA4F4" w14:textId="77777777" w:rsidTr="00FC7F13">
        <w:trPr>
          <w:cantSplit/>
          <w:trHeight w:hRule="exact" w:val="66"/>
          <w:jc w:val="center"/>
        </w:trPr>
        <w:tc>
          <w:tcPr>
            <w:tcW w:w="1189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C9BB43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1D5B2D" w14:paraId="511E8715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8E11F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Premature births prior to PROMISE pregnancy</w:t>
            </w: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853E4C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Nulliparous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57D95E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08 (20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DEC2A9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81 (19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82B9A5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92 (22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BCC8BD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681 (20%)</w:t>
            </w:r>
          </w:p>
        </w:tc>
      </w:tr>
      <w:tr w:rsidR="001D5B2D" w14:paraId="0C3DB3A8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311CC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28CFB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Parous, no prior preterm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B54A6B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146 (76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3F4A16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159 (77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AE168B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17 (76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7A8B4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,622 (77%)</w:t>
            </w:r>
          </w:p>
        </w:tc>
      </w:tr>
      <w:tr w:rsidR="001D5B2D" w14:paraId="2957F998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21E27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CFAA09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Parous, at least one preterm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5EE9545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9 (3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E1538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57 (4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4F401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9 (2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5B3DA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15 (3%)</w:t>
            </w:r>
          </w:p>
        </w:tc>
      </w:tr>
      <w:tr w:rsidR="001D5B2D" w14:paraId="6E94E8BA" w14:textId="77777777" w:rsidTr="00FC7F13">
        <w:trPr>
          <w:cantSplit/>
          <w:trHeight w:hRule="exact" w:val="66"/>
          <w:jc w:val="center"/>
        </w:trPr>
        <w:tc>
          <w:tcPr>
            <w:tcW w:w="1189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F0F0739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1D5B2D" w14:paraId="2DE7D2CC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B10B4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The Most Complex ARV Regimen for Prior PMTCT</w:t>
            </w: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00B59D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HAART including NNRTI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E81A6C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6 (&lt;0.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E70F4F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 (&lt;0.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431155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 (&lt;0.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4FCB63B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2 (&lt;0.5%)</w:t>
            </w:r>
          </w:p>
        </w:tc>
      </w:tr>
      <w:tr w:rsidR="001D5B2D" w14:paraId="47CB8789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18E9C0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70469B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sdNVP+ZDV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F57B18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2 (2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2413B3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5 (3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B88896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5 (1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0C6D5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82 (2%)</w:t>
            </w:r>
          </w:p>
        </w:tc>
      </w:tr>
      <w:tr w:rsidR="001D5B2D" w14:paraId="69188960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61B5FF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3CA43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sdNVP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87417D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0 (3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8C3486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1 (3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BC90B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4 (3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07E63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95 (3%)</w:t>
            </w:r>
          </w:p>
        </w:tc>
      </w:tr>
      <w:tr w:rsidR="001D5B2D" w14:paraId="57FC800C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D5B123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9D5FEB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One PI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9900A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 (0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5BAE88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 (&lt;0.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773F1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 (0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BB1AB5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 (&lt;0.5%)</w:t>
            </w:r>
          </w:p>
        </w:tc>
      </w:tr>
      <w:tr w:rsidR="001D5B2D" w14:paraId="269050E2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C9349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DF32B5F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One NRTI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D39CE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 (&lt;0.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537F98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 (&lt;0.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6C8A2F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 (0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1FDF44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7 (&lt;0.5%)</w:t>
            </w:r>
          </w:p>
        </w:tc>
      </w:tr>
      <w:tr w:rsidR="001D5B2D" w14:paraId="3639AA56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97BBDD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B2E2BA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No ARVs for prior PMTCT/no prior pregnancy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54E9EDB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426 (9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31201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402 (94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BA8AE6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98 (9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36968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,226 (94%)</w:t>
            </w:r>
          </w:p>
        </w:tc>
      </w:tr>
      <w:tr w:rsidR="001D5B2D" w14:paraId="3F2F3219" w14:textId="77777777" w:rsidTr="00FC7F13">
        <w:trPr>
          <w:cantSplit/>
          <w:trHeight w:hRule="exact" w:val="66"/>
          <w:jc w:val="center"/>
        </w:trPr>
        <w:tc>
          <w:tcPr>
            <w:tcW w:w="1189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D48714B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1D5B2D" w14:paraId="7A643DD4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A1B97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The Last ARV Regimen before Entry during the Current Pregnancy</w:t>
            </w: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75579B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HAART including NNRTI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52AB5F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 (0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92F0A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 (&lt;0.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2764DF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 (0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455CB4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 (&lt;0.5%)</w:t>
            </w:r>
          </w:p>
        </w:tc>
      </w:tr>
      <w:tr w:rsidR="001D5B2D" w14:paraId="5E4750A5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2A4E27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90607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Two NRTIs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D1BDD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 (&lt;0.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C6C268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5 (&lt;0.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C0E47C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 (1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E4957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0 (&lt;0.5%)</w:t>
            </w:r>
          </w:p>
        </w:tc>
      </w:tr>
      <w:tr w:rsidR="001D5B2D" w14:paraId="085E5BD3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0EDB65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79E14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sdNVP+ZDV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0C361F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 (&lt;0.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2912089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 (0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499F445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 (0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13CE65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 (&lt;0.5%)</w:t>
            </w:r>
          </w:p>
        </w:tc>
      </w:tr>
      <w:tr w:rsidR="001D5B2D" w14:paraId="0225913B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F55F8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E5FA36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sdNVP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0B7D15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5 (&lt;0.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1CA54F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 (&lt;0.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2B36E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 (0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6E59F8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8 (&lt;0.5%)</w:t>
            </w:r>
          </w:p>
        </w:tc>
      </w:tr>
      <w:tr w:rsidR="001D5B2D" w14:paraId="526EC41C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64124B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C2AD86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One NRTI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BDAAE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18 (21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517F69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34 (22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91BAC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17 (28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7B76A1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769 (22%)</w:t>
            </w:r>
          </w:p>
        </w:tc>
      </w:tr>
      <w:tr w:rsidR="001D5B2D" w14:paraId="649F3349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E663D7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350C929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No ARVs during the current pregnancy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41F5F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180 (78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852CC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154 (77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E132B9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99 (71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7C88F7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,633 (77%)</w:t>
            </w:r>
          </w:p>
        </w:tc>
      </w:tr>
      <w:tr w:rsidR="001D5B2D" w14:paraId="14100930" w14:textId="77777777" w:rsidTr="00FC7F13">
        <w:trPr>
          <w:cantSplit/>
          <w:trHeight w:hRule="exact" w:val="66"/>
          <w:jc w:val="center"/>
        </w:trPr>
        <w:tc>
          <w:tcPr>
            <w:tcW w:w="1189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7F634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</w:tr>
      <w:tr w:rsidR="001D5B2D" w14:paraId="607918F7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3D35F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Country</w:t>
            </w: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54C92D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South Africa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5AACFFF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500 (33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FA4DD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85 (32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881F25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69 (16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1FAE9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054 (31%)</w:t>
            </w:r>
          </w:p>
        </w:tc>
      </w:tr>
      <w:tr w:rsidR="001D5B2D" w14:paraId="70C010EC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BF9439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0A61609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Malawi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EA8547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71 (31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BD93E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79 (32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5DEE42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46 (3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2E25AB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,096 (32%)</w:t>
            </w:r>
          </w:p>
        </w:tc>
      </w:tr>
      <w:tr w:rsidR="001D5B2D" w14:paraId="20D1D45C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3562F2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5B1FD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Zambia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EE24C6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2 (2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9B0E9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31 (2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8AE58F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8 (4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9575B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81 (2%)</w:t>
            </w:r>
          </w:p>
        </w:tc>
      </w:tr>
      <w:tr w:rsidR="001D5B2D" w14:paraId="174F5DC1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CCC8FF6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BB8F3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Uganda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C72B37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04 (14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5C68DA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98 (13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2F2DA4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83 (20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F6BA2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85 (14%)</w:t>
            </w:r>
          </w:p>
        </w:tc>
      </w:tr>
      <w:tr w:rsidR="001D5B2D" w14:paraId="57A3EF13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ACC7FD1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250526F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Zimbabwe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E77608B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31 (15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BF5D7C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34 (16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721F3D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93 (22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251BB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558 (16%)</w:t>
            </w:r>
          </w:p>
        </w:tc>
      </w:tr>
      <w:tr w:rsidR="001D5B2D" w14:paraId="5CE5EE62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717985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F3B7B9F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Tanzania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80269F0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3 (2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FA6FAAB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24 (2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3EB7432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10 (2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AD5889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57 (2%)</w:t>
            </w:r>
          </w:p>
        </w:tc>
      </w:tr>
      <w:tr w:rsidR="001D5B2D" w14:paraId="08EEEB62" w14:textId="77777777" w:rsidTr="00FC7F13">
        <w:trPr>
          <w:cantSplit/>
          <w:jc w:val="center"/>
        </w:trPr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BF7042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</w:p>
        </w:tc>
        <w:tc>
          <w:tcPr>
            <w:tcW w:w="32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677B9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India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2FC98C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6 (3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7E1D73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46 (3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43CBB18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0 (0%)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E233EE" w14:textId="77777777" w:rsidR="001D5B2D" w:rsidRPr="00AF7EDD" w:rsidRDefault="001D5B2D" w:rsidP="00FC7F13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AF7EDD">
              <w:rPr>
                <w:rFonts w:ascii="Arial" w:hAnsi="Arial" w:cs="Arial"/>
                <w:color w:val="000000"/>
                <w:sz w:val="15"/>
                <w:szCs w:val="15"/>
              </w:rPr>
              <w:t>92 (3%)</w:t>
            </w:r>
          </w:p>
        </w:tc>
      </w:tr>
      <w:tr w:rsidR="001D5B2D" w14:paraId="43230FE9" w14:textId="77777777" w:rsidTr="00FC7F13">
        <w:trPr>
          <w:cantSplit/>
          <w:trHeight w:hRule="exact" w:val="76"/>
          <w:jc w:val="center"/>
        </w:trPr>
        <w:tc>
          <w:tcPr>
            <w:tcW w:w="11893" w:type="dxa"/>
            <w:gridSpan w:val="6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C8D1BD" w14:textId="77777777" w:rsidR="001D5B2D" w:rsidRDefault="001D5B2D" w:rsidP="00FC7F13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</w:tbl>
    <w:p w14:paraId="332625BA" w14:textId="77777777" w:rsidR="001D5B2D" w:rsidRDefault="001D5B2D" w:rsidP="001D5B2D">
      <w:pPr>
        <w:pStyle w:val="RTFOutput"/>
        <w:adjustRightInd w:val="0"/>
        <w:rPr>
          <w:rFonts w:ascii="Arial" w:hAnsi="Arial" w:cs="Arial"/>
          <w:color w:val="000000"/>
          <w:sz w:val="16"/>
          <w:szCs w:val="16"/>
        </w:rPr>
      </w:pPr>
    </w:p>
    <w:p w14:paraId="096C5766" w14:textId="0E6B0B02" w:rsidR="001D5B2D" w:rsidRPr="006E477E" w:rsidRDefault="001D5B2D" w:rsidP="00B76CAA">
      <w:pPr>
        <w:pStyle w:val="RTFOutput"/>
        <w:adjustRightInd w:val="0"/>
        <w:spacing w:before="10" w:after="10"/>
        <w:rPr>
          <w:rFonts w:ascii="Arial" w:hAnsi="Arial" w:cs="Arial"/>
          <w:i/>
          <w:iCs/>
          <w:color w:val="000000"/>
          <w:sz w:val="16"/>
          <w:szCs w:val="16"/>
        </w:rPr>
      </w:pPr>
      <w:r w:rsidRPr="0052683D">
        <w:rPr>
          <w:rFonts w:ascii="Arial" w:hAnsi="Arial" w:cs="Arial"/>
          <w:iCs/>
          <w:color w:val="000000"/>
          <w:sz w:val="16"/>
          <w:szCs w:val="16"/>
          <w:vertAlign w:val="superscript"/>
        </w:rPr>
        <w:t>*</w:t>
      </w:r>
      <w:r w:rsidR="0052683D" w:rsidRPr="0052683D">
        <w:rPr>
          <w:rFonts w:ascii="Arial" w:hAnsi="Arial" w:cs="Arial"/>
          <w:iCs/>
          <w:color w:val="000000"/>
          <w:sz w:val="16"/>
          <w:szCs w:val="16"/>
        </w:rPr>
        <w:t xml:space="preserve"> </w:t>
      </w:r>
      <w:r>
        <w:rPr>
          <w:rFonts w:ascii="Arial" w:hAnsi="Arial" w:cs="Arial"/>
          <w:i/>
          <w:iCs/>
          <w:color w:val="000000"/>
          <w:sz w:val="16"/>
          <w:szCs w:val="16"/>
        </w:rPr>
        <w:t>Randomization Arm ARV Regimen: (A) = ZDV+sdNVP+TRV tail, (B) = 3TC-ZDV/LPV-RTV, (C) = FTC-TDF/LPV-RTV.</w:t>
      </w:r>
    </w:p>
    <w:p w14:paraId="1FC692AF" w14:textId="3DAC96C1" w:rsidR="00FC6FA1" w:rsidRDefault="00FC6FA1">
      <w:pPr>
        <w:rPr>
          <w:rFonts w:ascii="Arial" w:hAnsi="Arial" w:cs="Arial"/>
          <w:i/>
          <w:iCs/>
          <w:color w:val="000000"/>
          <w:sz w:val="16"/>
          <w:szCs w:val="16"/>
        </w:rPr>
      </w:pPr>
      <w:r>
        <w:rPr>
          <w:rFonts w:ascii="Arial" w:hAnsi="Arial" w:cs="Arial"/>
          <w:i/>
          <w:iCs/>
          <w:color w:val="000000"/>
          <w:sz w:val="16"/>
          <w:szCs w:val="16"/>
        </w:rPr>
        <w:br w:type="page"/>
      </w:r>
    </w:p>
    <w:p w14:paraId="2CBA45AD" w14:textId="77777777" w:rsidR="00C914E1" w:rsidRDefault="00C914E1" w:rsidP="00C914E1">
      <w:pPr>
        <w:pStyle w:val="RTFOutput"/>
        <w:adjustRightInd w:val="0"/>
        <w:spacing w:before="10" w:after="1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lastRenderedPageBreak/>
        <w:t>Digital Table</w:t>
      </w:r>
      <w:r w:rsidRPr="00F95E16"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Arial" w:hAnsi="Arial" w:cs="Arial"/>
          <w:b/>
          <w:bCs/>
          <w:color w:val="000000"/>
        </w:rPr>
        <w:t>S-2</w:t>
      </w:r>
      <w:r w:rsidRPr="00F95E16">
        <w:rPr>
          <w:rFonts w:ascii="Arial" w:hAnsi="Arial" w:cs="Arial"/>
          <w:b/>
          <w:bCs/>
          <w:color w:val="000000"/>
        </w:rPr>
        <w:t xml:space="preserve">: </w:t>
      </w:r>
      <w:r>
        <w:rPr>
          <w:rFonts w:ascii="Arial" w:hAnsi="Arial" w:cs="Arial"/>
          <w:b/>
          <w:bCs/>
          <w:color w:val="000000"/>
        </w:rPr>
        <w:t>Analysis results for M-I pairs with preterm delivery (PTD: &lt;37 weeks) and very preterm delivery (VPTD: &lt;34 weeks) outcomes</w:t>
      </w:r>
    </w:p>
    <w:p w14:paraId="010FD6A4" w14:textId="77777777" w:rsidR="00C914E1" w:rsidRDefault="00C914E1" w:rsidP="00C914E1">
      <w:pPr>
        <w:pStyle w:val="RTFOutput"/>
        <w:adjustRightInd w:val="0"/>
        <w:spacing w:before="10" w:after="10"/>
        <w:rPr>
          <w:rFonts w:ascii="Arial" w:hAnsi="Arial" w:cs="Arial"/>
          <w:b/>
          <w:bCs/>
          <w:color w:val="000000"/>
        </w:rPr>
      </w:pPr>
    </w:p>
    <w:tbl>
      <w:tblPr>
        <w:tblW w:w="5000" w:type="pct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55"/>
        <w:gridCol w:w="2691"/>
        <w:gridCol w:w="998"/>
        <w:gridCol w:w="390"/>
        <w:gridCol w:w="471"/>
        <w:gridCol w:w="595"/>
        <w:gridCol w:w="814"/>
        <w:gridCol w:w="745"/>
        <w:gridCol w:w="886"/>
        <w:gridCol w:w="770"/>
        <w:gridCol w:w="854"/>
        <w:gridCol w:w="390"/>
        <w:gridCol w:w="471"/>
        <w:gridCol w:w="745"/>
        <w:gridCol w:w="920"/>
      </w:tblGrid>
      <w:tr w:rsidR="00C914E1" w14:paraId="333755A1" w14:textId="77777777" w:rsidTr="00A343EE">
        <w:trPr>
          <w:cantSplit/>
          <w:tblHeader/>
          <w:jc w:val="center"/>
        </w:trPr>
        <w:tc>
          <w:tcPr>
            <w:tcW w:w="2208" w:type="pct"/>
            <w:gridSpan w:val="3"/>
            <w:tcBorders>
              <w:top w:val="single" w:sz="6" w:space="0" w:color="000000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57AA0E6B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302" w:type="pct"/>
            <w:gridSpan w:val="2"/>
            <w:tcBorders>
              <w:top w:val="single" w:sz="6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31F80B98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Counts</w:t>
            </w:r>
          </w:p>
        </w:tc>
        <w:tc>
          <w:tcPr>
            <w:tcW w:w="492" w:type="pct"/>
            <w:gridSpan w:val="2"/>
            <w:tcBorders>
              <w:top w:val="single" w:sz="6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13E19AAA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Univariate Analysis</w:t>
            </w:r>
          </w:p>
        </w:tc>
        <w:tc>
          <w:tcPr>
            <w:tcW w:w="567" w:type="pct"/>
            <w:gridSpan w:val="2"/>
            <w:tcBorders>
              <w:top w:val="single" w:sz="6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50F73A6F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Multivariate Analysis</w:t>
            </w:r>
          </w:p>
        </w:tc>
        <w:tc>
          <w:tcPr>
            <w:tcW w:w="567" w:type="pct"/>
            <w:gridSpan w:val="2"/>
            <w:tcBorders>
              <w:top w:val="single" w:sz="6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37898386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Multivariate Analysis Backward Selection</w:t>
            </w:r>
          </w:p>
        </w:tc>
        <w:tc>
          <w:tcPr>
            <w:tcW w:w="302" w:type="pct"/>
            <w:gridSpan w:val="2"/>
            <w:tcBorders>
              <w:top w:val="single" w:sz="6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3187854C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Ver3.0 Counts</w:t>
            </w:r>
          </w:p>
        </w:tc>
        <w:tc>
          <w:tcPr>
            <w:tcW w:w="562" w:type="pct"/>
            <w:gridSpan w:val="2"/>
            <w:tcBorders>
              <w:top w:val="single" w:sz="6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37117161" w14:textId="77777777" w:rsidR="00C914E1" w:rsidRPr="00107E3F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Ver3.0 Multivariate Analysis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*</w:t>
            </w:r>
          </w:p>
        </w:tc>
      </w:tr>
      <w:tr w:rsidR="00C914E1" w14:paraId="320A3FFC" w14:textId="77777777" w:rsidTr="00A343EE">
        <w:trPr>
          <w:cantSplit/>
          <w:tblHeader/>
          <w:jc w:val="center"/>
        </w:trPr>
        <w:tc>
          <w:tcPr>
            <w:tcW w:w="924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6CDCCE96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isk Factor</w:t>
            </w:r>
          </w:p>
        </w:tc>
        <w:tc>
          <w:tcPr>
            <w:tcW w:w="936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6DEE4D2C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6A137469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Pregnancy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br/>
              <w:t>Outcom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0765E1D9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Y</w:t>
            </w:r>
          </w:p>
        </w:tc>
        <w:tc>
          <w:tcPr>
            <w:tcW w:w="165" w:type="pct"/>
            <w:tcBorders>
              <w:top w:val="nil"/>
              <w:left w:val="nil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6A96056A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N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185AAD92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Odds Ratio</w:t>
            </w:r>
          </w:p>
        </w:tc>
        <w:tc>
          <w:tcPr>
            <w:tcW w:w="284" w:type="pct"/>
            <w:tcBorders>
              <w:top w:val="nil"/>
              <w:left w:val="nil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69C16964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95% CI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3BF519BD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Adjusted Odds Ratio</w:t>
            </w:r>
          </w:p>
        </w:tc>
        <w:tc>
          <w:tcPr>
            <w:tcW w:w="309" w:type="pct"/>
            <w:tcBorders>
              <w:top w:val="nil"/>
              <w:left w:val="nil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44E93D87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95% CI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42EA4407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Adjusted Odds Ratio</w:t>
            </w:r>
          </w:p>
        </w:tc>
        <w:tc>
          <w:tcPr>
            <w:tcW w:w="298" w:type="pct"/>
            <w:tcBorders>
              <w:top w:val="nil"/>
              <w:left w:val="nil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30408E2C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95% CI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379AE85B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Y</w:t>
            </w:r>
          </w:p>
        </w:tc>
        <w:tc>
          <w:tcPr>
            <w:tcW w:w="165" w:type="pct"/>
            <w:tcBorders>
              <w:top w:val="nil"/>
              <w:left w:val="nil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4CD0B1A4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N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7D3BBE76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Adjusted Odds Ratio</w:t>
            </w:r>
          </w:p>
        </w:tc>
        <w:tc>
          <w:tcPr>
            <w:tcW w:w="321" w:type="pct"/>
            <w:tcBorders>
              <w:top w:val="nil"/>
              <w:left w:val="nil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7806A58E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95% CI</w:t>
            </w:r>
          </w:p>
        </w:tc>
      </w:tr>
      <w:tr w:rsidR="00C914E1" w14:paraId="149AF3A2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4562B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reatment</w:t>
            </w: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6E8DAD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ZDV+sdVNP+TRV tail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E20A4E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63053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CCCE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77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61705B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C42C4B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882C4F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BCB92B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BC980C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C5D3E0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020C10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399C50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45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D2903D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98669F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5E38DCFC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81405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48EA6D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riple ARV (3TC-ZDV/LPV-RTV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FA47B3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4190F9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8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078808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65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9E899D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667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B63515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37-2.04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C33FD7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800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190E63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45-2.23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EDDFB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822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05ED5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47-2.26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F6DD60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3B98F3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24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0B7BFF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809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44C4D2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17-2.80</w:t>
            </w:r>
          </w:p>
        </w:tc>
      </w:tr>
      <w:tr w:rsidR="00C914E1" w14:paraId="295DA7DB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82872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887308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riple ARV (FTC-TDF/LPV-RTV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55D19E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FB6DC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534107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34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968027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570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6335E4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18-2.10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BB4BB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754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F96C5E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28-2.41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632FB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769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CE7030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29-2.43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56C708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C26838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2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C8F9A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61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C31462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4-2.51</w:t>
            </w:r>
          </w:p>
        </w:tc>
      </w:tr>
      <w:tr w:rsidR="00C914E1" w14:paraId="4030548A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8FD33E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BE143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ZDV+sdVNP+TRV tail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B1A6B4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F917E6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BAAC41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430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1320A5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7C4615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3D7DC8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B33827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22169F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6EA4AC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54349F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78B5B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86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DFD71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C4A79D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56613AC7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28178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21ACD3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riple ARV (3TC-ZDV/LPV-RTV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3F7B8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3733EB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38D2D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411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9FC261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78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94F1B5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5-1.84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D9061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69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2CA80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2-1.91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DBA705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91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4756A1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3-1.94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774D29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7BF046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85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619BE2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24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4A2033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5-3.44</w:t>
            </w:r>
          </w:p>
        </w:tc>
      </w:tr>
      <w:tr w:rsidR="00C914E1" w14:paraId="792BC6C5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B18C52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05123D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riple ARV (FTC-TDF/LPV-RTV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3D9D14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3EF55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8564B2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87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18D83B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498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01C81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49-4.20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865C2F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126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F568C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76-5.54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C26FF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138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D4E3B5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77-5.55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D48101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09E09C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58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9E95BA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05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86DD90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30-7.16</w:t>
            </w:r>
          </w:p>
        </w:tc>
      </w:tr>
      <w:tr w:rsidR="00C914E1" w14:paraId="64C003D2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755C9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Maternal age at delivery</w:t>
            </w: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46EE65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 - &lt;21 years of ag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D87D31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EB96BB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A6680A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07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9628EC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86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50D9CF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6-1.81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64BED6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254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9DE4B7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1-1.73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00150D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249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D88498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1-1.72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079F46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1A1A88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5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1CBE53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49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62642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6-2.01</w:t>
            </w:r>
          </w:p>
        </w:tc>
      </w:tr>
      <w:tr w:rsidR="00C914E1" w14:paraId="0DC6F346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55F841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C5BBA1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1 - &lt;35 years of ag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5FF5D6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0AFDA3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2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554467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233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D209AD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6E2541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3C0288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DDEC14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5A936D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7A936C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1A799D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C6428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87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1F1D71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5D5FFE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7915E01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6F7A4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3B3CCD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35 years of ag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3C5368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FC9D99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DAE76E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36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914B3C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284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A4242D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4-1.75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B0B38F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68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895A6D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7-1.93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02F302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69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D57D13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7-1.93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D010A0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BEACED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9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A0CEFC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406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D57ACE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5-2.62</w:t>
            </w:r>
          </w:p>
        </w:tc>
      </w:tr>
      <w:tr w:rsidR="00C914E1" w14:paraId="71150182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ED033C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45EB32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 - &lt;21 years of ag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00BCDE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E74F5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7DAB0F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73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C2D13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92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E0DF5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7-2.12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CE57EA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62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378E6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7-2.38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D5FBE5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D1517A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D38F63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D49D38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444A31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831299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2A6C3A80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E7C3E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53292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1 - &lt;35 years of ag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45E3B1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E0CF81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2960F9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72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E155F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CACE35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99767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D61829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0DD091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B2B6C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51BFBE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9C27B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00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AC339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B4393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4A6270E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50D1AD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2CC6C6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35 years of ag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7665B6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CCDE8B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265B44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2C30FE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22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458BD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8-2.19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711EA0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28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54B05B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8-2.19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27707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6131C9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3BA02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7B917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5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78977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C3C69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032738BA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53537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Maternal BMI at entry</w:t>
            </w: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A3D29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&lt; 18.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8D1A53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DBB429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3F5483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5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3E0E8E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816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654E91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23-6.48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7E45F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933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14FA4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5-5.01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760AEF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015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325224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8-5.19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A00BD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F2934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09757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.10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6EC528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42-58.52</w:t>
            </w:r>
          </w:p>
        </w:tc>
      </w:tr>
      <w:tr w:rsidR="00C914E1" w14:paraId="6C29FDA2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2B7DAB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24E593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.5 - &lt;3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2C1E02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2C05EE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4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9069D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084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DD4AA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A7D95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C4920D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C7EA4B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181BF9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99F1B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7F3D64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5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070C24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52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0D9FF2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61D469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6E9A2556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1F41B3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CC53EC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3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606802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26E6D6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1679B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70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ECEE95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694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2DAB19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5-0.88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ADB681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672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E34EE5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1-0.88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FA8F52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677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FD16F5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2-0.89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A97A2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0C1102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20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996638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48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975932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8-0.82</w:t>
            </w:r>
          </w:p>
        </w:tc>
      </w:tr>
      <w:tr w:rsidR="00C914E1" w14:paraId="07ECDE15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A9757F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B16852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&lt; 18.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9FF34F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A07F2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E3A489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CFFB1C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8531E5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7BFD8A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5E771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B06D9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C6D3F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BF6AA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86C398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AE8B3B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44012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</w:tr>
      <w:tr w:rsidR="00C914E1" w14:paraId="018A4C2B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510860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F174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.5 - &lt;3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12560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97AA1C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09D56B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44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F1380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31701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5A6148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6F11C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0AE89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8A0A7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EC0BC7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30A17E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73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433B5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F47D38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0DE74E2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198BF9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FB305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3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E7A64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62813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041DE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50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6FB271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737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C177B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5-1.22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F6C2D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445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49CB25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4-0.84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730C2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467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AA5E5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5-0.87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5E3A9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EF9B59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1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CB7AD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12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D8CE29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03-0.61</w:t>
            </w:r>
          </w:p>
        </w:tc>
      </w:tr>
      <w:tr w:rsidR="00C914E1" w14:paraId="0D427025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36BF6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D4 count at screening</w:t>
            </w: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C594F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&lt;50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94B91C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323720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1DB4DD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50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546FB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266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F3557E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6-1.67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C7B3B7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82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EA56E0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9-1.48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B7A805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59B8C1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B59FE1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675608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00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0048F9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A05029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08ADDD3A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8D501E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EB5BE5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00 - &lt;75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D5348B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F19C17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3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A20C1E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72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BBD7E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72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256344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9-1.55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020313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69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E0D691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9-1.45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38499B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10950D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D6F997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D5EE4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19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C6F5D3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7587C8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26BB8080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0CA48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D11B50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75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B5B88E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1A0670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19C5DB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54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6C412D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B13A86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C2F8F1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79251B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35658F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2A0A48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7D46E8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BA07C8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2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6D5C7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2530A3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6EB474A4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23D81E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AD0E6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&lt;50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60E41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F702D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E35614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47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E1B2D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755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D96B7F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1-3.40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1CAB7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400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8E9DBA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6-2.98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E9D5C9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5F586B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73DD20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AE3AB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54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C0E795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251945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2FDE967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EBA9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DCBD8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00 - &lt;75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5F27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757C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8397EF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61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C919A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528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DEA1DE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8-2.98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989A8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425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1063D0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8-3.00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75F746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4027FB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EEA94E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60353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89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DE5849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1DB03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99D3C0A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1EFC97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710CB2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75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4E406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7089F5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D54E6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20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2DAD0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5460D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146D9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BC8D3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81AD7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E8F3E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E1521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217E5A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6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D2C7B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453F6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3F3C7333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15104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HIV-RNA at baseline</w:t>
            </w: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31DE93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&lt; 100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D893ED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3BD5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37D97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53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41903C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EB391C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9EC9C5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36AB0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D4BAA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AD88F2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0F8637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40BE08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8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6B2A71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EC1E35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36694073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D1C548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2E29EB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00 - &lt; 1000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AEEF79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C9D4F6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9FBB2F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60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80E002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32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C27CD9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9-1.35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E0852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14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05507D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5-1.37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91B1B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36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FF5076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7-1.39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62A3E6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DA9E2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71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95F0D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88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E9FE03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9-1.65</w:t>
            </w:r>
          </w:p>
        </w:tc>
      </w:tr>
      <w:tr w:rsidR="00C914E1" w14:paraId="69FB844B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EDA448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683FD8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000- &lt; 2000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0A31D0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C9CA93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113CA5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69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F464A1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07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695301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5-1.81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461E29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251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A3F136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7-1.80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0D807A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280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AAA2BB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0-1.83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D5CF9F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2EDFA9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EB3D49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66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3F06FB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6-2.04</w:t>
            </w:r>
          </w:p>
        </w:tc>
      </w:tr>
      <w:tr w:rsidR="00C914E1" w14:paraId="0005C6FA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0F1AF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B8A813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2000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B8D301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27BCDD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294438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88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CEFD2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448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7781D1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11-1.90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600711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08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9FF5D9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5-1.79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4B73D3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45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4B3E6A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0-1.82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4A5858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D00E14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88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CFABC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6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AFDA73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0-2.31</w:t>
            </w:r>
          </w:p>
        </w:tc>
      </w:tr>
      <w:tr w:rsidR="00C914E1" w14:paraId="0DEA23B7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8AF02F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D10B22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&lt; 100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48EE79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956937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635A3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31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389266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F942F1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2E04D9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0E775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04653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3AC0CC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731CA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1F6E9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16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9E25F9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C7ACBD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41ADC2FE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68D0A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19D18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00 - &lt; 1000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88756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50D85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C1B4B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16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3EEDA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73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531093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3-1.80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3AAD0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790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70D255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0-1.58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E5F144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841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099200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3-1.65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6DEC7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15F8F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23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EFDAE4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789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51354E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7-2.29</w:t>
            </w:r>
          </w:p>
        </w:tc>
      </w:tr>
      <w:tr w:rsidR="00C914E1" w14:paraId="0A50B8DE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21E5B4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1A04D7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000- &lt; 2000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DC8C18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B5E03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686F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35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E9718E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451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5A2CCD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2-2.93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99A1E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16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E6266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9-2.92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5B98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404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FB2B3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5-3.02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B57E7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C1C94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51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53F3D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486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BEAF1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3-5.17</w:t>
            </w:r>
          </w:p>
        </w:tc>
      </w:tr>
      <w:tr w:rsidR="00C914E1" w14:paraId="7FE0F974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5D0C6A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5618DA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20000</w:t>
            </w:r>
          </w:p>
        </w:tc>
        <w:tc>
          <w:tcPr>
            <w:tcW w:w="348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8442C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033AA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3</w:t>
            </w:r>
          </w:p>
        </w:tc>
        <w:tc>
          <w:tcPr>
            <w:tcW w:w="165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ED77B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15EAD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806</w:t>
            </w:r>
          </w:p>
        </w:tc>
        <w:tc>
          <w:tcPr>
            <w:tcW w:w="284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DFFC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1-3.23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8D90BC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513</w:t>
            </w:r>
          </w:p>
        </w:tc>
        <w:tc>
          <w:tcPr>
            <w:tcW w:w="309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9A6BB0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5-3.04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C62AAB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649</w:t>
            </w:r>
          </w:p>
        </w:tc>
        <w:tc>
          <w:tcPr>
            <w:tcW w:w="298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3B361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6-3.17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97425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4</w:t>
            </w:r>
          </w:p>
        </w:tc>
        <w:tc>
          <w:tcPr>
            <w:tcW w:w="165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7D7B9B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37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9FDC78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525</w:t>
            </w:r>
          </w:p>
        </w:tc>
        <w:tc>
          <w:tcPr>
            <w:tcW w:w="321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7DD4D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2-4.48</w:t>
            </w:r>
          </w:p>
        </w:tc>
      </w:tr>
      <w:tr w:rsidR="00C914E1" w14:paraId="363A421B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CED75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Gestational age at entry</w:t>
            </w: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E281CB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3E278E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457A1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E693FA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6BB190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72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2BCAA1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6-0.99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AD702A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91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58EDFF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7-1.01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340D1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8E7ABF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ABDC0F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CA04B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C86C8E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9D75DE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4B5CB351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06E1D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712113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2BB31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6833F9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2B7ED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3ACCE4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38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7713B2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1-0.97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DF8039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49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AE945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1-0.99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A7CC6D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51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FE3D5C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2-0.99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8E1B2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B550E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EEB48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5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E90280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9-1.01</w:t>
            </w:r>
          </w:p>
        </w:tc>
      </w:tr>
      <w:tr w:rsidR="00C914E1" w14:paraId="5F5FCBF3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58004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Multiple gestation</w:t>
            </w: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1101D3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ingleton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23E2E0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679D62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2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B1A8FB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51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508DDC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031549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F87064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A08174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371B79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C9CE98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AB8D44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FB4DD5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71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89C573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CB393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38D2F5C1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9200D9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DB6D5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wins/triplet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A280E4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DB8575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3FA87A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D32172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.378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5AF5A6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4.38-12.43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32C31C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.409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17F868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63-11.33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457AE1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.280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2BEC78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56-11.09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BF8723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5424CF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B90A22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.417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6A8E7D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4.30-25.23</w:t>
            </w:r>
          </w:p>
        </w:tc>
      </w:tr>
      <w:tr w:rsidR="00C914E1" w14:paraId="1F3C2573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2AAE0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621B6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ingleton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EC128D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3496AD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94C2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83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FE44D0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46CC2A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73DC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CCD93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BB55F8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1DB9D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7069F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9E0D4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10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707A3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60D81E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6C112EF6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7573A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E2EDC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wins/triplet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9C93E9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73096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03BEF5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5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6597DF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.791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241A69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6.34-21.93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BA114D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.255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A8A2F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4.52-18.95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97FCB8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.464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B0851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4.67-19.17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CEE84E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56E02B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86BDE8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.91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D45DBE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5.47-52.27</w:t>
            </w:r>
          </w:p>
        </w:tc>
      </w:tr>
      <w:tr w:rsidR="00C914E1" w14:paraId="46B07941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43869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lastRenderedPageBreak/>
              <w:t>Prior preterm births</w:t>
            </w: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B8FD03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ulliparou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734652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019CE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9069C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36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DAD431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243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AF3BC9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0-1.55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396FAF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29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227D21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6-1.49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CB2B05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50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E22DA9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8-1.51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A295B9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FAB0C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1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00AFB7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63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05CE45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5-2.19</w:t>
            </w:r>
          </w:p>
        </w:tc>
      </w:tr>
      <w:tr w:rsidR="00C914E1" w14:paraId="5A062C21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B289B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FD1969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arous, no prior preterm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68B20B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272914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0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03C1C3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153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D14735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49A351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AF279D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338C41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3C836F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2F0B46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74610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4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5F2636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64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EDCF6E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DF9FA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36D5837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D7DB3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902603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arous, at least one preterm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B31180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72E74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41EA35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2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66D550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820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B6433F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17-2.83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E29F0E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677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A0ACE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2-2.75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B9F864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704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1EED32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4-2.79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226F06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AE1A7F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DF47A1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76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6FC2D9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6-3.82</w:t>
            </w:r>
          </w:p>
        </w:tc>
      </w:tr>
      <w:tr w:rsidR="00C914E1" w14:paraId="155EE48C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4DDFA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2DE81D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ulliparou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D271FE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0050E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42CF2F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41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72561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79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C5D533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0-1.61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34ED2B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709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1F710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8-1.32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E4A4DC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3975FD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4518B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D3161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24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703BE9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5B2547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9EE2600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7292B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74729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arous, no prior preterm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5CF68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96A738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3DFF89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78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51535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F6DBD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D5C998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47AA26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FB4A1B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AC6C4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C1C8D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41AD2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76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79D7A7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70801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47388F92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34CAA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45058A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arous, at least one preterm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96566D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27291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36008C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3EC28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810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BA241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7-4.25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06644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92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04222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3-3.68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43759B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79E2E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018EF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3D60FD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8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2A85D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85D880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0E49C22F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E8A6C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History of alcohol use</w:t>
            </w: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B524EB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FA1E3E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0B1A5E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A359E1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41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5FE29F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29D24F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19F62E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AA235F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BFC72A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EC8816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D18765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E80334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73D196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E04EEC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2BE6F639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AB2FC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854FA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F08A75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A09D6A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0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67BC6B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32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83275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91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389B5D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2-1.90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5119C2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49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FA11E1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9-1.68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30D78C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6E0664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9BFA94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8CDBE3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44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807316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6FE113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2E22E3C9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680A59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5EB8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D6FEF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F017A1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B4BAB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87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E6BBE7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76E01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7F3AF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066F3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E6A95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FB463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C0D2F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6A2FA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54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BB366B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798D0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666C8148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B8964F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0F44F5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794D2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35ADD8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F028C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838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B5A2E3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725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DACDE5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10-6.73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BDA4C9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769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0B9951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3-8.24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99C22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734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7BA962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4-8.00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C20432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CBCB38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72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E3F96F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8F243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</w:tr>
      <w:tr w:rsidR="00C914E1" w14:paraId="70ADFE75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BA88F4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untry</w:t>
            </w: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C8E8F9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outh Africa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428194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15EAF2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873514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44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B00E06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BAE060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E29BA8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1E6405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93EF4E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F468E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0D1AD4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6F16EE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54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738AC9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44330A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63CC621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E07CA8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BF0CEB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Malawi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382FF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6958BD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3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21D6B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36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73846F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50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50722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8-1.68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DC6987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476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6D36A5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14-1.92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7A266B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475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C4A4FD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14-1.91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9E6E0F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9527F4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3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CEAF06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6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C14D50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9-1.96</w:t>
            </w:r>
          </w:p>
        </w:tc>
      </w:tr>
      <w:tr w:rsidR="00C914E1" w14:paraId="3DFFB34D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89CB8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512D3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Zambia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64176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867D67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29C2C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2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C53338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737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EEDD56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69-4.44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51FE1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474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32451B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04-5.91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360114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403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783C04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02-5.74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474AC2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AFD22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C2BA7C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908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1D11AD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87-8.19</w:t>
            </w:r>
          </w:p>
        </w:tc>
      </w:tr>
      <w:tr w:rsidR="00C914E1" w14:paraId="1D383EFA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58E5AD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1403AC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Uganda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81BDF7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59167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4C000E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22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4EFEC8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605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35095A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3-0.84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58A3FD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575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3C03E4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8-0.87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122DAF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514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1377BD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6-0.74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896CA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BF0448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05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B814E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543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AAB6B1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9-1.01</w:t>
            </w:r>
          </w:p>
        </w:tc>
      </w:tr>
      <w:tr w:rsidR="00C914E1" w14:paraId="7C9FDB56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D4CCC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BC0742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Zimbabw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134430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CFB1A2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82680F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18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82E4BD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313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31F3A5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1-0.46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00EC66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318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1DEDF6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1-0.49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E2D0E7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307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18FDC5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0-0.46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704E6E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21AD19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2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9E80F2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25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69A684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12-0.51</w:t>
            </w:r>
          </w:p>
        </w:tc>
      </w:tr>
      <w:tr w:rsidR="00C914E1" w14:paraId="67EFCD67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AE672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CB7449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anzania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DD01CE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3F1393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82C932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3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115098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598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F1BE7F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6-2.99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C9E0F9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818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6C83A0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4-3.51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A668D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809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B4DB1D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4-3.48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EABA9D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A9F942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70401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478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FACEC3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7-3.83</w:t>
            </w:r>
          </w:p>
        </w:tc>
      </w:tr>
      <w:tr w:rsidR="00C914E1" w14:paraId="26EEFB2E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5A7E22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49CB88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India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B61021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39B0D4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E58D7C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1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15A9A4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172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BDC627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34-3.52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0BB3C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79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9FC05D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6-2.49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477A16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34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C78BA8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5-2.38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E987E0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B28644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79AFFE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98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584F8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02-74.77</w:t>
            </w:r>
          </w:p>
        </w:tc>
      </w:tr>
      <w:tr w:rsidR="00C914E1" w14:paraId="6E8C5F46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26DC1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D64A0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outh Africa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E2C9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448081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A6BF4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77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9C875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00E7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ABC9E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46CFB3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3EDEF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138E3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B448CC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DAA21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9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890B5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860C2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ECFE22D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A2FE1F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FD6D9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Malawi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61388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EC27F9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6A68B7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22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404CF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79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3D63EB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0-1.67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D30737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417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6CA10D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9-2.53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0F4F0E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91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FCBB8B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9-2.45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57A582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951DB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75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A118B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08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3E29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4-2.98</w:t>
            </w:r>
          </w:p>
        </w:tc>
      </w:tr>
      <w:tr w:rsidR="00C914E1" w14:paraId="50F6CE5F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24A64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10BA1A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Zambia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6461FF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B44664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15543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7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4C9D5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01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3C166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5-3.74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133349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093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4749AC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7-7.65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861D68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077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6FA88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8-7.50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2A1E2D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788462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1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F8C75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37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0037D9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9-11.46</w:t>
            </w:r>
          </w:p>
        </w:tc>
      </w:tr>
      <w:tr w:rsidR="00C914E1" w14:paraId="417B15D7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757E05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471F0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Uganda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7F630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20708F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F0BF0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67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8DC75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376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88748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17-0.85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9EB1A7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424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B62FC4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16-1.14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7520B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420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B74B5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16-1.10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76DFD4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99E44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31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D687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227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C1DE2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04-1.40</w:t>
            </w:r>
          </w:p>
        </w:tc>
      </w:tr>
      <w:tr w:rsidR="00C914E1" w14:paraId="47F7DB18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A01C11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5A072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Zimbabw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D0E43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D000A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B5C50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44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53BC5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322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56DFF1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14-0.73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7DF33B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459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8D0266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19-1.14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5E5AB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451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2CA1C4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18-1.12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EAACF7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9E4F61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61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C2D59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559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898D2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15-2.07</w:t>
            </w:r>
          </w:p>
        </w:tc>
      </w:tr>
      <w:tr w:rsidR="00C914E1" w14:paraId="35744783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9CF2B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218763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anzania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F7C72C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4CF33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71C8A6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CF5AAE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92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7AAC0A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2-4.65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CACB05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208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F6AB6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1-7.96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D19D95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028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3B4D44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7-7.24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40554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E14421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0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380FC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53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3C2DBB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3-12.09</w:t>
            </w:r>
          </w:p>
        </w:tc>
      </w:tr>
      <w:tr w:rsidR="00C914E1" w14:paraId="724C1E17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8E8375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FA0F5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India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CFBEB3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77B92F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C2F75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7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49768A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288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9669F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04-2.12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86B20E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180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0D9723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02-1.64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007CD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156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C1B5C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02-1.41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6812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794C5D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177677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CC9BC5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</w:tr>
      <w:tr w:rsidR="00C914E1" w14:paraId="417952BF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D2B3E2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Abruptio Placenta</w:t>
            </w: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EFD653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A20EE9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C6DB0C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723BCA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1091DF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.372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5CFA1F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00-35.14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9863A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4.899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D71E2C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24-68.50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516BD3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5.473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466ED8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36-71.33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BB262F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58BE6F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3294D8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3.347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2910BA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80-396.70</w:t>
            </w:r>
          </w:p>
        </w:tc>
      </w:tr>
      <w:tr w:rsidR="00C914E1" w14:paraId="7A06CD35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668491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9C80FA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B0D6AE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CCA4B8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5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7C125D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73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7D52C7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81824D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149B1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31A505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388BC7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FB24D0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6413FA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033181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80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32F4BC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87BA21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5FF55AB4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FB5D9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34172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D23E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B41E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65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50D51D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B09A3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.959</w:t>
            </w:r>
          </w:p>
        </w:tc>
        <w:tc>
          <w:tcPr>
            <w:tcW w:w="284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BC15D4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4.47-80.41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423422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2.546</w:t>
            </w:r>
          </w:p>
        </w:tc>
        <w:tc>
          <w:tcPr>
            <w:tcW w:w="309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7AEC8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6.23-170.08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73DD01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2.463</w:t>
            </w:r>
          </w:p>
        </w:tc>
        <w:tc>
          <w:tcPr>
            <w:tcW w:w="298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662BF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6.26-168.31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FB0D85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E67DA3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12A755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6.238</w:t>
            </w:r>
          </w:p>
        </w:tc>
        <w:tc>
          <w:tcPr>
            <w:tcW w:w="321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E3BDC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18-602.63</w:t>
            </w:r>
          </w:p>
        </w:tc>
      </w:tr>
      <w:tr w:rsidR="00C914E1" w14:paraId="373EE92C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2A5A7B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81F3E9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1B1FCE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400B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7F3CE9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223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49D9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F2D423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651C89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8A155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E6075A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58E6E7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430D38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2FA5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27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DAE63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BEC2A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5DDDD4E2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38408A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hronic Hypertension</w:t>
            </w: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B4D26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9D5123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E284F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B7AD53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1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52A5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429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791D5A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7-3.56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0BE7F4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252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7247F6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3-3.69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E38ABB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F20A41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244A02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DC1248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A23A0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B98541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E5EB4CE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3CD19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24198D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991947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0FAB9E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5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DBAD72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55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3DD56F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D5D894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8697E2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19921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A06096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4A332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3D12A3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A4CDAB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79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1707A4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310963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B4DBF63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24B4F5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E2F132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EFF47A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26D261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05B185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3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C0E51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519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20B0F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87-16.25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30D9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114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A13110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32-19.79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821EB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.944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E19AD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32-18.59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FDF8B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3AFFF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7B444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.623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F760E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5-370.10</w:t>
            </w:r>
          </w:p>
        </w:tc>
      </w:tr>
      <w:tr w:rsidR="00C914E1" w14:paraId="2A8EC821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B3EC4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7CBCF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96ACAD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0F381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8B81F3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205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924FC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0C6EF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0A17D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04103E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93F46F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B92B61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6179D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48ADD0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27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E4E45C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BD80D9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5C7909B9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2A0652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regnancy Induced Hypertension</w:t>
            </w: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E54F70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C95EFC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F1BB6F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4846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0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0C3A69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748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CDB79A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87-4.04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AD7B4D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830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04297E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45-6.00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5CAE21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836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35096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46-5.99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5B418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918EC8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C35D67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753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871AFF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0-7.54</w:t>
            </w:r>
          </w:p>
        </w:tc>
      </w:tr>
      <w:tr w:rsidR="00C914E1" w14:paraId="60FDCD6E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A76DA5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CA4320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21FDCE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B6A8A2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1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14198F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696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C94E23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6B7263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B418B0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C7E97B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F8EB54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0CD130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65FA9C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F0197B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56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B25AEC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FADFE3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5FF1245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3BEEC2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772D7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1769F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6493D1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2B967B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7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DCC681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.861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5C306D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72-8.68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5E9312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.244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0F8BF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03-12.89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5798B0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832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2D74E8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87-11.86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8EC79B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306582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9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57138A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.228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397EA2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3-19.23</w:t>
            </w:r>
          </w:p>
        </w:tc>
      </w:tr>
      <w:tr w:rsidR="00C914E1" w14:paraId="4A21E893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56C9FB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337B6E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B706EC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35748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681453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21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488EB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96FBF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4DCAA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64A69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589A1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1D5CE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F80A71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597BDA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00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954944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CC8459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48A8D80A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E436E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Oligohydramnios</w:t>
            </w: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B1A29A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5BCFCA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E357EC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54DE95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8FDA64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575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5E05B9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70-7.53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B2778D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070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454A68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28-7.38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E8566A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046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EBF034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27-7.30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0EEB8D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136642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EAD07A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15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F0B898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18-25.17</w:t>
            </w:r>
          </w:p>
        </w:tc>
      </w:tr>
      <w:tr w:rsidR="00C914E1" w14:paraId="272E1324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74CE1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C13867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419BCC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A6CC1D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4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95525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59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9AFB3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EA5061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BE84DC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9FD34A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1D8835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A346B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800F99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872DD2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77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99B2B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0D49A3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39E8EB6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DA1250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A15FB9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861DAB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0FCEC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7BB82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F5380A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.675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7CAA5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50-17.85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69FB3A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4.855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BCFF8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4.17-52.86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8A3349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.509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260D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5.19-59.03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DB16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097F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D776DB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B9452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</w:tr>
      <w:tr w:rsidR="00C914E1" w14:paraId="2541CA01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4D58FA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F56B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533ED1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41C19C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515892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204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63BC7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E664E3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5D489C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5B738D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0B7E5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0FBD12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794EDC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7731F9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23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8EFEE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6D6B09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0A3FED1D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7EF5BE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lastRenderedPageBreak/>
              <w:t>Intrauterine Growth Restriction</w:t>
            </w: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4A5C16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FA4CE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E6475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EFFBC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3E21B0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.820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432D25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57-30.23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CBC8A2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.828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80C001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96-31.22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F6D102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.898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610B9A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00-31.13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AAEF23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48F0AD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E9E977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81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524A7A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5-32.36</w:t>
            </w:r>
          </w:p>
        </w:tc>
      </w:tr>
      <w:tr w:rsidR="00C914E1" w14:paraId="785A5D02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781D4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808A31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E6538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C3507C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5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978142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72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EA9816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7D6C5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568909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77F1E2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2B3EA2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B2B828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F3A9DF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6CB571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79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1D9BE7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96CA74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2C7F3C19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AEFD2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D31A7F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50490E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38E64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0E740A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A93BF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.951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6E23A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48-32.56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95AD55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204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CB69D3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1-15.60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4B9BBB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464389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3DB1CF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7F421F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C753D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8E88D3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5673494F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3143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05DC7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CE69C6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0A6AC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8AFA5A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219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57271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2829F2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82165A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46800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FA97E4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45D5FE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D35D88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5C1375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24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75058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463099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44693E0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D02DA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remature Labor</w:t>
            </w: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74EE6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0EA09B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D83320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D2234B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1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44C4C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.683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E1DFC6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75-11.91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F688B1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.172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8AC56A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25-11.71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68637F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.122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61CCD3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23-11.61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9F9F82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B187A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6ACB3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1.248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A5E07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6.01-75.09</w:t>
            </w:r>
          </w:p>
        </w:tc>
      </w:tr>
      <w:tr w:rsidR="00C914E1" w14:paraId="25F572A2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A3F79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75EB94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7F65C3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13D77C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3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E293BD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55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EEAE2C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409F2F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CBB847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0D597A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D28CEF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197E09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A8F25E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0AD88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77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C5692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3D97C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2CA47466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43B7E8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972CEE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791C9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49783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E95766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0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6ED000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.573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D26CA8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00-14.42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433BF7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.116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044CA7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36-15.86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1709D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.108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0E1978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35-15.86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7F241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9908A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2ED0D1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2.7</w:t>
            </w:r>
            <w:r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1CD85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5.87-88.11</w:t>
            </w:r>
          </w:p>
        </w:tc>
      </w:tr>
      <w:tr w:rsidR="00C914E1" w14:paraId="21B2BC9E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C122B0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0940F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E0E68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9C5FAA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2D5D6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88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6489D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A07CB2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80961C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AF9A5A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654C9B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DCB47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7D017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8AE0DC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20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53FD3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26D4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09B857DF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0FAC0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remature Rupture of Membranes</w:t>
            </w: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EC65C8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AD8198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F59421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E4A312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F4D285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.990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E119D1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71-13.17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4C5905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.199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A3F50F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5.16-20.15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A11FB2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.113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EDC144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5.13-19.95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C03BCB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66BA44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A8B066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6.12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2823F0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4.73-144.13</w:t>
            </w:r>
          </w:p>
        </w:tc>
      </w:tr>
      <w:tr w:rsidR="00C914E1" w14:paraId="728A18CA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00FAA3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4015C7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345175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C9CA76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3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0CE71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59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AF3BAA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34D54F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8C0702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99B50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66836C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70AC62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36015F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8386C9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79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7ABBDD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29ED62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4F40199B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E5E4E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C8C7FD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5120F5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E4209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C3882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4B936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.669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623EE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4.48-20.87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13895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.030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C87D62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7.42-48.84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2E3A1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.201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277E54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7.23-45.80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CA42CA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152350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C8002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46.8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8BB29D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58-612.20</w:t>
            </w:r>
          </w:p>
        </w:tc>
      </w:tr>
      <w:tr w:rsidR="00C914E1" w14:paraId="3B259065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923319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3339D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63FA7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304204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5641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97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81B5D7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DE3F4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52F645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28F85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CC8EF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E95F77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42961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785141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24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75FF26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E2F03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2A5EB3A5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21518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aginal Bleeding</w:t>
            </w: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842666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65FC25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2AEF7D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D66DF7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E9731A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623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95862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14-2.71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ED626B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355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897C6D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06-2.06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1B4252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703585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65FBF8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44001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C4BFA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7F9848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0160C3C5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E1E910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AF0D2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797F61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BC9C72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5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6E9C60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60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15E265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3F111B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40C7C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A3E2A7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DF0D28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AC96C1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C43BF0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E03B31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81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EF9C9B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FBBC4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8C3F4B3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843077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83966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92E288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AD518C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C249FC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412571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816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EA3868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4-13.78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6D21A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629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FB1662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06-7.14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3A9AA0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EEBEA8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B9090F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16F4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BD33C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78438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2A54C8D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8F62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7C767A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7E0F94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CC77FF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165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C86086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211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CFCCB5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12328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29686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96AE2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CA2ED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187965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9FA5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3</w:t>
            </w:r>
          </w:p>
        </w:tc>
        <w:tc>
          <w:tcPr>
            <w:tcW w:w="165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CA1EE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29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43A1E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CA64B5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0652A595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76B86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UTI</w:t>
            </w: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78D38E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FCE09C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E5A192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18371F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26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AB7DC2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757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A86CD8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2-1.09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08818A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21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026795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0-1.42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F09BAB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34C326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D3771D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318053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7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B8C4E2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09F9CE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3D925AFA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A6F4F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F0F55D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A5BF71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22624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2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321177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50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78EB3C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893E14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C36A15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6D9195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1AF07E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2CF4A8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56B624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3A5347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84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3D9FBA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C97909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4E01AD7E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2B9012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E6E61A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BA522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330CE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683863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2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EC1971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07</w:t>
            </w:r>
          </w:p>
        </w:tc>
        <w:tc>
          <w:tcPr>
            <w:tcW w:w="28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3CE51C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5-2.22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D23316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49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2A2F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4-2.49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F5B02B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85461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DF693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5D4B3B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BFFE8B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38FC83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097B5E6D" w14:textId="77777777" w:rsidTr="00A343EE">
        <w:trPr>
          <w:cantSplit/>
          <w:jc w:val="center"/>
        </w:trPr>
        <w:tc>
          <w:tcPr>
            <w:tcW w:w="924" w:type="pct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16992B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36" w:type="pct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2F3FF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B4CD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PTD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4AF59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6</w:t>
            </w:r>
          </w:p>
        </w:tc>
        <w:tc>
          <w:tcPr>
            <w:tcW w:w="165" w:type="pct"/>
            <w:tcBorders>
              <w:top w:val="nil"/>
              <w:left w:val="nil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6BCC5A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976</w:t>
            </w:r>
          </w:p>
        </w:tc>
        <w:tc>
          <w:tcPr>
            <w:tcW w:w="208" w:type="pct"/>
            <w:tcBorders>
              <w:top w:val="nil"/>
              <w:left w:val="single" w:sz="4" w:space="0" w:color="auto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2F74DB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84" w:type="pct"/>
            <w:tcBorders>
              <w:top w:val="nil"/>
              <w:left w:val="nil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6C57B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58" w:type="pct"/>
            <w:tcBorders>
              <w:top w:val="nil"/>
              <w:left w:val="single" w:sz="4" w:space="0" w:color="auto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6DEE3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358423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9" w:type="pct"/>
            <w:tcBorders>
              <w:top w:val="nil"/>
              <w:left w:val="single" w:sz="4" w:space="0" w:color="auto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F1257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8" w:type="pct"/>
            <w:tcBorders>
              <w:top w:val="nil"/>
              <w:left w:val="nil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D36951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201F41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1</w:t>
            </w:r>
          </w:p>
        </w:tc>
        <w:tc>
          <w:tcPr>
            <w:tcW w:w="165" w:type="pct"/>
            <w:tcBorders>
              <w:top w:val="nil"/>
              <w:left w:val="nil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FFEB9E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19</w:t>
            </w:r>
          </w:p>
        </w:tc>
        <w:tc>
          <w:tcPr>
            <w:tcW w:w="241" w:type="pct"/>
            <w:tcBorders>
              <w:top w:val="nil"/>
              <w:left w:val="single" w:sz="4" w:space="0" w:color="auto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2EA3B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A4A8FC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</w:tbl>
    <w:p w14:paraId="5CE242DA" w14:textId="77777777" w:rsidR="00C914E1" w:rsidRPr="00C71CCB" w:rsidRDefault="00C914E1" w:rsidP="00C914E1">
      <w:pPr>
        <w:pStyle w:val="RTFOutput"/>
        <w:adjustRightInd w:val="0"/>
        <w:rPr>
          <w:rFonts w:ascii="Arial" w:hAnsi="Arial" w:cs="Arial"/>
          <w:color w:val="000000"/>
        </w:rPr>
      </w:pPr>
    </w:p>
    <w:p w14:paraId="6F2B9B6E" w14:textId="77777777" w:rsidR="00C914E1" w:rsidRDefault="00C914E1" w:rsidP="00C914E1">
      <w:pPr>
        <w:pStyle w:val="RTFOutput"/>
        <w:adjustRightInd w:val="0"/>
        <w:spacing w:before="10" w:after="10"/>
        <w:rPr>
          <w:rFonts w:ascii="Arial" w:hAnsi="Arial" w:cs="Arial"/>
          <w:i/>
          <w:iCs/>
          <w:color w:val="000000"/>
          <w:sz w:val="16"/>
          <w:szCs w:val="16"/>
        </w:rPr>
      </w:pPr>
      <w:r>
        <w:rPr>
          <w:rFonts w:ascii="Arial" w:hAnsi="Arial" w:cs="Arial"/>
          <w:color w:val="000000"/>
          <w:sz w:val="16"/>
          <w:szCs w:val="16"/>
          <w:vertAlign w:val="superscript"/>
        </w:rPr>
        <w:t>*</w:t>
      </w:r>
      <w:r>
        <w:rPr>
          <w:rFonts w:ascii="Arial" w:hAnsi="Arial" w:cs="Arial"/>
          <w:color w:val="000000"/>
          <w:sz w:val="16"/>
          <w:szCs w:val="16"/>
        </w:rPr>
        <w:t xml:space="preserve"> </w:t>
      </w:r>
      <w:r>
        <w:rPr>
          <w:rFonts w:ascii="Arial" w:hAnsi="Arial" w:cs="Arial"/>
          <w:i/>
          <w:iCs/>
          <w:color w:val="000000"/>
          <w:sz w:val="16"/>
          <w:szCs w:val="16"/>
        </w:rPr>
        <w:t>Only the covariates that remained in the All Data multivariate model after backward selection were included in the multivariate model for Version 3.0 Data.</w:t>
      </w:r>
    </w:p>
    <w:p w14:paraId="76F6BCED" w14:textId="77777777" w:rsidR="00C914E1" w:rsidRPr="00F95E16" w:rsidRDefault="00C914E1" w:rsidP="00C914E1">
      <w:pPr>
        <w:pStyle w:val="NoSpacing"/>
        <w:rPr>
          <w:rFonts w:ascii="Arial" w:hAnsi="Arial" w:cs="Arial"/>
          <w:i/>
          <w:sz w:val="16"/>
          <w:szCs w:val="16"/>
          <w:lang w:eastAsia="en-GB"/>
        </w:rPr>
      </w:pPr>
      <w:r w:rsidRPr="00CC03BA">
        <w:rPr>
          <w:rFonts w:ascii="Arial" w:hAnsi="Arial" w:cs="Arial"/>
          <w:color w:val="000000"/>
          <w:sz w:val="15"/>
          <w:szCs w:val="15"/>
          <w:vertAlign w:val="superscript"/>
        </w:rPr>
        <w:t>†</w:t>
      </w:r>
      <w:r>
        <w:rPr>
          <w:rFonts w:ascii="Arial" w:hAnsi="Arial" w:cs="Arial"/>
          <w:color w:val="000000"/>
          <w:sz w:val="15"/>
          <w:szCs w:val="15"/>
        </w:rPr>
        <w:t xml:space="preserve"> </w:t>
      </w:r>
      <w:r w:rsidRPr="00F95E16">
        <w:rPr>
          <w:rFonts w:ascii="Arial" w:hAnsi="Arial" w:cs="Arial"/>
          <w:i/>
          <w:sz w:val="16"/>
          <w:szCs w:val="16"/>
          <w:lang w:eastAsia="en-GB"/>
        </w:rPr>
        <w:t xml:space="preserve">In the models for the </w:t>
      </w:r>
      <w:r>
        <w:rPr>
          <w:rFonts w:ascii="Arial" w:hAnsi="Arial" w:cs="Arial"/>
          <w:i/>
          <w:sz w:val="16"/>
          <w:szCs w:val="16"/>
          <w:lang w:eastAsia="en-GB"/>
        </w:rPr>
        <w:t>VPTD pregnancy outcome</w:t>
      </w:r>
      <w:r w:rsidRPr="00F95E16">
        <w:rPr>
          <w:rFonts w:ascii="Arial" w:hAnsi="Arial" w:cs="Arial"/>
          <w:i/>
          <w:sz w:val="16"/>
          <w:szCs w:val="16"/>
          <w:lang w:eastAsia="en-GB"/>
        </w:rPr>
        <w:t xml:space="preserve">, we encountered instances where valid coefficients for categorical variables having no events in specific categories could not be estimated.  </w:t>
      </w:r>
      <w:r>
        <w:rPr>
          <w:rFonts w:ascii="Arial" w:hAnsi="Arial" w:cs="Arial"/>
          <w:i/>
          <w:sz w:val="16"/>
          <w:szCs w:val="16"/>
          <w:lang w:eastAsia="en-GB"/>
        </w:rPr>
        <w:t>For example, t</w:t>
      </w:r>
      <w:r w:rsidRPr="00F95E16">
        <w:rPr>
          <w:rFonts w:ascii="Arial" w:hAnsi="Arial" w:cs="Arial"/>
          <w:i/>
          <w:sz w:val="16"/>
          <w:szCs w:val="16"/>
          <w:lang w:eastAsia="en-GB"/>
        </w:rPr>
        <w:t>he &lt;18.5 category of ma</w:t>
      </w:r>
      <w:r>
        <w:rPr>
          <w:rFonts w:ascii="Arial" w:hAnsi="Arial" w:cs="Arial"/>
          <w:i/>
          <w:sz w:val="16"/>
          <w:szCs w:val="16"/>
          <w:lang w:eastAsia="en-GB"/>
        </w:rPr>
        <w:t xml:space="preserve">ternal BMI had no events for </w:t>
      </w:r>
      <w:r w:rsidRPr="00F95E16">
        <w:rPr>
          <w:rFonts w:ascii="Arial" w:hAnsi="Arial" w:cs="Arial"/>
          <w:i/>
          <w:sz w:val="16"/>
          <w:szCs w:val="16"/>
          <w:lang w:eastAsia="en-GB"/>
        </w:rPr>
        <w:t>V</w:t>
      </w:r>
      <w:r>
        <w:rPr>
          <w:rFonts w:ascii="Arial" w:hAnsi="Arial" w:cs="Arial"/>
          <w:i/>
          <w:sz w:val="16"/>
          <w:szCs w:val="16"/>
          <w:lang w:eastAsia="en-GB"/>
        </w:rPr>
        <w:t>PTD</w:t>
      </w:r>
      <w:r w:rsidRPr="00F95E16">
        <w:rPr>
          <w:rFonts w:ascii="Arial" w:hAnsi="Arial" w:cs="Arial"/>
          <w:i/>
          <w:sz w:val="16"/>
          <w:szCs w:val="16"/>
          <w:lang w:eastAsia="en-GB"/>
        </w:rPr>
        <w:t xml:space="preserve">.  However, inclusion of these variables provided a valid means of controlling for their effects in estimating the associations between the other variables in the models and the outcomes. </w:t>
      </w:r>
    </w:p>
    <w:p w14:paraId="72BAB493" w14:textId="77777777" w:rsidR="00C914E1" w:rsidRPr="00F27D71" w:rsidRDefault="00C914E1" w:rsidP="00C914E1">
      <w:pPr>
        <w:pStyle w:val="RTFOutput"/>
        <w:adjustRightInd w:val="0"/>
        <w:spacing w:before="10" w:after="10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7FAE5B91" w14:textId="77777777" w:rsidR="00C914E1" w:rsidRDefault="00C914E1" w:rsidP="00C914E1">
      <w:pPr>
        <w:rPr>
          <w:rFonts w:ascii="Arial" w:eastAsiaTheme="minorEastAsia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</w:rPr>
        <w:br w:type="page"/>
      </w:r>
    </w:p>
    <w:p w14:paraId="5EFBC6BB" w14:textId="77777777" w:rsidR="00C914E1" w:rsidRDefault="00C914E1" w:rsidP="00C914E1">
      <w:pPr>
        <w:pStyle w:val="RTFOutput"/>
        <w:adjustRightInd w:val="0"/>
        <w:spacing w:before="10" w:after="1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lastRenderedPageBreak/>
        <w:t>Digital Table</w:t>
      </w:r>
      <w:r w:rsidRPr="00F95E16"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Arial" w:hAnsi="Arial" w:cs="Arial"/>
          <w:b/>
          <w:bCs/>
          <w:color w:val="000000"/>
        </w:rPr>
        <w:t>S-3</w:t>
      </w:r>
      <w:r w:rsidRPr="00F95E16">
        <w:rPr>
          <w:rFonts w:ascii="Arial" w:hAnsi="Arial" w:cs="Arial"/>
          <w:b/>
          <w:bCs/>
          <w:color w:val="000000"/>
        </w:rPr>
        <w:t xml:space="preserve">: </w:t>
      </w:r>
      <w:r>
        <w:rPr>
          <w:rFonts w:ascii="Arial" w:hAnsi="Arial" w:cs="Arial"/>
          <w:b/>
          <w:bCs/>
          <w:color w:val="000000"/>
        </w:rPr>
        <w:t>Analysis results for M-I pairs with low birth weight (LBW: &lt;2500 g) and very low birth weight (VLBW: &lt;1500 g) outcomes</w:t>
      </w:r>
    </w:p>
    <w:p w14:paraId="7C03D3EA" w14:textId="77777777" w:rsidR="00C914E1" w:rsidRDefault="00C914E1" w:rsidP="00C914E1">
      <w:pPr>
        <w:pStyle w:val="RTFOutput"/>
        <w:adjustRightInd w:val="0"/>
        <w:spacing w:before="10" w:after="10"/>
        <w:rPr>
          <w:rFonts w:ascii="Arial" w:hAnsi="Arial" w:cs="Arial"/>
          <w:b/>
          <w:bCs/>
          <w:color w:val="000000"/>
        </w:rPr>
      </w:pPr>
    </w:p>
    <w:tbl>
      <w:tblPr>
        <w:tblW w:w="5000" w:type="pct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714"/>
        <w:gridCol w:w="2723"/>
        <w:gridCol w:w="991"/>
        <w:gridCol w:w="383"/>
        <w:gridCol w:w="464"/>
        <w:gridCol w:w="571"/>
        <w:gridCol w:w="824"/>
        <w:gridCol w:w="766"/>
        <w:gridCol w:w="844"/>
        <w:gridCol w:w="746"/>
        <w:gridCol w:w="864"/>
        <w:gridCol w:w="383"/>
        <w:gridCol w:w="464"/>
        <w:gridCol w:w="745"/>
        <w:gridCol w:w="913"/>
      </w:tblGrid>
      <w:tr w:rsidR="00C914E1" w14:paraId="73A5D984" w14:textId="77777777" w:rsidTr="00A343EE">
        <w:trPr>
          <w:cantSplit/>
          <w:tblHeader/>
          <w:jc w:val="center"/>
        </w:trPr>
        <w:tc>
          <w:tcPr>
            <w:tcW w:w="2245" w:type="pct"/>
            <w:gridSpan w:val="3"/>
            <w:tcBorders>
              <w:top w:val="single" w:sz="6" w:space="0" w:color="000000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39E5ABFF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302" w:type="pct"/>
            <w:gridSpan w:val="2"/>
            <w:tcBorders>
              <w:top w:val="single" w:sz="6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3B04365F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Counts</w:t>
            </w:r>
          </w:p>
        </w:tc>
        <w:tc>
          <w:tcPr>
            <w:tcW w:w="492" w:type="pct"/>
            <w:gridSpan w:val="2"/>
            <w:tcBorders>
              <w:top w:val="single" w:sz="6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2BA6A119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Univariate Analysis</w:t>
            </w:r>
          </w:p>
        </w:tc>
        <w:tc>
          <w:tcPr>
            <w:tcW w:w="567" w:type="pct"/>
            <w:gridSpan w:val="2"/>
            <w:tcBorders>
              <w:top w:val="single" w:sz="6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327EF39B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Multivariate Analysis</w:t>
            </w:r>
          </w:p>
        </w:tc>
        <w:tc>
          <w:tcPr>
            <w:tcW w:w="567" w:type="pct"/>
            <w:gridSpan w:val="2"/>
            <w:tcBorders>
              <w:top w:val="single" w:sz="6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4B544BA3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Multivariate Analysis Backward Selection</w:t>
            </w:r>
          </w:p>
        </w:tc>
        <w:tc>
          <w:tcPr>
            <w:tcW w:w="302" w:type="pct"/>
            <w:gridSpan w:val="2"/>
            <w:tcBorders>
              <w:top w:val="single" w:sz="6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7BE68D3E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Ver3.0 Counts</w:t>
            </w:r>
          </w:p>
        </w:tc>
        <w:tc>
          <w:tcPr>
            <w:tcW w:w="525" w:type="pct"/>
            <w:gridSpan w:val="2"/>
            <w:tcBorders>
              <w:top w:val="single" w:sz="6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56C58C57" w14:textId="77777777" w:rsidR="00C914E1" w:rsidRPr="00FD57E5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Ver3.0 Multivariate Analysis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*</w:t>
            </w:r>
          </w:p>
        </w:tc>
      </w:tr>
      <w:tr w:rsidR="00C914E1" w14:paraId="21340440" w14:textId="77777777" w:rsidTr="00A343EE">
        <w:trPr>
          <w:cantSplit/>
          <w:tblHeader/>
          <w:jc w:val="center"/>
        </w:trPr>
        <w:tc>
          <w:tcPr>
            <w:tcW w:w="947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3C969D15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isk Factor</w:t>
            </w:r>
          </w:p>
        </w:tc>
        <w:tc>
          <w:tcPr>
            <w:tcW w:w="950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7914F97B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34B3CF22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Pregnancy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br/>
              <w:t>Outcom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711E111B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Y</w:t>
            </w:r>
          </w:p>
        </w:tc>
        <w:tc>
          <w:tcPr>
            <w:tcW w:w="165" w:type="pct"/>
            <w:tcBorders>
              <w:top w:val="nil"/>
              <w:left w:val="nil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29833D22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N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2ACD12CD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Odds Ratio</w:t>
            </w:r>
          </w:p>
        </w:tc>
        <w:tc>
          <w:tcPr>
            <w:tcW w:w="290" w:type="pct"/>
            <w:tcBorders>
              <w:top w:val="nil"/>
              <w:left w:val="nil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185706F6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95% CI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5DB2BF97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Adjusted Odds Ratio</w:t>
            </w:r>
          </w:p>
        </w:tc>
        <w:tc>
          <w:tcPr>
            <w:tcW w:w="297" w:type="pct"/>
            <w:tcBorders>
              <w:top w:val="nil"/>
              <w:left w:val="nil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2D6CF4D9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95% CI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47F9FF60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Adjusted Odds Ratio</w:t>
            </w:r>
          </w:p>
        </w:tc>
        <w:tc>
          <w:tcPr>
            <w:tcW w:w="304" w:type="pct"/>
            <w:tcBorders>
              <w:top w:val="nil"/>
              <w:left w:val="nil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5CC6D7D8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95% CI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53536EBB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Y</w:t>
            </w:r>
          </w:p>
        </w:tc>
        <w:tc>
          <w:tcPr>
            <w:tcW w:w="165" w:type="pct"/>
            <w:tcBorders>
              <w:top w:val="nil"/>
              <w:left w:val="nil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42CBE00A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N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225EACE3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Adjusted Odds Ratio</w:t>
            </w:r>
          </w:p>
        </w:tc>
        <w:tc>
          <w:tcPr>
            <w:tcW w:w="321" w:type="pct"/>
            <w:tcBorders>
              <w:top w:val="nil"/>
              <w:left w:val="nil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251B3E5C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95% CI</w:t>
            </w:r>
          </w:p>
        </w:tc>
      </w:tr>
      <w:tr w:rsidR="00C914E1" w14:paraId="35ABA66B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393C0E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reatment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65C13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ZDV+sdVNP+TRV tail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649DB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0045B1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28404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50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D35B3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0339A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6C4978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EF5354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00B04C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1C3CB9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F65622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F72476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40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E2A3C3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55414B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275A5A6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51C2D1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4FB8DF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riple ARV (3TC-ZDV/LPV-RTV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1834F0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57B557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2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78BCB8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81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90B73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177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7645CB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78-2.67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045119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68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4C0FAD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13-3.37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A64D9C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669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A03C44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12-3.36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D8D532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1BBA89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99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74006F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699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E57341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21-6.18</w:t>
            </w:r>
          </w:p>
        </w:tc>
      </w:tr>
      <w:tr w:rsidR="00C914E1" w14:paraId="3EC64147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60CF1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AF63E1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riple ARV (FTC-TDF/LPV-RTV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3B9A95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4A146B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A21CBF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9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D9AB08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567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271FC4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15-2.13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9E94C6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192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625B0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56-3.09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EEF87E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18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63E0F2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55-3.07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5D8EBC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DDA984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611755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80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6D0AE9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66-4.72</w:t>
            </w:r>
          </w:p>
        </w:tc>
      </w:tr>
      <w:tr w:rsidR="00C914E1" w14:paraId="4025C990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6C30EA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159F3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ZDV+sdVNP+TRV tail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C89E19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09F305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0D9FE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408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3BCC40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B9093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A3B10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CBA49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D76650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20DFF5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0A02A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1157EA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72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A9151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9B5C0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2E902923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4B2776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9C54E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riple ARV (3TC-ZDV/LPV-RTV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73217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D8183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524E59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83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388DCB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527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48788C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3-3.18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964A2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99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6A68AA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1-4.91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E234C5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118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B348DA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0-5.00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2C319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C773E7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70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5A4B93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.41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B63611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3-128.55</w:t>
            </w:r>
          </w:p>
        </w:tc>
      </w:tr>
      <w:tr w:rsidR="00C914E1" w14:paraId="77D0E3A0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B86FAB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44CC72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riple ARV (FTC-TDF/LPV-RTV)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081BF8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9D37A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6D799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77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0DF168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112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96FE16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33-7.26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4269F3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.786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8B6059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40-19.19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A00AC0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.390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6D430E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35-17.39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565F0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2CD262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47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3CB16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8.236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6FA31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34-340.30</w:t>
            </w:r>
          </w:p>
        </w:tc>
      </w:tr>
      <w:tr w:rsidR="00C914E1" w14:paraId="1CFD16FE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3B9606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Maternal age at delivery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9B3D2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 - &lt;21 years of ag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29EF06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679AE4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20CF1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95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6B5564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27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BBF97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5-1.50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75D7CD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5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88AB8D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8-1.36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CE2ED0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8ACBB6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9D3FC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CA53A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9C1D54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C1F048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847FBEE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467DC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F7D268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1 - &lt;35 years of ag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F3B43C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FA53C5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3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108647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126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A021B8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DE76AE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1FCFDB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19EB24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02ACC6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4F0472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E5DAA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D018E0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46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FB2319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2245E7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07796C6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C989C0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5A56AD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35 years of ag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601895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3FE750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3DD07C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29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181376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74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36AAB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6-1.60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D4092C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0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14C14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2-1.85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EBA053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1666BE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146C98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3AEDC1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4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63E759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530E96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480477BB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6DFE8C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6F29CC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 - &lt;21 years of ag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4760AE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F8D6D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FACC8B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61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29C081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389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EE3EE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09-1.62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CEF1B3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46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BF5341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10-2.21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8DC98C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DE8B6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1959D5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3C3018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7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B1E84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DAFC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279C7739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E72282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C7C78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1 - &lt;35 years of ag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25CAD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E365A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BED54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25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4093E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B9B89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CEBA5C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74418E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7C9D7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9B139E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06B5F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80CD2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71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4A4E7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B21A0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3A2A607C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969DE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34526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35 years of ag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49143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598D4D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32B61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82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56B9A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497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1DD98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12-2.08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2E9B9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45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F137C1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09-2.39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98B895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91FCD0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40A69C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E87D88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1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8A442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F6469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08C2D7B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C4572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Maternal BMI at entry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54F5DE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&lt; 18.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0D2941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987945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152959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84270D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060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7F0BD6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22-11.54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99F009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916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3E5A6F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9-5.31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C427DD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871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DE15D9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8-5.16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9D1540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E929F6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9F96E0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34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0FE22D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01-13.41</w:t>
            </w:r>
          </w:p>
        </w:tc>
      </w:tr>
      <w:tr w:rsidR="00C914E1" w14:paraId="12D5F7B3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CB9C68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E02638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.5 - &lt;3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CB182F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F9414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3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49FF9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004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DED93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A3FBD8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A57379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EFB86D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2701BB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1E3942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B71B6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A3B8E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23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4F9585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CC0284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BDE8020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58C419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0BCA36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3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FD5A20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1B69B5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571876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30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F63985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810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AD8150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5-1.02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EAA814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712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E2E90A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4-0.93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B704D4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731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E518B3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6-0.95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95772F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AE20C0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02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CF3448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739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B98B18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5-1.22</w:t>
            </w:r>
          </w:p>
        </w:tc>
      </w:tr>
      <w:tr w:rsidR="00C914E1" w14:paraId="5EA9C4EC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E6126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25DF8C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&lt; 18.5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A1CC21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C4E5B6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16162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3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B5BA5F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5F9B9A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85366B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97BB9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0567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44E4E1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B1673F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76B99A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5F1999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9E297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</w:tr>
      <w:tr w:rsidR="00C914E1" w14:paraId="64B59034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1F473E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0EC9B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.5 - &lt;3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5D74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3DF3F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3C5A8B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04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0E7629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7BDB4A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C7A83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D8CCEB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DE458E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C3305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55EF6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7CD61C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45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D2C438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27EC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4E09BD1A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69F9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8813F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3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732A3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28973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03DFB2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32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4D8459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821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7F3279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8-1.79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43DE9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335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BF534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11-0.99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EA670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328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D7FD6D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12-0.89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6167F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FDD7C1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31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EE5BA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05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93E81E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00-0.97</w:t>
            </w:r>
          </w:p>
        </w:tc>
      </w:tr>
      <w:tr w:rsidR="00C914E1" w14:paraId="457165E8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6A86DE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D4 count at screening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68D207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&lt;50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F2458F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076CC3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885E9F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05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46DB69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99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001D2F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4-1.44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106EB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8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18A453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2-1.34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08F5FD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75CD92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002A3E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056916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82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4144CD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9D4D8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09BFCD41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A5F407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337C34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00 - &lt;75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D4B7CA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3F997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2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9347BA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22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D79BF0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86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2A2D40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5-1.30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BABD70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87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A64BE8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4-1.20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5EED1A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5ED065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1195DA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2A709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02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82D143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46C4C8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0390F2FF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E31E8A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BB7A87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75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FC7780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253D25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4B9703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23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9126CD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2E6F1F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0DD537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5D8DC8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B91B44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FBD3A3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970367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0E53F5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5BB4EC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DCA439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2FB36D8A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C6D80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959A77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&lt;50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F7B031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D3312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57B85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36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F47D76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207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21F05D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4-3.31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B302CA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62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22EB05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6-3.55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42F825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A95A0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EF44B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2AE9B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45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5583F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B3D3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03A8E64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7E113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C681D4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00 - &lt;75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138685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C079DE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40BD7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28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DB2752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442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245F02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4-3.88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019DF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67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B8EF76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8-5.77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B6D42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EF6F08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2775D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4A5F7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68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83C8CD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5F4826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ECFE8F9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75734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D4932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75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31E44F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49877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DF774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04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DEF2FA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C045CE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6DFDF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B3B42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5143A4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40D83E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89E5E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64660A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6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F5EEC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9D656E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3F96B92B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929A69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HIV-RNA at baseline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DE9051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&lt; 100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F74FE1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644EE8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D7EBA8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21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1C5D96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E3320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A711DF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0986BE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270FDA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3BEA22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35F0FB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0EA30F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2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364BB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A86C74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0D18390C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4A751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77A143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00 - &lt; 1000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165A82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3F04F1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0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516C8F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97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627D07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15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0755C4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8-1.31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16274C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5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926AD5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1-1.28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BD5B60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0B5244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03E7E2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87B8D3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45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6E657E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DC6C24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6EF38842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551429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975AF9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000- &lt; 2000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DF22E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4BD8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9CA2B1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51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BE3BE4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46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B08DC4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5-1.45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DF85CB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29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C0919F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1-1.49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436EC6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A172D9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63DBAD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935F65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6393E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D1BCF7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CB41D1F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FBF3F5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6EEC88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2000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18E97B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65E15D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27826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76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65C9E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06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A284A8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5-1.44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6C0669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4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E2CECF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9-1.31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C8AF94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A8ABC5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768266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19529B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26EEA9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42B504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F0CD98D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4CDF9D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CF777B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&lt; 100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CB7841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522D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AB89D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17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D2E4D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EA2557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B486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8B3F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503F70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293C5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FC72D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CE02D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08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5095A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89F87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0C3DB6AD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02A92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20EA9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00 - &lt; 1000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D50C2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D4132A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41FB4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90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350AF6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634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64C9A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6-1.54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989B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48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B973D6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15-1.54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41BE1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CB05F3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5417A0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BF2349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06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5D8F9A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EE18E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8044B61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95C82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2BD6E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000- &lt; 2000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DF72B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640D5C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564AC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21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98058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651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D362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0-2.13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779E42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563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32162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13-2.44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E882D7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45AFA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71AAE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B67A6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383498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EA917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5F60B447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7CC8B8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D1171D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20000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14A119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19098E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</w:t>
            </w:r>
          </w:p>
        </w:tc>
        <w:tc>
          <w:tcPr>
            <w:tcW w:w="165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346BCB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33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C2C0C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76</w:t>
            </w:r>
          </w:p>
        </w:tc>
        <w:tc>
          <w:tcPr>
            <w:tcW w:w="290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6A554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2-2.68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566D7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88</w:t>
            </w:r>
          </w:p>
        </w:tc>
        <w:tc>
          <w:tcPr>
            <w:tcW w:w="297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B264E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5-3.40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D65A6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57ACE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B91520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65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04487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30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C5C84A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459AD7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52911DFE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F0DFE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Gestational age at entry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2CAB88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614CB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6D2FF1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7916F7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16E456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64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E6A6A1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5-0.98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37512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7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D51D00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5-0.99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6A62E9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71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0569B3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5-0.99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58E768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565430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8C9294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86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8424D0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5-1.02</w:t>
            </w:r>
          </w:p>
        </w:tc>
      </w:tr>
      <w:tr w:rsidR="00C914E1" w14:paraId="1713C3C2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38721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7CB30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EEC8D2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3F0C05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0F2D3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F462A2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886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CC53E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4-0.94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6BC1CE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05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9AEF05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4-0.97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47FD1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881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FC47AD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2-0.94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FA9B2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C30850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C6D2D7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828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375539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2-0.95</w:t>
            </w:r>
          </w:p>
        </w:tc>
      </w:tr>
      <w:tr w:rsidR="00C914E1" w14:paraId="750DB82F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49BA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Multiple gestation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380BB7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ingleton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CA57B8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381EBE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1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A44A7C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638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6E6795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2C9702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4E013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34CC0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27FEC7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9F3CA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7E6A34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61338C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29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A77186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5EFA1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5895503C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A5FCFA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8ADCE6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wins/triplet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ED4EB2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94D78C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C1E524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246BF7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.893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F2CEE8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9.36-34.22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9C6D1D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2.569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B6BD13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1.22-45.39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245C46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2.49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98BAD4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1.26-44.94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E8285B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0513F2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7F0D4D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1.46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D22514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6.00-165.46</w:t>
            </w:r>
          </w:p>
        </w:tc>
      </w:tr>
      <w:tr w:rsidR="00C914E1" w14:paraId="5FC29A02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333EB3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9D423A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ingleton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699DC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D5E34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7C354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25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1446D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EDCD5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EA6CE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96090B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89BA7A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67C558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E96F3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85D392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70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B6727D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717C8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5D20C4FC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79B388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D5AD2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wins/triplet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5F830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332C50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DBCEEA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3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41BC87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.566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8E5802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2.94-58.74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773121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6.422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48AE59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9.62-72.56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96796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0.777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ABCD41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2.19-77.74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922390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F16E0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916986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9.07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E2429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9.47-855.89</w:t>
            </w:r>
          </w:p>
        </w:tc>
      </w:tr>
      <w:tr w:rsidR="00C914E1" w14:paraId="291E91E7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31F19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lastRenderedPageBreak/>
              <w:t>Prior preterm births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0E9D0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ulliparou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BAAE79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68361B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948D6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95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A4DE36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484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91AAD5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19-1.85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F785C8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06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782D8A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9-1.72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1BD385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246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326F64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7-1.61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8C32D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2B39A4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7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F3349A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87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D9E33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7-2.20</w:t>
            </w:r>
          </w:p>
        </w:tc>
      </w:tr>
      <w:tr w:rsidR="00C914E1" w14:paraId="75EDC812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D0201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F6CC02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arous, no prior preterm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A14FDF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26016D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8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B58363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080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224407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3CA959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DD877D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47AA5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01B199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AB0F03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0FD848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8D2924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34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1436A9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25D074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4D18DED4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21563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FF6848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arous, at least one preterm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F47207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6B60F0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16BAB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0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AADA7E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527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30E7E7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65-3.88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E1579C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24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8ECF6F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38-3.66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CB6CB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27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816CCE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40-3.69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DBE74C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E92FA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1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79F90F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45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F88C5C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4-4.81</w:t>
            </w:r>
          </w:p>
        </w:tc>
      </w:tr>
      <w:tr w:rsidR="00C914E1" w14:paraId="03A66108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293BF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EED469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ulliparou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FBB12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6CE63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D585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24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8726DE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42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8EE5F4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8-2.28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C9068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96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0C083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8-2.65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A3EF0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1609E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87CB4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8D1D4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13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2A934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04F777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6198EE1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E512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F0D235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arous, no prior preterm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12384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405F8A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214D1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38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C9642F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B936EA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20982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EA81B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7FA55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7F6121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207AA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0D6BF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51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8F30D9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5E0CB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5B22981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8B50D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AA035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arous, at least one preterm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4E8D9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59A152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32A16F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C0CCF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609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84E10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8-6.83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7B9783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4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4602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15-7.16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5E4EDC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8387B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2FA8B2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B9A49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CED43D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550BEB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47635E52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EF39B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History of alcohol use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A8510A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DDC5F8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A48E8B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A13F93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40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B4C72D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EDDB2D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A229FB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D55555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DB7D71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0C3DAE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4B0F32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36D24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D1CC86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44072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2C533199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26393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76DF37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22A33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BDCD75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1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23DF45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307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DD31E8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722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747A72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24-2.39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2E40F7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425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231CD4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5-2.15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B9BF09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41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86A5AC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4-2.13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329508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301E78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98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B1D477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49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D4BB45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4-3.04</w:t>
            </w:r>
          </w:p>
        </w:tc>
      </w:tr>
      <w:tr w:rsidR="00C914E1" w14:paraId="2775C15E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EA27DF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C66BB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91EBA7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AE484E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CA8C2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82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47045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16187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4B5095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033F0F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3B14EC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28617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2EFF8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20D78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48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D4584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4AB7B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F033BC3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B87F23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964E5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ECEDD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1192C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DBAC76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83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80C9D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606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CBBD2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3-10.84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7256E9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.45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21091D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1-27.88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B6B52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51465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5030FB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7E3F6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38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35382D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5D09C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4088FE43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189F8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untry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DABCE7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outh Africa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31D54D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74CCE9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89E54D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86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D28A73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BA4129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6B1A3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7DA136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426A18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90F3C2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883F0B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8B6BE6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5B33D0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839E81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0623A03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28F369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B2F22E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Malawi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A5B4AD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B53002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A39E78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48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A732C1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763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F6E206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1-0.96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EDCF66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895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DE61DF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8-1.18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01793C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88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38DCC8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7-1.16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1EB511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B92021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08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B6640E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791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CD4F25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5-1.39</w:t>
            </w:r>
          </w:p>
        </w:tc>
      </w:tr>
      <w:tr w:rsidR="00C914E1" w14:paraId="7DECF9F6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35884B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5E7610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Zambia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882248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3BF567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E65A2E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C28035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276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614DEA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3-2.22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9AE491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846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E35E4F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0-3.40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49CF49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836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46085E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1-3.35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FC924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83A41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4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63A4C4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366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58D6F2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6-5.30</w:t>
            </w:r>
          </w:p>
        </w:tc>
      </w:tr>
      <w:tr w:rsidR="00C914E1" w14:paraId="6E9FB4E4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73E3C5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99CC34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Uganda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DFC11B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A40B02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EB2F97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20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318817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397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E2BF0D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8-0.57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6C3924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44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7CF27F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8-0.69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13C68A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448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886EB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9-0.69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E0B5ED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541E5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9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C17BE7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60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5F261D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0-1.21</w:t>
            </w:r>
          </w:p>
        </w:tc>
      </w:tr>
      <w:tr w:rsidR="00C914E1" w14:paraId="26CE84C0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FEB758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709A3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Zimbabw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7D6FF4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E0C0B9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F24FCD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59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9058AC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657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4AA65C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9-0.88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80FBA4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1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E69B24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5-1.29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7E8ECA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1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DCC094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5-1.28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78DBD3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39FE20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26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7B02A7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558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C593EE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9-1.07</w:t>
            </w:r>
          </w:p>
        </w:tc>
      </w:tr>
      <w:tr w:rsidR="00C914E1" w14:paraId="7D4364D6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BC77E0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F39FEC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anzania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EEFC8E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FFBDB2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C1343B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5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A1936B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794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455F58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8-1.65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0B857F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1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B12789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2-1.98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EAA047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27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B7B12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3-2.01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B803E0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1D7F0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43BD2B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84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610601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7-2.62</w:t>
            </w:r>
          </w:p>
        </w:tc>
      </w:tr>
      <w:tr w:rsidR="00C914E1" w14:paraId="5FD4A354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D806A1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271DF9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India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9CC19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9BC584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992CCF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6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FCE1CA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734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12D6B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65-9.02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675DF5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56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305CA5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20-9.69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030859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418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81896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13-9.38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4804FF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987942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14AD66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004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F104FD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06-148.39</w:t>
            </w:r>
          </w:p>
        </w:tc>
      </w:tr>
      <w:tr w:rsidR="00C914E1" w14:paraId="4B107172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B8AC9D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66D643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outh Africa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DAB682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3C8756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C4C5EA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62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8D8515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DB619B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E04DBB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6DE6B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2385E8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78F6A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FF8F2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22F2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4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DBC239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5ADE3F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5D232920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DD0B0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FC61C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Malawi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41155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EDDA8D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8A222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98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F10B5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570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F19590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9-1.14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78FF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6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EF2177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2-3.28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87B721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2D3F2B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812DF6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711172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60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5B14D5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F0E23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3DE54A0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EDA5F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04B97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Zambia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4AED2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579E25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ECFB4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4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7073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218B68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92028F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CFB11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7C8BB4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AC4A3E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4D08EF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0A50F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9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D19B8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495F6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67C6ACDE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361664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9D77D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Uganda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0BB9A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DE95E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82AD03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58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D83628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382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46832A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13-1.12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C6D227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1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1CF0BB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2-3.73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021E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F5775A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4A3B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FD591D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22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F47EFF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CEC0C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543F5DC7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E2B64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377EF1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Zimbabwe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B1C97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EB234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1B4D7A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34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1C1BD0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082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07D27C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01-0.61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6B072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16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0FD6C1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02-1.44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5292FF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821B64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05A92D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DBFA6A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2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C6A4F2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56A90B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919CF7B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DFD813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152363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anzania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9F636F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5A785E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C90FD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4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72716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375F16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BC07D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84A44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9E4ED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4295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2788B5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586949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0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FE8A9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E16BB3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2F0C2AEF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E395D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C9A8F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India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8636CB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94E544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0564D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8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2FB706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3137AB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D57251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3365A5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735836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FF6D5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412C22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EAE3AD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D131AB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0F4166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51948421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0D7F18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Abruptio Placenta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759EA8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F86FF6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90091E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5E9CD9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581EE8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.776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4A9946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19-19.16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8B0077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.80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41A5ED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59-38.38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2B4D0B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.586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DB702C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54-37.29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0F3268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B1AABF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944EEB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537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4879CB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8-63.58</w:t>
            </w:r>
          </w:p>
        </w:tc>
      </w:tr>
      <w:tr w:rsidR="00C914E1" w14:paraId="4E6B311D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9DC9C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53487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710B1C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68145B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5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85C1AD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646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07EFED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302D87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F382C9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912ABD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C581A6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AFA729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50B883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674782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31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D32140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5385D9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01AD3C5A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47F56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9E88B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CF0EBC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9298F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65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03543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AC2679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.737</w:t>
            </w:r>
          </w:p>
        </w:tc>
        <w:tc>
          <w:tcPr>
            <w:tcW w:w="290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F0D131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5.42-141.84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3A2A0F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8.145</w:t>
            </w:r>
          </w:p>
        </w:tc>
        <w:tc>
          <w:tcPr>
            <w:tcW w:w="297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05F96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7.39-457.27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D3CA2F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9.560</w:t>
            </w:r>
          </w:p>
        </w:tc>
        <w:tc>
          <w:tcPr>
            <w:tcW w:w="304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4444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7.30-336.63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09BF9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06C08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314738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321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2A1BB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</w:tr>
      <w:tr w:rsidR="00C914E1" w14:paraId="13CDF223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DF0FC9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1834E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B199D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67C1D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784552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62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AC3C9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1B071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BECFDB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DCF0E7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B6A6D5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CF10CA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67F340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FC478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86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504B4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65933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236469AD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ECEE8E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hronic Hypertension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CABF7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720EDC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4E13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F3CCE9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ACDF83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759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AB7C71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4-4.21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75CD1C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1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EE7DF9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0-3.11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07A3F3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CD8B94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149133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B72FBD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533952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6ED29A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5F9DC7ED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E36E28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A9DE06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5B6136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131D6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5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95AC63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631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A73EE3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C87C9C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055419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1C23DA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3C537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FF9484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95678C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56336F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31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A416E8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B3B5E4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6D23F17D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0BB70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379388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C7B24C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3DEE6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EFF40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3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D70BD9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.088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26A4B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19-38.54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8A2DA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.51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05BDA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41-51.48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4977D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.728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86B06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48-40.31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2ADFB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D68B4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8AA54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9820C6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</w:tr>
      <w:tr w:rsidR="00C914E1" w14:paraId="7313495B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6F4293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FDE16E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62128F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2D09B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7DA425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45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B2FD88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591789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CD489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666F17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649706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A6A6FB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04CBE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28F0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86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ABFA7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CB47C5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807550A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5F21EE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regnancy Induced Hypertension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498145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950ABE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6DF07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52F596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9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486466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440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E47797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35-5.04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70ABB5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376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1C1E9E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14-5.33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736E89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434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0866A2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18-5.41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FA3774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D244E4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4DB59B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.289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E0DF1F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65-11.18</w:t>
            </w:r>
          </w:p>
        </w:tc>
      </w:tr>
      <w:tr w:rsidR="00C914E1" w14:paraId="591C22B2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5613B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D3FE8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7C6F17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62ACF0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1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354329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81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026249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256D59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84C59F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4254D3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60F74E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A04471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128055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762899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14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A463B2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3582F5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5FC67399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76BF29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345475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CFBEC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3D7E72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CCAFEA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29958A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.065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FEB4A7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5.38-22.75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094E03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.388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69A8B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5.67-47.38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27A6A6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.983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D516C6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5.24-32.17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B97E9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23B584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6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9B57BD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.456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25C08B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7-234.41</w:t>
            </w:r>
          </w:p>
        </w:tc>
      </w:tr>
      <w:tr w:rsidR="00C914E1" w14:paraId="33E4C9D8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B4D93B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29ADB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BFA79E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323A21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90EC41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063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84AD5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FAFBC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9925C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34C31F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26B52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00E89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E6FA7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2451E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63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E6698E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05BB0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60D16ABD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B2036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Oligohydramnios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DCBBDA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C37B75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08242C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047A30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746373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.342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BC1BDA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4.65-22.98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295AD1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.600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31E749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98-24.84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26CB7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.639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FD21F3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02-24.76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B051C8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E238DA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4FE251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.628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4E2EE0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6-60.66</w:t>
            </w:r>
          </w:p>
        </w:tc>
      </w:tr>
      <w:tr w:rsidR="00C914E1" w14:paraId="0E96DBD5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CF8AE5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B45766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DD3B9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C4403B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3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84E967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641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9EEFBB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03A927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210A4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372B75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2EFFE9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C0792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98BD43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459707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30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63D46D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7D2D73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569E5219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C7C2A1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6842B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4D38E4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068EB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D9ECB0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FE02B6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.194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5EEEAE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95-35.25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B6BF4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.933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2D5612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66-107.89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FC3AB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.200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65E88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87-60.75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997918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6B6271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50617F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5D20F3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</w:tr>
      <w:tr w:rsidR="00C914E1" w14:paraId="68EB5A80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2C06DD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B43768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626D83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B4147E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26FB91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43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31D6BD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C017C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5D68B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860CB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9A2AE1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FD412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B97A1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C8DA70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83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14DE69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4937B3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485B095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7FBD91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lastRenderedPageBreak/>
              <w:t>Intrauterine Growth Restriction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3C2F84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9BAAD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9994A6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8C95E0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02883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8.333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D3DAA1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6.18-378.30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1B2421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0.135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E9E461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6.93-521.86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8F4DDF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5.296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4F42A3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6.42-476.58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6055A6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668E4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105666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5.612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735C2F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15-212.46</w:t>
            </w:r>
          </w:p>
        </w:tc>
      </w:tr>
      <w:tr w:rsidR="00C914E1" w14:paraId="50D8063C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7D43F8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4964AE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4C45B7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BF6562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454C3A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649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2E3C10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671FD9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E1988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494AFB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726F18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C0D8CD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EE1973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F72AA9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32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D0730A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7E17F2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0177930D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740A6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C1079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4DC9D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45BC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67556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439AE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2.027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9B0F0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8.17-125.52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39D2BD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.132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FA84B0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21-142.08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651FBB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.379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231941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45-89.28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30AE13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36ED0E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51D4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979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75C0D5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04-89.57</w:t>
            </w:r>
          </w:p>
        </w:tc>
      </w:tr>
      <w:tr w:rsidR="00C914E1" w14:paraId="19E82585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3511D2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D873A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FD9B71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E51DD0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598153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60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6723B5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5A5A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051DCF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9703F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F7EF2F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43BE1B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84F309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07645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85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3A1883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6F396A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C5BCE89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9F41B6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remature Labor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4CC588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E6DBE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33C18C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38E7CC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C54CD6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.435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C57F73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4.07-13.60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5B34E2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76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AC8D90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86-11.59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639916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735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98B929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86-11.51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A83FFA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4F37E1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C39ED3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.127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54DFFD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4.63-63.41</w:t>
            </w:r>
          </w:p>
        </w:tc>
      </w:tr>
      <w:tr w:rsidR="00C914E1" w14:paraId="392E6CE3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90F674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EF95B2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F2B54B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C5CDC8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3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183D7F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632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A00104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F7DDBA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A5F3C7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29EF1E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6B2000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5B71A3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C750FB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1E7A1D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29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E3872D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69ABC1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2F4EBE93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51412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E19E15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1E62F6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6B46A3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25C835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1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28ABD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.478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D55A9F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89-24.91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A65D4B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56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9EAA4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25-24.74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F837C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067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814F3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31-19.64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C812F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E8BA95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EEBC61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.353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1A70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58-209.13</w:t>
            </w:r>
          </w:p>
        </w:tc>
      </w:tr>
      <w:tr w:rsidR="00C914E1" w14:paraId="124AD612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F1DE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FC35D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A924F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4FCA8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E3638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27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6D592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703033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9F361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BEAD36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BD792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DD998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5760C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C2792F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79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53F14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FF0571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37264C89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C031E8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remature Rupture of Membranes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EB7A89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6CA95F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4E930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104E80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446288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998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28E015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20-11.26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CD719D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.064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3077FD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5.00-20.28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1C0912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.209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38D0A7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5.08-20.54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4D6DA4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181DE3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E35E14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.839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4114F9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58-63.88</w:t>
            </w:r>
          </w:p>
        </w:tc>
      </w:tr>
      <w:tr w:rsidR="00C914E1" w14:paraId="625D3A23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352FBF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198DE3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090BE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BF32B2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3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ACC9CF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632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6AD8E7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B40091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2A942E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27823F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609376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A9EBDB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6DFD1E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384FB1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30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FA074B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9AAA3D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2987C086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D8C3D4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817FAE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02350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EB9532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6B760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6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0762F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.667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6C86E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27-28.58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081333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2.347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796042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5.57-89.70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2ABAE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.296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508B6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4.62-57.43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001C33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AA180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E6792B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4.72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675353A" w14:textId="77777777" w:rsidR="00C914E1" w:rsidRPr="00FB4F04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61-&gt;999.99</w:t>
            </w:r>
          </w:p>
        </w:tc>
      </w:tr>
      <w:tr w:rsidR="00C914E1" w14:paraId="4EE885D1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7F18EF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906CC6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4DDA05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5CA6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791DE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32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7E2A8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E32223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45728B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EC0D52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BF3F7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F2BEC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8EA10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2C377B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83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D52F0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790CA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DEDF869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62808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aginal Bleeding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2E8F66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E41E54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106759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FD9172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65A77C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048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7B1FF1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18-7.90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294ABA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891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C897D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7-8.65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1A390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972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ADDE58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0-8.87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DBB898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E986BF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873C89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CE3101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53EF8F1D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5F9FB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88046C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C289C8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D08FAF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5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C91E55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639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4176F1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20D288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DD7DFB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DAD425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AD6266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48BCC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1F12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D153F7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33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330B44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E82331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23EFF60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52327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67AEE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8AE281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C45C9F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C61ABA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02CB8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.755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84609B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2-36.60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EFF3B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839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64C64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05-13.26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E18ABF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3896EA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66F3A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9E389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EDDA6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9E0DB0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32D46914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5D7ADF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E3997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63A72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4108B8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C5F71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51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AA4EB8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3ED2A9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C867B7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E3BD4C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5DDD5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401E5D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7DA632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19F1E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89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E613F7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3CCCCA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6B4AE7E3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CFFD8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UTI</w:t>
            </w: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B3D248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3AEAFF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FA0C88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0</w:t>
            </w:r>
          </w:p>
        </w:tc>
        <w:tc>
          <w:tcPr>
            <w:tcW w:w="165" w:type="pct"/>
            <w:tcBorders>
              <w:top w:val="nil"/>
              <w:left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638E4C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16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FADF0D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870</w:t>
            </w:r>
          </w:p>
        </w:tc>
        <w:tc>
          <w:tcPr>
            <w:tcW w:w="290" w:type="pct"/>
            <w:tcBorders>
              <w:top w:val="nil"/>
              <w:left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EFCA78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1-1.24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DB35D2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92</w:t>
            </w:r>
          </w:p>
        </w:tc>
        <w:tc>
          <w:tcPr>
            <w:tcW w:w="297" w:type="pct"/>
            <w:tcBorders>
              <w:top w:val="nil"/>
              <w:left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087D3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1-1.69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1B8E36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CF99F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F7313D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5</w:t>
            </w:r>
          </w:p>
        </w:tc>
        <w:tc>
          <w:tcPr>
            <w:tcW w:w="165" w:type="pct"/>
            <w:tcBorders>
              <w:top w:val="nil"/>
              <w:left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CCE1A8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4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9DD19B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231605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82247C0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3AEE57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7A656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34F97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F82504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1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4DAC5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34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FD8B66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7DA8DD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6807E0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A705F6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408285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7FF6C9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CF69E1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5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C1B0D0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39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4D096D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138B91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4FCCD565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627961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7B714E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34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5AAB6F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3B018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B61D9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1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99EE4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660</w:t>
            </w:r>
          </w:p>
        </w:tc>
        <w:tc>
          <w:tcPr>
            <w:tcW w:w="29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4567A5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5-4.28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9F90E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66</w:t>
            </w:r>
          </w:p>
        </w:tc>
        <w:tc>
          <w:tcPr>
            <w:tcW w:w="29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86C41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8-3.32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51D55A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6B194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4B62C3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BCBD96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6603BE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4E7E87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A004E3D" w14:textId="77777777" w:rsidTr="00A343EE">
        <w:trPr>
          <w:cantSplit/>
          <w:jc w:val="center"/>
        </w:trPr>
        <w:tc>
          <w:tcPr>
            <w:tcW w:w="947" w:type="pct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02373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50" w:type="pct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B06B6B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348" w:type="pct"/>
            <w:tcBorders>
              <w:top w:val="nil"/>
              <w:left w:val="nil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B9BEF0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LBW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2EE83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5</w:t>
            </w:r>
          </w:p>
        </w:tc>
        <w:tc>
          <w:tcPr>
            <w:tcW w:w="165" w:type="pct"/>
            <w:tcBorders>
              <w:top w:val="nil"/>
              <w:left w:val="nil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A906B9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917</w:t>
            </w:r>
          </w:p>
        </w:tc>
        <w:tc>
          <w:tcPr>
            <w:tcW w:w="202" w:type="pct"/>
            <w:tcBorders>
              <w:top w:val="nil"/>
              <w:left w:val="single" w:sz="4" w:space="0" w:color="auto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7D3EC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0" w:type="pct"/>
            <w:tcBorders>
              <w:top w:val="nil"/>
              <w:left w:val="nil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CDD27F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70" w:type="pct"/>
            <w:tcBorders>
              <w:top w:val="nil"/>
              <w:left w:val="single" w:sz="4" w:space="0" w:color="auto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B53DF6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7" w:type="pct"/>
            <w:tcBorders>
              <w:top w:val="nil"/>
              <w:left w:val="nil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ADD3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3" w:type="pct"/>
            <w:tcBorders>
              <w:top w:val="nil"/>
              <w:left w:val="single" w:sz="4" w:space="0" w:color="auto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93C24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D8FF50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B8F1D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</w:t>
            </w:r>
          </w:p>
        </w:tc>
        <w:tc>
          <w:tcPr>
            <w:tcW w:w="165" w:type="pct"/>
            <w:tcBorders>
              <w:top w:val="nil"/>
              <w:left w:val="nil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022206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80</w:t>
            </w:r>
          </w:p>
        </w:tc>
        <w:tc>
          <w:tcPr>
            <w:tcW w:w="204" w:type="pct"/>
            <w:tcBorders>
              <w:top w:val="nil"/>
              <w:left w:val="single" w:sz="4" w:space="0" w:color="auto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41760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1" w:type="pct"/>
            <w:tcBorders>
              <w:top w:val="nil"/>
              <w:left w:val="nil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259618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</w:tbl>
    <w:p w14:paraId="78C66933" w14:textId="77777777" w:rsidR="00C914E1" w:rsidRPr="00BD3808" w:rsidRDefault="00C914E1" w:rsidP="00C914E1">
      <w:pPr>
        <w:pStyle w:val="RTFOutput"/>
        <w:adjustRightInd w:val="0"/>
        <w:rPr>
          <w:rFonts w:ascii="Arial" w:hAnsi="Arial" w:cs="Arial"/>
          <w:color w:val="000000"/>
        </w:rPr>
      </w:pPr>
    </w:p>
    <w:p w14:paraId="6EBED138" w14:textId="77777777" w:rsidR="00C914E1" w:rsidRDefault="00C914E1" w:rsidP="00C914E1">
      <w:pPr>
        <w:pStyle w:val="RTFOutput"/>
        <w:adjustRightInd w:val="0"/>
        <w:spacing w:before="10" w:after="10"/>
        <w:rPr>
          <w:rFonts w:ascii="Arial" w:hAnsi="Arial" w:cs="Arial"/>
          <w:i/>
          <w:iCs/>
          <w:color w:val="000000"/>
          <w:sz w:val="16"/>
          <w:szCs w:val="16"/>
        </w:rPr>
      </w:pPr>
      <w:r>
        <w:rPr>
          <w:rFonts w:ascii="Arial" w:hAnsi="Arial" w:cs="Arial"/>
          <w:color w:val="000000"/>
          <w:sz w:val="16"/>
          <w:szCs w:val="16"/>
          <w:vertAlign w:val="superscript"/>
        </w:rPr>
        <w:t>*</w:t>
      </w:r>
      <w:r>
        <w:rPr>
          <w:rFonts w:ascii="Arial" w:hAnsi="Arial" w:cs="Arial"/>
          <w:color w:val="000000"/>
          <w:sz w:val="16"/>
          <w:szCs w:val="16"/>
        </w:rPr>
        <w:t xml:space="preserve"> </w:t>
      </w:r>
      <w:r>
        <w:rPr>
          <w:rFonts w:ascii="Arial" w:hAnsi="Arial" w:cs="Arial"/>
          <w:i/>
          <w:iCs/>
          <w:color w:val="000000"/>
          <w:sz w:val="16"/>
          <w:szCs w:val="16"/>
        </w:rPr>
        <w:t>Only the covariates that remained in the All Data multivariate model after backward selection were included in the multivariate model for Version 3.0 Data.</w:t>
      </w:r>
    </w:p>
    <w:p w14:paraId="296D4FC0" w14:textId="77777777" w:rsidR="00C914E1" w:rsidRPr="00F95E16" w:rsidRDefault="00C914E1" w:rsidP="00C914E1">
      <w:pPr>
        <w:pStyle w:val="NoSpacing"/>
        <w:rPr>
          <w:rFonts w:ascii="Arial" w:hAnsi="Arial" w:cs="Arial"/>
          <w:i/>
          <w:sz w:val="16"/>
          <w:szCs w:val="16"/>
          <w:lang w:eastAsia="en-GB"/>
        </w:rPr>
      </w:pPr>
      <w:r w:rsidRPr="00CC03BA">
        <w:rPr>
          <w:rFonts w:ascii="Arial" w:hAnsi="Arial" w:cs="Arial"/>
          <w:color w:val="000000"/>
          <w:sz w:val="15"/>
          <w:szCs w:val="15"/>
          <w:vertAlign w:val="superscript"/>
        </w:rPr>
        <w:t>†</w:t>
      </w:r>
      <w:r>
        <w:rPr>
          <w:rFonts w:ascii="Arial" w:hAnsi="Arial" w:cs="Arial"/>
          <w:color w:val="000000"/>
          <w:sz w:val="15"/>
          <w:szCs w:val="15"/>
        </w:rPr>
        <w:t xml:space="preserve"> </w:t>
      </w:r>
      <w:r>
        <w:rPr>
          <w:rFonts w:ascii="Arial" w:hAnsi="Arial" w:cs="Arial"/>
          <w:i/>
          <w:sz w:val="16"/>
          <w:szCs w:val="16"/>
          <w:lang w:eastAsia="en-GB"/>
        </w:rPr>
        <w:t>In the models for the VLBW pregnancy outcome</w:t>
      </w:r>
      <w:r w:rsidRPr="00F95E16">
        <w:rPr>
          <w:rFonts w:ascii="Arial" w:hAnsi="Arial" w:cs="Arial"/>
          <w:i/>
          <w:sz w:val="16"/>
          <w:szCs w:val="16"/>
          <w:lang w:eastAsia="en-GB"/>
        </w:rPr>
        <w:t xml:space="preserve">, we encountered instances where valid coefficients for categorical variables having no events in specific categories could not be estimated.  </w:t>
      </w:r>
      <w:r>
        <w:rPr>
          <w:rFonts w:ascii="Arial" w:hAnsi="Arial" w:cs="Arial"/>
          <w:i/>
          <w:sz w:val="16"/>
          <w:szCs w:val="16"/>
          <w:lang w:eastAsia="en-GB"/>
        </w:rPr>
        <w:t>For example, t</w:t>
      </w:r>
      <w:r w:rsidRPr="00F95E16">
        <w:rPr>
          <w:rFonts w:ascii="Arial" w:hAnsi="Arial" w:cs="Arial"/>
          <w:i/>
          <w:sz w:val="16"/>
          <w:szCs w:val="16"/>
          <w:lang w:eastAsia="en-GB"/>
        </w:rPr>
        <w:t>he &lt;18.5 category of ma</w:t>
      </w:r>
      <w:r>
        <w:rPr>
          <w:rFonts w:ascii="Arial" w:hAnsi="Arial" w:cs="Arial"/>
          <w:i/>
          <w:sz w:val="16"/>
          <w:szCs w:val="16"/>
          <w:lang w:eastAsia="en-GB"/>
        </w:rPr>
        <w:t xml:space="preserve">ternal BMI </w:t>
      </w:r>
      <w:r w:rsidRPr="00F95E16">
        <w:rPr>
          <w:rFonts w:ascii="Arial" w:hAnsi="Arial" w:cs="Arial"/>
          <w:i/>
          <w:sz w:val="16"/>
          <w:szCs w:val="16"/>
          <w:lang w:eastAsia="en-GB"/>
        </w:rPr>
        <w:t xml:space="preserve">and three out of the seven countries had no events for VLBW.  However, inclusion of these variables provided a valid means of controlling for their effects in estimating the associations between the other variables in the models and the outcomes. </w:t>
      </w:r>
    </w:p>
    <w:p w14:paraId="61993CB5" w14:textId="77777777" w:rsidR="00C914E1" w:rsidRPr="00F27D71" w:rsidRDefault="00C914E1" w:rsidP="00C914E1">
      <w:pPr>
        <w:pStyle w:val="RTFOutput"/>
        <w:adjustRightInd w:val="0"/>
        <w:spacing w:before="10" w:after="10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4EBAE24A" w14:textId="77777777" w:rsidR="00C914E1" w:rsidRDefault="00C914E1" w:rsidP="00C914E1">
      <w:pPr>
        <w:rPr>
          <w:rFonts w:ascii="Arial" w:hAnsi="Arial" w:cs="Arial"/>
          <w:i/>
          <w:iCs/>
          <w:color w:val="000000"/>
          <w:sz w:val="16"/>
          <w:szCs w:val="16"/>
        </w:rPr>
      </w:pPr>
      <w:r>
        <w:rPr>
          <w:rFonts w:ascii="Arial" w:hAnsi="Arial" w:cs="Arial"/>
          <w:i/>
          <w:iCs/>
          <w:color w:val="000000"/>
          <w:sz w:val="16"/>
          <w:szCs w:val="16"/>
        </w:rPr>
        <w:br w:type="page"/>
      </w:r>
    </w:p>
    <w:p w14:paraId="7288185B" w14:textId="77777777" w:rsidR="00C914E1" w:rsidRPr="00F95E16" w:rsidRDefault="00C914E1" w:rsidP="00C914E1">
      <w:pPr>
        <w:pStyle w:val="RTFOutput"/>
        <w:adjustRightInd w:val="0"/>
        <w:spacing w:before="10" w:after="1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lastRenderedPageBreak/>
        <w:t>Digital Table S-4</w:t>
      </w:r>
      <w:r w:rsidRPr="00F95E16">
        <w:rPr>
          <w:rFonts w:ascii="Arial" w:hAnsi="Arial" w:cs="Arial"/>
          <w:b/>
          <w:bCs/>
          <w:color w:val="000000"/>
        </w:rPr>
        <w:t>: Analysis results for M-I pairs with the composite outcome (stillbirth or spontaneous abortion or PTD or LBW) and severe composite outcome (stillbirth or spontaneous abortion or VPTD or VLBW)</w:t>
      </w:r>
    </w:p>
    <w:p w14:paraId="6A1B5557" w14:textId="77777777" w:rsidR="00C914E1" w:rsidRPr="00BD3808" w:rsidRDefault="00C914E1" w:rsidP="00C914E1">
      <w:pPr>
        <w:pStyle w:val="RTFOutput"/>
        <w:adjustRightInd w:val="0"/>
        <w:rPr>
          <w:rFonts w:ascii="Arial" w:hAnsi="Arial" w:cs="Arial"/>
          <w:b/>
          <w:bCs/>
          <w:color w:val="000000"/>
        </w:rPr>
      </w:pPr>
    </w:p>
    <w:tbl>
      <w:tblPr>
        <w:tblW w:w="5000" w:type="pct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67"/>
        <w:gridCol w:w="2693"/>
        <w:gridCol w:w="1147"/>
        <w:gridCol w:w="376"/>
        <w:gridCol w:w="457"/>
        <w:gridCol w:w="552"/>
        <w:gridCol w:w="823"/>
        <w:gridCol w:w="754"/>
        <w:gridCol w:w="843"/>
        <w:gridCol w:w="745"/>
        <w:gridCol w:w="851"/>
        <w:gridCol w:w="376"/>
        <w:gridCol w:w="457"/>
        <w:gridCol w:w="745"/>
        <w:gridCol w:w="909"/>
      </w:tblGrid>
      <w:tr w:rsidR="00C914E1" w14:paraId="10DFC789" w14:textId="77777777" w:rsidTr="00A343EE">
        <w:trPr>
          <w:cantSplit/>
          <w:tblHeader/>
          <w:jc w:val="center"/>
        </w:trPr>
        <w:tc>
          <w:tcPr>
            <w:tcW w:w="2280" w:type="pct"/>
            <w:gridSpan w:val="3"/>
            <w:tcBorders>
              <w:top w:val="single" w:sz="6" w:space="0" w:color="000000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35A5D53B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302" w:type="pct"/>
            <w:gridSpan w:val="2"/>
            <w:tcBorders>
              <w:top w:val="single" w:sz="6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35F1FE1E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Counts</w:t>
            </w:r>
          </w:p>
        </w:tc>
        <w:tc>
          <w:tcPr>
            <w:tcW w:w="490" w:type="pct"/>
            <w:gridSpan w:val="2"/>
            <w:tcBorders>
              <w:top w:val="single" w:sz="6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1FAE9BE4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Univariate Analysis</w:t>
            </w:r>
          </w:p>
        </w:tc>
        <w:tc>
          <w:tcPr>
            <w:tcW w:w="567" w:type="pct"/>
            <w:gridSpan w:val="2"/>
            <w:tcBorders>
              <w:top w:val="single" w:sz="6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089F4F40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Multivariate Analysis</w:t>
            </w:r>
          </w:p>
        </w:tc>
        <w:tc>
          <w:tcPr>
            <w:tcW w:w="567" w:type="pct"/>
            <w:gridSpan w:val="2"/>
            <w:tcBorders>
              <w:top w:val="single" w:sz="6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62B0006C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Multivariate Analysis Backward Selection</w:t>
            </w:r>
          </w:p>
        </w:tc>
        <w:tc>
          <w:tcPr>
            <w:tcW w:w="302" w:type="pct"/>
            <w:gridSpan w:val="2"/>
            <w:tcBorders>
              <w:top w:val="single" w:sz="6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150D1597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Ver3.0 Counts</w:t>
            </w:r>
          </w:p>
        </w:tc>
        <w:tc>
          <w:tcPr>
            <w:tcW w:w="492" w:type="pct"/>
            <w:gridSpan w:val="2"/>
            <w:tcBorders>
              <w:top w:val="single" w:sz="6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3201F9FA" w14:textId="77777777" w:rsidR="00C914E1" w:rsidRPr="00996460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Ver3.0 Multivariate Analysis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  <w:vertAlign w:val="superscript"/>
              </w:rPr>
              <w:t>*</w:t>
            </w:r>
          </w:p>
        </w:tc>
      </w:tr>
      <w:tr w:rsidR="00C914E1" w14:paraId="54DD10DC" w14:textId="77777777" w:rsidTr="00A343EE">
        <w:trPr>
          <w:cantSplit/>
          <w:tblHeader/>
          <w:jc w:val="center"/>
        </w:trPr>
        <w:tc>
          <w:tcPr>
            <w:tcW w:w="933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73F692D5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isk Factor</w:t>
            </w:r>
          </w:p>
        </w:tc>
        <w:tc>
          <w:tcPr>
            <w:tcW w:w="942" w:type="pct"/>
            <w:tcBorders>
              <w:top w:val="nil"/>
              <w:left w:val="nil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556BDAD5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25B6F51F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Pregnancy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br/>
              <w:t>Outcom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76E674A2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Y</w:t>
            </w:r>
          </w:p>
        </w:tc>
        <w:tc>
          <w:tcPr>
            <w:tcW w:w="165" w:type="pct"/>
            <w:tcBorders>
              <w:top w:val="nil"/>
              <w:left w:val="nil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02156AE8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N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0AB30A18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Odds Ratio</w:t>
            </w:r>
          </w:p>
        </w:tc>
        <w:tc>
          <w:tcPr>
            <w:tcW w:w="292" w:type="pct"/>
            <w:tcBorders>
              <w:top w:val="nil"/>
              <w:left w:val="nil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1196FCF6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95% CI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6873235A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Adjusted Odds Ratio</w:t>
            </w:r>
          </w:p>
        </w:tc>
        <w:tc>
          <w:tcPr>
            <w:tcW w:w="299" w:type="pct"/>
            <w:tcBorders>
              <w:top w:val="nil"/>
              <w:left w:val="nil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242014EB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95% CI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7DCF35A9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Adjusted Odds Ratio</w:t>
            </w:r>
          </w:p>
        </w:tc>
        <w:tc>
          <w:tcPr>
            <w:tcW w:w="306" w:type="pct"/>
            <w:tcBorders>
              <w:top w:val="nil"/>
              <w:left w:val="nil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114AA0BD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95% CI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77052E60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Y</w:t>
            </w:r>
          </w:p>
        </w:tc>
        <w:tc>
          <w:tcPr>
            <w:tcW w:w="165" w:type="pct"/>
            <w:tcBorders>
              <w:top w:val="nil"/>
              <w:left w:val="nil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1CD1102A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N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single" w:sz="2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1B65D554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Adjusted Odds Ratio</w:t>
            </w:r>
          </w:p>
        </w:tc>
        <w:tc>
          <w:tcPr>
            <w:tcW w:w="322" w:type="pct"/>
            <w:tcBorders>
              <w:top w:val="nil"/>
              <w:left w:val="nil"/>
              <w:bottom w:val="single" w:sz="2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  <w:vAlign w:val="bottom"/>
          </w:tcPr>
          <w:p w14:paraId="2CB5C897" w14:textId="77777777" w:rsidR="00C914E1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95% CI</w:t>
            </w:r>
          </w:p>
        </w:tc>
      </w:tr>
      <w:tr w:rsidR="00C914E1" w14:paraId="6126B0B1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FDCB71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reatment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169C2A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ZDV+sdVNP+TRV tail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15D68D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78B063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0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B7998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68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2CB66D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036305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9E8227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97FDC7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938BC6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9FD39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E84451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35BF81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7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A48AD8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1359F2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4DEC0118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55723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D0C2BE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riple ARV (3TC-ZDV/LPV-RTV)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6FD416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CC2789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0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B9800F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69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16A80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956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DDAA20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66-2.31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787345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239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8F0F91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87-2.69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F90429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24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C5687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87-2.69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E951BE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95C9AE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69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AF60E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32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325D86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60-3.38</w:t>
            </w:r>
          </w:p>
        </w:tc>
      </w:tr>
      <w:tr w:rsidR="00C914E1" w14:paraId="72DD5064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F2E47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E336E8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riple ARV (FTC-TDF/LPV-RTV)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6247EB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11E49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2036D4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95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8845B7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401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8B6BFA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9-1.80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5E40DA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668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8ED06F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26-2.20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83184F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66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EC6604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27-2.20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B68634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EB477D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5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C65B0F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730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441FEE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18-2.54</w:t>
            </w:r>
          </w:p>
        </w:tc>
      </w:tr>
      <w:tr w:rsidR="00C914E1" w14:paraId="4103954A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F61F0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B43404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ZDV+sdVNP+TRV tail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067D1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F9171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3F7E1B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88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79AF5D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ED5C9B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AA93DF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9B9F7C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E63741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8699EA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F82FA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49025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66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DEBBA4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7569E4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36A57D97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82FCE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92C9BD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riple ARV (3TC-ZDV/LPV-RTV)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630E8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3103D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6D552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57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A68914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246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89A686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2-1.70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A2EFF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69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3DC75F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7-1.93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A6C7D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8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84D830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9-1.94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0A7BFE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E79515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63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F32435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2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4DEDB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9-2.18</w:t>
            </w:r>
          </w:p>
        </w:tc>
      </w:tr>
      <w:tr w:rsidR="00C914E1" w14:paraId="6E8CCA96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CFEA3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590A1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riple ARV (FTC-TDF/LPV-RTV)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E4BA1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FC4FFB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93021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65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9C535C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609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DADF1C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5-2.46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522614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945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2F99FE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22-3.10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79327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94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D920A9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22-3.08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6AD7AB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84A282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36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FF45B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025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59DD5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7-3.85</w:t>
            </w:r>
          </w:p>
        </w:tc>
      </w:tr>
      <w:tr w:rsidR="00C914E1" w14:paraId="31609B41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A44CBF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Maternal age at delivery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C52672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 - &lt;21 years of age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04D010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52CBDD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07C7EC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64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319958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24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78A3D1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9-1.57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D55E45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82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3266AF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2-1.43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3E2AC3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9F5D16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66F86A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F8DA8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9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894B56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BFF049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41D9E5E9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230EAA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9A6BA9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1 - &lt;35 years of age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C504BD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F79E73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1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2A83C1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59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B15212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4A5D23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87EB49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FE3D80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2E475F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18D64E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86507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2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6E25BD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93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4E940D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369186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64AC06C9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55E1D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CC6499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35 years of age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E0277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FBDD1F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02D122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09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C1D393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90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828691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3-1.43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154721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81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FA9DB4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8-1.59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24E4DD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10C4F8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0532B0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1A7A9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9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81C9A3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C55DA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41082FB2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8D464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4CD016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 - &lt;21 years of age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7BBCBC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8622D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F40BE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52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7A007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26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71147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3-1.73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72A483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63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C21F21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0-1.94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D50994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15BCA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4F2DD1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41851F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0E04D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8DC933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6093ED9A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21A989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5D3D1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1 - &lt;35 years of age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0FD599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264006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714EE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85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2ECF70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CE35E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CF63DF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DB3701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E0E4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9A6EB3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39A150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25F0B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53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91167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16C51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F60AC46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0F1C8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CC5B9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35 years of age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5E39F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E3405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627B0C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3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B6A3F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49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BCAEA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7-1.59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85A69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857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754F23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8-1.54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0DC9EB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AC0B2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D7BC77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0A0B85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0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0CBADD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D9676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4CDCC0D9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BDF76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Maternal BMI at entry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4C9C16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&lt; 18.5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B0C633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547A2B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83AA0B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C359DC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469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FF36FD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35-12.73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916E8B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739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EEBA64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7-7.00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155CE4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68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3D82C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5-6.85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73A88B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B9C883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F22596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.33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3CBCF4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0-26.91</w:t>
            </w:r>
          </w:p>
        </w:tc>
      </w:tr>
      <w:tr w:rsidR="00C914E1" w14:paraId="20584CE4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DF12A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7DC92D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.5 - &lt;3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3FA6F6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991148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0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DCCF21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25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A6FD93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FECAE7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5EE718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78762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FE902B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91B04E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C9899B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2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4ED6D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61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C95585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869DD3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BD045C9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68A8C5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C3794D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3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B55D9D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792EFD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B08B43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95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7F5C3D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783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A6816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5-0.95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632552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762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3FA94E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1-0.95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F2F884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76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D8B2F1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2-0.95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F9B048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90AD56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4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FAA19E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66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BB076F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4-1.00</w:t>
            </w:r>
          </w:p>
        </w:tc>
      </w:tr>
      <w:tr w:rsidR="00C914E1" w14:paraId="6C856951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11ED0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BE606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&lt; 18.5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8476B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8CAAE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2A1FA3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3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B0A06B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676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AFC34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09-5.03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3E2D1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609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F7AFF9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07-5.04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AD421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CC4EB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1F4490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3A1574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9DDC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2DF7B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64C56F4D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52644F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3040A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.5 - &lt;3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E2CEB6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4EE89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3DC8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358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F404E6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10BAE3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82738B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3B6A76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420B9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DC3779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ECFF6F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B41EEB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24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B6EE67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88C988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4B7413AB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4BD68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71048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3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FC79DF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802D36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761B9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21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0D812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5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2023A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6-1.47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203EAB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844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50922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6-1.27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02A41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95D4D8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B754CE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E15022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29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7016F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D247A4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633B33AA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F23561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D4 count at screening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9AAC1C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&lt;50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6D951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A26E30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0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0DF75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10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7997B5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28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61C89D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0-1.41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FE219B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55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00226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4-1.24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D89EBD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F2A27D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F4769E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1B693F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57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4583F4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88075F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0B55BD3D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39E8E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5A8F88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00 - &lt;75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E54253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D23BF3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7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F6A6DF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30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109EBF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2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4AEE6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2-1.29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4BC9A2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01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2738A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0-1.16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89251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9617C9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BF46E8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B416FE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66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86E238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45566C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4523E96D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3497CE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54905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75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D5F355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88D6CA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48DD85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92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0B0AE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526807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11A419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754510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8B5FC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8A4646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ABF20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071862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E34978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2A5FE9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03C560A1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DBED1E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86E2C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&lt;50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DB5F88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0C3AF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3F13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05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DA67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413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8CB922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1-2.19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B20A9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97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D4C9CA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2-1.98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2227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4C977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5C708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256987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35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F24768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E5178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433DCC40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18C34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F07420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00 - &lt;75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7C968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A6A0C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5733BA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07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C3459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15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E516AD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1-1.75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7DF5F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94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F52798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6-1.80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A0CCD4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2B7D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77687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4388F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57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EAB4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D2583C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0C92370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4D1945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735507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75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35D6E5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25E58B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87E5A4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98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59D13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ABC4E7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1B5E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11FA4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BB5B0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09FB7D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5D8C9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E7B85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3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973F5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653C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2A2D0247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F6131E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HIV-RNA at baseline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EC3C62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&lt; 100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794B2B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E98B7F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3D6ACB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83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DACB9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65A24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B35ADF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55EBFA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EEC5A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C65C1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6C7907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0FED0C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56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A9CDD6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EE59FB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0BB50032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BD2C9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365868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00 - &lt; 1000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8E7072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09D3F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2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E153CB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30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FC702B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1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0C0C05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2-1.26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DA0700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80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EF57D1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7-1.25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ACD24C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B08304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430A25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8D053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26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B2006F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6B793F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4DA9DBD1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D522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0A7EBB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000- &lt; 2000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0B1E2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6919BD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B1515E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9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2F5DD4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23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D3642E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5-1.62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5B1A9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229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BCEF04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1-1.66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CE4E84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4B0AC6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8D31B3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5C7525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1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AAD984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0B7FE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0A3D9285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862D0C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1F0DCD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2000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055809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B341D0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9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94AFB3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96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C93A2F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248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6DF32C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0-1.56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BAC92F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38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68E622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7-1.48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F57243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D1438F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BDAAC1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F09671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7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6C5C58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C37F84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56D9B7F9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72AA53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1067C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&lt; 100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6AE80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545C7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6C07B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09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871B4A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2C401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5A3688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8EDE96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1FA62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B36E8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4716DE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E910FD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04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190F9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27894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53E01B7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973B0A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64E129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00 - &lt; 1000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C2D511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8C34A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CC899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72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3C8268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95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7BB2E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5-1.51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8A62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876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BFBCAC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5-1.41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9FECF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352BF7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888C64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22B372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97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F0D22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7B9FD7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65C58368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6D4C5D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BB776D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000- &lt; 2000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85701D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CEEE9A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48777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12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09DBC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436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41A27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8-2.34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E0246D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16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8643B8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6-2.29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84CCEA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5A105B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D64C23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D7B095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9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23827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50D9F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BE9CB77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54F27F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BCF9E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≥ 2000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CB340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298FEF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0</w:t>
            </w:r>
          </w:p>
        </w:tc>
        <w:tc>
          <w:tcPr>
            <w:tcW w:w="165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2790EC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10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939077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38</w:t>
            </w:r>
          </w:p>
        </w:tc>
        <w:tc>
          <w:tcPr>
            <w:tcW w:w="292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DF4C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8-2.03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82B06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70</w:t>
            </w:r>
          </w:p>
        </w:tc>
        <w:tc>
          <w:tcPr>
            <w:tcW w:w="299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B761D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1-1.92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630AAC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1466F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BDEC7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0</w:t>
            </w:r>
          </w:p>
        </w:tc>
        <w:tc>
          <w:tcPr>
            <w:tcW w:w="165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246A1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23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05DEC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641230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20DF747B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32F5AB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Gestational age at entry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AB8DB9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0CC8B3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2059DB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C803C1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E8D0FB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6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4A010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5-0.98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BA0541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74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C6D8E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6-0.99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77B50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7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D8E9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6-0.99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C80B41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089FC5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8A1BC8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8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FC9EEE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6-1.01</w:t>
            </w:r>
          </w:p>
        </w:tc>
      </w:tr>
      <w:tr w:rsidR="00C914E1" w14:paraId="743AD054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784549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AF2B9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D28BCF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EE6198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C6E736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4D75E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21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B1100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0-0.94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5C1F3E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28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CB7BB4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0-0.96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97F6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2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3D4609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0-0.96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58ABA9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6258AC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94AA0A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2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F03149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8-0.98</w:t>
            </w:r>
          </w:p>
        </w:tc>
      </w:tr>
      <w:tr w:rsidR="00C914E1" w14:paraId="0C04F395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F572C0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Multiple gestation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E41497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ingleton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9ACE95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97FCF6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6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7434E8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24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C282A7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BF120F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C8B98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26073B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943DDB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B9E869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B9DE3B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6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3349D9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58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48EB51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1C5601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465B7B40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50153B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EF4F02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wins/triplet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5AEF07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34BB59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A827EC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B45999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.84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82220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8.43-37.75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04FF7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.918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6E3B78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8.68-41.26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904169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.47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CE2D4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8.52-40.06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4F1B25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75362B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4FFA9C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0.63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F21FFB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8.78-106.89</w:t>
            </w:r>
          </w:p>
        </w:tc>
      </w:tr>
      <w:tr w:rsidR="00C914E1" w14:paraId="55C2C244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941E7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360A6D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ingleton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EEA05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89EF9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B9405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077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E6CE5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E87571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9250BF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D49B25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F4B8DB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0899F9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BB6CF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4F4FA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49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4AF0FB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AFA776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023B09EE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A3987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1D37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wins/triplet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F143E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C7C04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27395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3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CF59C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.296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B50B3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7.12-21.24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97B9BF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.296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1A1C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5.49-19.31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2B3251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.09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DA1F12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5.43-18.76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8ADB8F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B9EAED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A6E57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.77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BD10D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83-30.34</w:t>
            </w:r>
          </w:p>
        </w:tc>
      </w:tr>
      <w:tr w:rsidR="00C914E1" w14:paraId="132ADA2D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DF8A76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rior preterm births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73C1B1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ulliparou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7E893C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0792E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1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4035B3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48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FCEE9D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421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FED413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18-1.71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BEC5EC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288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5FC08A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2-1.62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0E4AFC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07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0385F9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6-1.61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DB775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11534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0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DB58EE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55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939382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8-2.24</w:t>
            </w:r>
          </w:p>
        </w:tc>
      </w:tr>
      <w:tr w:rsidR="00C914E1" w14:paraId="375A67AD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E00ACD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AF297C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arous, no prior preterm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7B6979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2E19EC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5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495BB0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15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F34909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E9C18F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577B9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D085C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4CF84E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82AD66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E6F2B1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1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9D5FCA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80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14B96C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BE4E60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6429C2E7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48215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4345AC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arous, at least one preterm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78C53E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D7B67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24B48F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4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D3A3B5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155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E0340C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46-3.17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DD84FA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021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E75B42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32-3.11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48C41B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02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3C2AAC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32-3.09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E1E7A3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242AB3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0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2AEB80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41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3D742C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3-3.74</w:t>
            </w:r>
          </w:p>
        </w:tc>
      </w:tr>
      <w:tr w:rsidR="00C914E1" w14:paraId="2C4E53A5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127065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2BED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ulliparou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46582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EAFAC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46C168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14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AA1CE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93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22AEA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7-1.56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B93A22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864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9C159D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6-1.33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A0374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3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75F5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3-1.38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264F86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9B0D5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08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55CA9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5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EE2C28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0-2.62</w:t>
            </w:r>
          </w:p>
        </w:tc>
      </w:tr>
      <w:tr w:rsidR="00C914E1" w14:paraId="1AE5618F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3EBB22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1ECB3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arous, no prior preterm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C664A7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B441A2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5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EAD849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396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C591D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379BDD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75239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8E452E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4DD82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699D9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CF92D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B40BB3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32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5AEB8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40B270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2F87A813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DC63E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DF123D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arous, at least one preterm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F85B8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0DCFA6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7F148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5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E42D04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355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43D7EF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31-4.23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3DEDD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013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0DAAFA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4-3.89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91128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99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8817B3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4-3.83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61F96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AAA6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CCC4A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80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44D2B6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6-9.03</w:t>
            </w:r>
          </w:p>
        </w:tc>
      </w:tr>
      <w:tr w:rsidR="00C914E1" w14:paraId="2C44F829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247B29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History of alcohol use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39A8AC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ACB5BF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694423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BCFAE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4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CF1DE8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5F3023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6A8C6A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3D9EA3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9FBB32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813965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27C290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03FCB9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3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A71261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1CFCEF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0C953F31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F1097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60532D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07CFBE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5D8F95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2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FE1E3A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115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7E688B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98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174CD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9-1.80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2EB99B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56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374D18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8-1.44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3961B6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A61AA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F59698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4318F3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35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C4F4B6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90B966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2A7F19EC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4A5EB8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C48903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D2BFA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E0FC37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DCB470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79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A70053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68437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950A41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5B3508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2647C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9B8DB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9917E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435B7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48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BC037A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823A50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2885ADE7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912296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8CC51B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68349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5B5A36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44967A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28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1A39F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292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C2EEA2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81-2.07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EDA058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05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12F5B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7-1.79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6865A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F0FEBF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0DD379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AA0D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14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3D3933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C401C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34ED74DD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6D32A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untry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73C682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outh Afric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373E7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776D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9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0BF18B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37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E25203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151CD1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A36203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97F63B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720E7C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467982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544DD1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DE3B6A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9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3E29D3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7B77A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47F3CAD6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A91CF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6C867E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Malawi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145CEC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E1B3A7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2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59E65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38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8B75E9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89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DB5091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90-1.31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529CA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275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F3E54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2-1.60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538B96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31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C2D70E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6-1.64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651D2A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C0BC82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2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B0A7EC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40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CAF30E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6-1.63</w:t>
            </w:r>
          </w:p>
        </w:tc>
      </w:tr>
      <w:tr w:rsidR="00C914E1" w14:paraId="5D6B16CE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EB9411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40214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Zambi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ED5643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B71B58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44D83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2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CC49E8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120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E01FD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33-3.38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D599AC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057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193CDC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84-5.07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E4A7D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95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AC7E20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79-4.87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137234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B52050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496F4D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62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E3CCC0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81-7.23</w:t>
            </w:r>
          </w:p>
        </w:tc>
      </w:tr>
      <w:tr w:rsidR="00C914E1" w14:paraId="6A7DBFA6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056D1D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DBE4D9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Ugand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8B2DA1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0658E7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316D9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94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EAD4E6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515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9A5BEB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9-0.68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692C25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565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7360BC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0-0.80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F6E7D0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54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CC0389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0-0.750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546A1D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1BA769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8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9634F8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63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1EEA00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8-1.06</w:t>
            </w:r>
          </w:p>
        </w:tc>
      </w:tr>
      <w:tr w:rsidR="00C914E1" w14:paraId="5E1E2791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52E296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6F850E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Zimbabwe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F44962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40D65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36AC9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49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2BB591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551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8548CB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3-0.71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EA6EA0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695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46DB6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2-0.94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002655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70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6F7AEE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2-0.94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6FE838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D08AC2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23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0C24E4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43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941030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5-0.76</w:t>
            </w:r>
          </w:p>
        </w:tc>
      </w:tr>
      <w:tr w:rsidR="00C914E1" w14:paraId="47667151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5E0C17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A6AB94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anzani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B5220A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8BC3E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8B4A50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0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52CFDC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89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A1080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5-1.79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6112F3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25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C4DED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0-2.11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490FC9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2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9360E0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0-2.11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9C4399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7E15D8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BCD9C1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81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9EA2A5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2-2.08</w:t>
            </w:r>
          </w:p>
        </w:tc>
      </w:tr>
      <w:tr w:rsidR="00C914E1" w14:paraId="1E2EC1BA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160EF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949BC3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Indi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CC6DF6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4744BB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C890C7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2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0AFDD1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.63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5C0929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96-7.27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7C58F2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710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111267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20-6.26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9FD09D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88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B6EF41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31-6.53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A97DE2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F32E52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E8EA2B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58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1066A7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01-40.75</w:t>
            </w:r>
          </w:p>
        </w:tc>
      </w:tr>
      <w:tr w:rsidR="00C914E1" w14:paraId="726F6CF4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2CAD17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D294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outh Afric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E921D8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83DD4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CC8B5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47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0B4CD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98EEC8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15DC6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B4321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BF215F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4253E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899288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B4563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0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F5CB5B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B4856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5EE2DE1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7B3BBF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3F896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Malawi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8688C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3B51F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BC4C97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69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772F9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7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DF964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1-1.35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95780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536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29F0D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02-2.33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D095BB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72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B10861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17-2.55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3F5484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3E25B1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49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CCEA3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567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41A1E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9-3.54</w:t>
            </w:r>
          </w:p>
        </w:tc>
      </w:tr>
      <w:tr w:rsidR="00C914E1" w14:paraId="5AC1B187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630BB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BC4885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Zambi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DAFB29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864540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BF786E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0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1FF0BE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668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78A1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4-1.88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E2B7E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39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B6726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3-3.90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50F1C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17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05836E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5-3.94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33E62F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B67F9B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5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EE3ED1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660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90AB4A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5-945</w:t>
            </w:r>
          </w:p>
        </w:tc>
      </w:tr>
      <w:tr w:rsidR="00C914E1" w14:paraId="26354A7E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3C464B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05927D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Ugand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75AF92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159CB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02A1E3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55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D679A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463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106BD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7-0.78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A949E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720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7F1FE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8-1.37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F6AA1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71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EE82C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0-1.28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C0A312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0C3F6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22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6E8CF3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87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C61924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3-2.35</w:t>
            </w:r>
          </w:p>
        </w:tc>
      </w:tr>
      <w:tr w:rsidR="00C914E1" w14:paraId="0C7F57C7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5778D0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66B1E4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Zimbabwe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75CC4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02BBAD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8AC3A5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31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46690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308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2381A7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17-0.55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5B464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549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A3FAD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9-1.06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DB144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57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A5992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0-1.09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8F1FB5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44D21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0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3D71B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92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54112E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4-2.51</w:t>
            </w:r>
          </w:p>
        </w:tc>
      </w:tr>
      <w:tr w:rsidR="00C914E1" w14:paraId="62AC8406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572CB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75A02A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Tanzani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3257D2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03F97A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AB163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1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87F85A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688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F3763C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1-2.25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AFBE31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86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C44F29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2-3.70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C1AFB3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07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23886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2-3.62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35A09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C5E259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2D49A7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33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36E99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8-9.44</w:t>
            </w:r>
          </w:p>
        </w:tc>
      </w:tr>
      <w:tr w:rsidR="00C914E1" w14:paraId="748CECF4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F51B45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C7F74F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India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B73D5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B9E88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19A74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7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32554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672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BFDAD5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7-1.70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F0308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627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281CA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1-1.87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84C650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65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5CC43E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23-1.87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8562C5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CEFF89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D21BEA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29B22A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</w:tr>
      <w:tr w:rsidR="00C914E1" w14:paraId="41FE3054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D6B44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Abruptio Placenta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7395A2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E458E2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D6B0FF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F50273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FD0A2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.925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67C25B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45-32.50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3C0586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.429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50CC06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45-52.24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3E572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.85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3A374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54-54.15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0ABB9F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70ACCC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45E5B5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3.43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2E2CDC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19-152.04</w:t>
            </w:r>
          </w:p>
        </w:tc>
      </w:tr>
      <w:tr w:rsidR="00C914E1" w14:paraId="7004B5C7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90CDD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135D4A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92CB85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3A8534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0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B9055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29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B272B8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8BCF93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4B258E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90A45A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A1FE5E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4C4740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FA46D4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201789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60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D7B0D7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4C18B2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1C00C24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FBE863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B3077D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D72A7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9A94D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</w:t>
            </w:r>
          </w:p>
        </w:tc>
        <w:tc>
          <w:tcPr>
            <w:tcW w:w="165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F4CF45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647821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.091</w:t>
            </w:r>
          </w:p>
        </w:tc>
        <w:tc>
          <w:tcPr>
            <w:tcW w:w="292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56217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8.13-77.41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34FABA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4.512</w:t>
            </w:r>
          </w:p>
        </w:tc>
        <w:tc>
          <w:tcPr>
            <w:tcW w:w="299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278E71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0.15-117.35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345DA1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9.417</w:t>
            </w:r>
          </w:p>
        </w:tc>
        <w:tc>
          <w:tcPr>
            <w:tcW w:w="306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CB4B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1.48-135.29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1FA70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457F38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D26C4D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5.300</w:t>
            </w:r>
          </w:p>
        </w:tc>
        <w:tc>
          <w:tcPr>
            <w:tcW w:w="322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5AE99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26-185.20</w:t>
            </w:r>
          </w:p>
        </w:tc>
      </w:tr>
      <w:tr w:rsidR="00C914E1" w14:paraId="644ACD69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F9E831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17E42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29925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3339B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39CE3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05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4A8D85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C7F681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EC89A2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CE06A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AE242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50D09E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427FB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22A9FB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63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83E229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2C114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46B323D5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B70E8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hronic Hypertension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DB56BF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3FCE16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75F854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689E23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8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B852D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629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44FBDE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7-3.46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2361E8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555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13E6E2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6-3.66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3137AF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D606E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769F3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6B944E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C95FDB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132D8C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0FA8838A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727E9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0703DE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D02A95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A276F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0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5E137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14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C251DF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6FA61D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E8782C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FB06C0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E2C0AD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AA81DC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E8B9FC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8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D7C92F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59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F1FF8F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89FA5C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C4EBCD8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CB055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D98F45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E33C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B9F391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65F0EC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2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7C71B8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.93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C77A9B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08-11.70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5B78B2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.665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61585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65-13.21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A85E16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63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D2545A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32-9.96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9EDB63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F75203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B60F68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80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1DD92A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17-46.95</w:t>
            </w:r>
          </w:p>
        </w:tc>
      </w:tr>
      <w:tr w:rsidR="00C914E1" w14:paraId="4A3432EB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3AF979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2565B2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5F30F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8B4ED2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F9BBE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088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AAF14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AF7E30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2CD45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7DE144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DBDCA6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50BAC7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BE4F8A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24C05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63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EF3ABF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19CF5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6F4A472E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9233F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regnancy Induced Hypertension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6DF84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7F7C8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7E22FF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B57C4F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5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12D141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82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967E19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99-4.01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1470D3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187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DD3C8C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13-4.76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0C98E0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29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F5A43F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21-4.91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4EE0EA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BB5182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D6C50D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83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F65CBD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75-8.42</w:t>
            </w:r>
          </w:p>
        </w:tc>
      </w:tr>
      <w:tr w:rsidR="00C914E1" w14:paraId="6AA17EB1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F99998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2A2FC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1B7C04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158CE8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5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6F8876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367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76F839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C18E7E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285D99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3F9710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37257C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49E9B0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3AF242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10BC61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42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BBC125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9194CB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334BFB8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86478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740B1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0D98E6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537D4B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E924A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30449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131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6C4C6A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32-7.93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605AE0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704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F37B0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35-9.72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C4501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55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41DFF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29-9.38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3AF8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E566FC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6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50C2D3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.701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F30839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59-13.93</w:t>
            </w:r>
          </w:p>
        </w:tc>
      </w:tr>
      <w:tr w:rsidR="00C914E1" w14:paraId="322E86C7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ABF8D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575573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1A0E64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AE015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76232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010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2F39A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C3952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3D0E8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E63D87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775262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4476F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9587D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88812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39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D02E7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092FE3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32513D9E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F5462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Oligohydramnios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901E8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4F0FAC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BD0E82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865F2F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A25967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.309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F0A0C5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88-13.83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F87B5B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384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45377C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05-14.11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127445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18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A75B43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98-13.55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08F906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EA4756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6388EB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.13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2C6DE7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2-23.41</w:t>
            </w:r>
          </w:p>
        </w:tc>
      </w:tr>
      <w:tr w:rsidR="00C914E1" w14:paraId="69AE1B39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1B5ADB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1D52A3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9C1E57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E8DADE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9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C5520F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23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8DE06A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8B248F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AA57E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9E08DA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6A7724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0D8A8A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2CAB66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8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C38B6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58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9C8679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83AFAA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FD76E76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7575C0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718DB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855BEC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C83CAD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709034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3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FCE9F1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.02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4BA245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62-10.00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105E5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831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3010A4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95-17.48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F4F0D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.63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4C7F27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34-18.80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5ACDBC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3791FE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8C92E3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8FDE8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  <w:vertAlign w:val="superscript"/>
              </w:rPr>
              <w:t>†</w:t>
            </w:r>
          </w:p>
        </w:tc>
      </w:tr>
      <w:tr w:rsidR="00C914E1" w14:paraId="684738B3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B574B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A4C68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056A68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73F722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0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80BAF6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087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3547A6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E7D29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A871F0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CBF565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613EC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4B1F79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A7519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94DF6F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59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F0817E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489DF4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680FCA05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F5714C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Intrauterine Growth Restriction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AC3EEE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9B0F5F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4DA2EE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146F42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A11E6B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6.730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BCC02A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43-208.62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C8F54D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.262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1B5AD4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22-230.60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1C5E82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5.730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0679B5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06-216.61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1C073B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F24E68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ACFD8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.409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887AD4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5-74.67</w:t>
            </w:r>
          </w:p>
        </w:tc>
      </w:tr>
      <w:tr w:rsidR="00C914E1" w14:paraId="6803404A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C60F5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9482BB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0C0F50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584CB3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0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2749CE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31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EB40C1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C40440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87E3BB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DC6F69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4EFB1F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A8BFF4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7CDA5B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8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75AD2D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60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5763E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D9FD6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30D3B0A0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C64CD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57DEA6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A95802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461334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FF8001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28EE3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736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546943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51-21.78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FB191B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.250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311EF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1-12.36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97D7D4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E3C430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8E3E71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243F4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B9B96C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F414E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2C60FE94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42BAC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A88D4C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E56B6E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FB4482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0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241313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02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A0A39F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5D8B2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0AF036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2313F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DC09F9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1B7A06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905D0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4D29A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61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431B1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97443F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0A68FD04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133A0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remature Labor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CA6C6B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522F51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92212B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B3473E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5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6506AE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.965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622A41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81-12.72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9FD133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.139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CD611A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17-11.88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B70C94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.27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0E681C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25-12.11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60EB3F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D1A2B4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FFAE68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2.308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76AE1E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63-41.69</w:t>
            </w:r>
          </w:p>
        </w:tc>
      </w:tr>
      <w:tr w:rsidR="00C914E1" w14:paraId="2EA04F39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8BF285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87C748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98FBC9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A43646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7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6703C1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17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ABEAC7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FEBA7E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E950BD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6F3A5C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C2C5E8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D33053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95C9E6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7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134789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57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503A0D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73DF30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5B244A32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70BF9B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781B0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7B0C54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38E60A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81E12A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9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4BF38E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30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F80A9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79-10.10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4BBB7B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.867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083FEC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25-10.55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2D14E6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155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2BA0E9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41-11.02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CEF87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D1F123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C0AED7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.69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A46046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80-49.31</w:t>
            </w:r>
          </w:p>
        </w:tc>
      </w:tr>
      <w:tr w:rsidR="00C914E1" w14:paraId="4BCDB17C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A3F4B6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93BEC0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ADACB4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6B5D4A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8AC3E1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071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2D8063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473A62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3BAF4A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4858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6A8D7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2C1B1A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BC9EA1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C26C06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57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5AF60D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4221D6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37A4743E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D1EB21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Premature Rupture of Membranes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DA2361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301796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A9C347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6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595D2A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4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FC05D6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040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1CC7D2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62-9.70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CEB273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.319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44D9E6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63-14.74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0C30C2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.31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5B6A84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3.65-14.67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B62CA1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7F0BEC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9D3EF5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.902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2920A5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21-63.99</w:t>
            </w:r>
          </w:p>
        </w:tc>
      </w:tr>
      <w:tr w:rsidR="00C914E1" w14:paraId="4FD4ABF2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B0C3BE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F63D5E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412D55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18F483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9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0D1549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18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9A822E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2504BF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D7F1E3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B71BD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BB4DF1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4DFBEE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6ABE20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8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B0A601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59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815F5E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D876FB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0331E2EE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CD54A3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D8DF28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9D31B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8997D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F93FDA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1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77FAD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4.538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4DEE2E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13-9.66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5B34E6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555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AD3656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39-12.93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E65C7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.169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276FE1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2.24-11.93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9FF0B5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86368B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8B5195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.494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699BE9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1.14-49.14</w:t>
            </w:r>
          </w:p>
        </w:tc>
      </w:tr>
      <w:tr w:rsidR="00C914E1" w14:paraId="663E8EC0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DB74F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D22090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C173B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80037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7121F4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079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D47F82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D08FEC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D234B7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E1239D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C42D13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61F7F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B727A4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1CA9EF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60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54105D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A89744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28A6F5D7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8F7361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Vaginal Bleeding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EE3D2A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51400A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B6A70F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D7CB38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1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4014A4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938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08BF4D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78-4.83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43BBA2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702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262893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62-4.70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936211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CA199E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E9ACFA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41CCFC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05BA8C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767EAC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AAEFF18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32044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1DA38F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BC7045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CFD429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0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AF03FF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21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DD1FD6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BF2639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CE4045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286EE3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D6EB7A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B88A0E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391243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8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227469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61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7CB1AC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5CFA9B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27AB6329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7CE9E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250C0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54AE6E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588B92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934F95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7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4D8FF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.78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A97B92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1-7.77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9A744F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798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10DA73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14-4.53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3D51A5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1602CE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1A7AE0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8CD068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C80792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7B3CC2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5E8FCAB8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507ECD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C14EE5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A09109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8CD800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04</w:t>
            </w:r>
          </w:p>
        </w:tc>
        <w:tc>
          <w:tcPr>
            <w:tcW w:w="165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EB4DE2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093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BBBBA6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BEA4C9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6893AE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9A4DDE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4E091D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6470F0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F17CB3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4</w:t>
            </w:r>
          </w:p>
        </w:tc>
        <w:tc>
          <w:tcPr>
            <w:tcW w:w="165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EDCEB9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65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C476A3B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C339D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1F5AA5D3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D60E33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UTI</w:t>
            </w: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8F97DD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65C5D5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074D49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55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D0BF7A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06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F296D6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690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35611A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1-0.94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7F037C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837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5983D0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58-1.21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C6A4C2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4F82B6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FA5702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8CC2CF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9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BE593F6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16A200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5B53E31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39852D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5AFBF8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2527BD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21651DD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862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F360F2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226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17EF38E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4F6706E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3E80B7F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B1E55B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05CB6FA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88629A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7DF91EB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6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91D63D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772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578D3DC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DD6EE" w:themeFill="accent1" w:themeFillTint="66"/>
            <w:tcMar>
              <w:left w:w="30" w:type="dxa"/>
              <w:right w:w="30" w:type="dxa"/>
            </w:tcMar>
          </w:tcPr>
          <w:p w14:paraId="6088A88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7992FA29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51FDC2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24CC16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A50123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29587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B344C70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47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06531CA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781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533E8B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44-1.39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372FE7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0.671</w:t>
            </w:r>
          </w:p>
        </w:tc>
        <w:tc>
          <w:tcPr>
            <w:tcW w:w="29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D98A9C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0.34-1.34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4B5A72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7DB8DE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CDF392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AA1228D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07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2B765B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0C53BC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  <w:tr w:rsidR="00C914E1" w14:paraId="56A554D7" w14:textId="77777777" w:rsidTr="00A343EE">
        <w:trPr>
          <w:cantSplit/>
          <w:jc w:val="center"/>
        </w:trPr>
        <w:tc>
          <w:tcPr>
            <w:tcW w:w="933" w:type="pct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693F1EE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4B4F4D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405" w:type="pct"/>
            <w:tcBorders>
              <w:top w:val="nil"/>
              <w:left w:val="nil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6D2139C9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S-Composite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EB2CCE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193</w:t>
            </w:r>
          </w:p>
        </w:tc>
        <w:tc>
          <w:tcPr>
            <w:tcW w:w="165" w:type="pct"/>
            <w:tcBorders>
              <w:top w:val="nil"/>
              <w:left w:val="nil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1C6AAD21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2863</w:t>
            </w:r>
          </w:p>
        </w:tc>
        <w:tc>
          <w:tcPr>
            <w:tcW w:w="198" w:type="pct"/>
            <w:tcBorders>
              <w:top w:val="nil"/>
              <w:left w:val="single" w:sz="4" w:space="0" w:color="auto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4380993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2" w:type="pct"/>
            <w:tcBorders>
              <w:top w:val="nil"/>
              <w:left w:val="nil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7829EBC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8" w:type="pct"/>
            <w:tcBorders>
              <w:top w:val="nil"/>
              <w:left w:val="single" w:sz="4" w:space="0" w:color="auto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9105E4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99" w:type="pct"/>
            <w:tcBorders>
              <w:top w:val="nil"/>
              <w:left w:val="nil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73FD844F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261" w:type="pct"/>
            <w:tcBorders>
              <w:top w:val="nil"/>
              <w:left w:val="single" w:sz="4" w:space="0" w:color="auto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FC9C594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06" w:type="pct"/>
            <w:tcBorders>
              <w:top w:val="nil"/>
              <w:left w:val="nil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AADBAC5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137" w:type="pct"/>
            <w:tcBorders>
              <w:top w:val="nil"/>
              <w:left w:val="single" w:sz="4" w:space="0" w:color="auto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55E3090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61</w:t>
            </w:r>
          </w:p>
        </w:tc>
        <w:tc>
          <w:tcPr>
            <w:tcW w:w="165" w:type="pct"/>
            <w:tcBorders>
              <w:top w:val="nil"/>
              <w:left w:val="nil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01DD6BB8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958</w:t>
            </w:r>
          </w:p>
        </w:tc>
        <w:tc>
          <w:tcPr>
            <w:tcW w:w="170" w:type="pct"/>
            <w:tcBorders>
              <w:top w:val="nil"/>
              <w:left w:val="single" w:sz="4" w:space="0" w:color="auto"/>
              <w:bottom w:val="single" w:sz="6" w:space="0" w:color="000000"/>
              <w:right w:val="nil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267A2B17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  <w:tc>
          <w:tcPr>
            <w:tcW w:w="322" w:type="pct"/>
            <w:tcBorders>
              <w:top w:val="nil"/>
              <w:left w:val="nil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left w:w="30" w:type="dxa"/>
              <w:right w:w="30" w:type="dxa"/>
            </w:tcMar>
          </w:tcPr>
          <w:p w14:paraId="37D3E282" w14:textId="77777777" w:rsidR="00C914E1" w:rsidRPr="009D1D0A" w:rsidRDefault="00C914E1" w:rsidP="00A343EE">
            <w:pPr>
              <w:pStyle w:val="RTFOutput"/>
              <w:adjustRightInd w:val="0"/>
              <w:spacing w:before="30" w:after="30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9D1D0A">
              <w:rPr>
                <w:rFonts w:ascii="Arial" w:hAnsi="Arial" w:cs="Arial"/>
                <w:color w:val="000000"/>
                <w:sz w:val="14"/>
                <w:szCs w:val="14"/>
              </w:rPr>
              <w:t>.</w:t>
            </w:r>
          </w:p>
        </w:tc>
      </w:tr>
    </w:tbl>
    <w:p w14:paraId="1FB49E1D" w14:textId="77777777" w:rsidR="00C914E1" w:rsidRPr="00BD3808" w:rsidRDefault="00C914E1" w:rsidP="00C914E1">
      <w:pPr>
        <w:pStyle w:val="RTFOutput"/>
        <w:adjustRightInd w:val="0"/>
        <w:rPr>
          <w:rFonts w:ascii="Arial" w:hAnsi="Arial" w:cs="Arial"/>
          <w:color w:val="000000"/>
        </w:rPr>
      </w:pPr>
    </w:p>
    <w:p w14:paraId="6F22887D" w14:textId="77777777" w:rsidR="00C914E1" w:rsidRDefault="00C914E1" w:rsidP="00C914E1">
      <w:pPr>
        <w:pStyle w:val="RTFOutput"/>
        <w:adjustRightInd w:val="0"/>
        <w:spacing w:before="10" w:after="10"/>
        <w:rPr>
          <w:rFonts w:ascii="Arial" w:hAnsi="Arial" w:cs="Arial"/>
          <w:i/>
          <w:iCs/>
          <w:color w:val="000000"/>
          <w:sz w:val="16"/>
          <w:szCs w:val="16"/>
        </w:rPr>
      </w:pPr>
      <w:r>
        <w:rPr>
          <w:rFonts w:ascii="Arial" w:hAnsi="Arial" w:cs="Arial"/>
          <w:color w:val="000000"/>
          <w:sz w:val="16"/>
          <w:szCs w:val="16"/>
          <w:vertAlign w:val="superscript"/>
        </w:rPr>
        <w:t>*</w:t>
      </w:r>
      <w:r>
        <w:rPr>
          <w:rFonts w:ascii="Arial" w:hAnsi="Arial" w:cs="Arial"/>
          <w:color w:val="000000"/>
          <w:sz w:val="16"/>
          <w:szCs w:val="16"/>
        </w:rPr>
        <w:t xml:space="preserve"> </w:t>
      </w:r>
      <w:r>
        <w:rPr>
          <w:rFonts w:ascii="Arial" w:hAnsi="Arial" w:cs="Arial"/>
          <w:i/>
          <w:iCs/>
          <w:color w:val="000000"/>
          <w:sz w:val="16"/>
          <w:szCs w:val="16"/>
        </w:rPr>
        <w:t>Only the covariates that remained in the All Data multivariate model after backward selection were included in the multivariate model for Version 3.0 Data.</w:t>
      </w:r>
    </w:p>
    <w:p w14:paraId="1ADB07F7" w14:textId="77777777" w:rsidR="00C914E1" w:rsidRDefault="00C914E1" w:rsidP="00C914E1">
      <w:pPr>
        <w:pStyle w:val="RTFOutput"/>
        <w:adjustRightInd w:val="0"/>
        <w:spacing w:before="10" w:after="10"/>
        <w:rPr>
          <w:rFonts w:ascii="Arial" w:hAnsi="Arial" w:cs="Arial"/>
          <w:i/>
          <w:sz w:val="16"/>
          <w:szCs w:val="16"/>
          <w:lang w:eastAsia="en-GB"/>
        </w:rPr>
      </w:pPr>
      <w:r w:rsidRPr="00E05057">
        <w:rPr>
          <w:rFonts w:ascii="Arial" w:hAnsi="Arial" w:cs="Arial"/>
          <w:i/>
          <w:iCs/>
          <w:color w:val="000000"/>
          <w:sz w:val="16"/>
          <w:szCs w:val="16"/>
          <w:vertAlign w:val="superscript"/>
        </w:rPr>
        <w:t>†</w:t>
      </w:r>
      <w:r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>
        <w:rPr>
          <w:rFonts w:ascii="Arial" w:hAnsi="Arial" w:cs="Arial"/>
          <w:i/>
          <w:sz w:val="16"/>
          <w:szCs w:val="16"/>
          <w:lang w:eastAsia="en-GB"/>
        </w:rPr>
        <w:t>In the models for the S-Composite pregnancy outcome</w:t>
      </w:r>
      <w:r w:rsidRPr="00F95E16">
        <w:rPr>
          <w:rFonts w:ascii="Arial" w:hAnsi="Arial" w:cs="Arial"/>
          <w:i/>
          <w:sz w:val="16"/>
          <w:szCs w:val="16"/>
          <w:lang w:eastAsia="en-GB"/>
        </w:rPr>
        <w:t xml:space="preserve">, we encountered instances where valid coefficients for categorical variables having no events in specific categories could not be estimated.  </w:t>
      </w:r>
      <w:r>
        <w:rPr>
          <w:rFonts w:ascii="Arial" w:hAnsi="Arial" w:cs="Arial"/>
          <w:i/>
          <w:sz w:val="16"/>
          <w:szCs w:val="16"/>
          <w:lang w:eastAsia="en-GB"/>
        </w:rPr>
        <w:t>For example, country of India had no events for S-Composite for the Version 3.0 Data</w:t>
      </w:r>
      <w:r w:rsidRPr="00F95E16">
        <w:rPr>
          <w:rFonts w:ascii="Arial" w:hAnsi="Arial" w:cs="Arial"/>
          <w:i/>
          <w:sz w:val="16"/>
          <w:szCs w:val="16"/>
          <w:lang w:eastAsia="en-GB"/>
        </w:rPr>
        <w:t>.  However, inclusion of these variables provided a valid means of controlling for their effects in estimating the associations between the other variables</w:t>
      </w:r>
      <w:r>
        <w:rPr>
          <w:rFonts w:ascii="Arial" w:hAnsi="Arial" w:cs="Arial"/>
          <w:i/>
          <w:sz w:val="16"/>
          <w:szCs w:val="16"/>
          <w:lang w:eastAsia="en-GB"/>
        </w:rPr>
        <w:t xml:space="preserve"> in the models and the outcomes.</w:t>
      </w:r>
    </w:p>
    <w:p w14:paraId="5FCD5F94" w14:textId="77777777" w:rsidR="00C914E1" w:rsidRDefault="00C914E1" w:rsidP="00C914E1">
      <w:pPr>
        <w:rPr>
          <w:rFonts w:ascii="Arial" w:hAnsi="Arial" w:cs="Arial"/>
          <w:sz w:val="24"/>
          <w:szCs w:val="24"/>
        </w:rPr>
      </w:pPr>
    </w:p>
    <w:p w14:paraId="4E3C18EE" w14:textId="56B65A7D" w:rsidR="002358F5" w:rsidRDefault="002358F5" w:rsidP="00C914E1">
      <w:pPr>
        <w:pStyle w:val="RTFOutput"/>
        <w:adjustRightInd w:val="0"/>
        <w:spacing w:before="10" w:after="10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sectPr w:rsidR="002358F5" w:rsidSect="00631D99"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D90E32" w14:textId="77777777" w:rsidR="009D65F8" w:rsidRDefault="009D65F8" w:rsidP="006E5218">
      <w:pPr>
        <w:spacing w:after="0" w:line="240" w:lineRule="auto"/>
      </w:pPr>
      <w:r>
        <w:separator/>
      </w:r>
    </w:p>
  </w:endnote>
  <w:endnote w:type="continuationSeparator" w:id="0">
    <w:p w14:paraId="48BC56A5" w14:textId="77777777" w:rsidR="009D65F8" w:rsidRDefault="009D65F8" w:rsidP="006E52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AEE322" w14:textId="663B0357" w:rsidR="00450F4B" w:rsidRPr="007060AC" w:rsidRDefault="00450F4B" w:rsidP="0091659E">
    <w:pPr>
      <w:pStyle w:val="Footer"/>
      <w:rPr>
        <w:rFonts w:ascii="Arial" w:hAnsi="Arial" w:cs="Arial"/>
        <w:i/>
      </w:rPr>
    </w:pPr>
    <w:r>
      <w:rPr>
        <w:rFonts w:ascii="Arial" w:hAnsi="Arial" w:cs="Arial"/>
        <w:i/>
      </w:rPr>
      <w:t xml:space="preserve">                                                                </w:t>
    </w:r>
    <w:r w:rsidRPr="007060AC">
      <w:rPr>
        <w:rFonts w:ascii="Arial" w:hAnsi="Arial" w:cs="Arial"/>
        <w:i/>
      </w:rPr>
      <w:t xml:space="preserve">                 </w:t>
    </w:r>
    <w:sdt>
      <w:sdtPr>
        <w:rPr>
          <w:rFonts w:ascii="Arial" w:hAnsi="Arial" w:cs="Arial"/>
          <w:i/>
        </w:rPr>
        <w:id w:val="1033688986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i/>
            </w:rPr>
            <w:id w:val="-1878764215"/>
            <w:docPartObj>
              <w:docPartGallery w:val="Page Numbers (Top of Page)"/>
              <w:docPartUnique/>
            </w:docPartObj>
          </w:sdtPr>
          <w:sdtEndPr/>
          <w:sdtContent>
            <w:r w:rsidRPr="007060AC">
              <w:rPr>
                <w:rFonts w:ascii="Arial" w:hAnsi="Arial" w:cs="Arial"/>
                <w:i/>
              </w:rPr>
              <w:t xml:space="preserve">Page </w:t>
            </w:r>
            <w:r w:rsidRPr="007060AC">
              <w:rPr>
                <w:rFonts w:ascii="Arial" w:hAnsi="Arial" w:cs="Arial"/>
                <w:b/>
                <w:i/>
                <w:sz w:val="24"/>
                <w:szCs w:val="24"/>
              </w:rPr>
              <w:fldChar w:fldCharType="begin"/>
            </w:r>
            <w:r w:rsidRPr="007060AC">
              <w:rPr>
                <w:rFonts w:ascii="Arial" w:hAnsi="Arial" w:cs="Arial"/>
                <w:b/>
                <w:i/>
              </w:rPr>
              <w:instrText xml:space="preserve"> PAGE </w:instrText>
            </w:r>
            <w:r w:rsidRPr="007060AC">
              <w:rPr>
                <w:rFonts w:ascii="Arial" w:hAnsi="Arial" w:cs="Arial"/>
                <w:b/>
                <w:i/>
                <w:sz w:val="24"/>
                <w:szCs w:val="24"/>
              </w:rPr>
              <w:fldChar w:fldCharType="separate"/>
            </w:r>
            <w:r w:rsidR="00C914E1">
              <w:rPr>
                <w:rFonts w:ascii="Arial" w:hAnsi="Arial" w:cs="Arial"/>
                <w:b/>
                <w:i/>
                <w:noProof/>
              </w:rPr>
              <w:t>2</w:t>
            </w:r>
            <w:r w:rsidRPr="007060AC">
              <w:rPr>
                <w:rFonts w:ascii="Arial" w:hAnsi="Arial" w:cs="Arial"/>
                <w:b/>
                <w:i/>
                <w:sz w:val="24"/>
                <w:szCs w:val="24"/>
              </w:rPr>
              <w:fldChar w:fldCharType="end"/>
            </w:r>
            <w:r w:rsidRPr="007060AC">
              <w:rPr>
                <w:rFonts w:ascii="Arial" w:hAnsi="Arial" w:cs="Arial"/>
                <w:i/>
              </w:rPr>
              <w:t xml:space="preserve"> of </w:t>
            </w:r>
            <w:r w:rsidRPr="007060AC">
              <w:rPr>
                <w:rFonts w:ascii="Arial" w:hAnsi="Arial" w:cs="Arial"/>
                <w:b/>
                <w:i/>
                <w:sz w:val="24"/>
                <w:szCs w:val="24"/>
              </w:rPr>
              <w:fldChar w:fldCharType="begin"/>
            </w:r>
            <w:r w:rsidRPr="007060AC">
              <w:rPr>
                <w:rFonts w:ascii="Arial" w:hAnsi="Arial" w:cs="Arial"/>
                <w:b/>
                <w:i/>
              </w:rPr>
              <w:instrText xml:space="preserve"> NUMPAGES  </w:instrText>
            </w:r>
            <w:r w:rsidRPr="007060AC">
              <w:rPr>
                <w:rFonts w:ascii="Arial" w:hAnsi="Arial" w:cs="Arial"/>
                <w:b/>
                <w:i/>
                <w:sz w:val="24"/>
                <w:szCs w:val="24"/>
              </w:rPr>
              <w:fldChar w:fldCharType="separate"/>
            </w:r>
            <w:r w:rsidR="00C914E1">
              <w:rPr>
                <w:rFonts w:ascii="Arial" w:hAnsi="Arial" w:cs="Arial"/>
                <w:b/>
                <w:i/>
                <w:noProof/>
              </w:rPr>
              <w:t>11</w:t>
            </w:r>
            <w:r w:rsidRPr="007060AC">
              <w:rPr>
                <w:rFonts w:ascii="Arial" w:hAnsi="Arial" w:cs="Arial"/>
                <w:b/>
                <w:i/>
                <w:sz w:val="24"/>
                <w:szCs w:val="24"/>
              </w:rPr>
              <w:fldChar w:fldCharType="end"/>
            </w:r>
          </w:sdtContent>
        </w:sdt>
      </w:sdtContent>
    </w:sdt>
  </w:p>
  <w:p w14:paraId="724C45F9" w14:textId="77777777" w:rsidR="00450F4B" w:rsidRPr="007060AC" w:rsidRDefault="00450F4B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BB805B" w14:textId="77777777" w:rsidR="009D65F8" w:rsidRDefault="009D65F8" w:rsidP="006E5218">
      <w:pPr>
        <w:spacing w:after="0" w:line="240" w:lineRule="auto"/>
      </w:pPr>
      <w:r>
        <w:separator/>
      </w:r>
    </w:p>
  </w:footnote>
  <w:footnote w:type="continuationSeparator" w:id="0">
    <w:p w14:paraId="10D7DB53" w14:textId="77777777" w:rsidR="009D65F8" w:rsidRDefault="009D65F8" w:rsidP="006E52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9705EB"/>
    <w:multiLevelType w:val="multilevel"/>
    <w:tmpl w:val="68B087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BF63B4A"/>
    <w:multiLevelType w:val="hybridMultilevel"/>
    <w:tmpl w:val="211232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B71513"/>
    <w:multiLevelType w:val="hybridMultilevel"/>
    <w:tmpl w:val="7514DBE8"/>
    <w:lvl w:ilvl="0" w:tplc="FBCA1E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7E0D5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BAE2D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9460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2203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6A33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EAB2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58C6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AA68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1255F0E"/>
    <w:multiLevelType w:val="hybridMultilevel"/>
    <w:tmpl w:val="C8FCE0E0"/>
    <w:lvl w:ilvl="0" w:tplc="A6BCF5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1CE8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30EB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E03C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3A75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FCE8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C298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081E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B3668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069724E"/>
    <w:multiLevelType w:val="hybridMultilevel"/>
    <w:tmpl w:val="BE6CBF54"/>
    <w:lvl w:ilvl="0" w:tplc="B53C4F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C6CA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D224B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1B2AA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DE4D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F0BD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E01B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7086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0AB6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tTC1MDI1MgexlHSUglOLizPz80AKLGsBJeHrb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superscript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dzpfs59dtw0s8erptqvz2xef2fvxpd2vrds&quot;&gt;My EndNote Library&lt;record-ids&gt;&lt;item&gt;8&lt;/item&gt;&lt;item&gt;9&lt;/item&gt;&lt;item&gt;10&lt;/item&gt;&lt;item&gt;24&lt;/item&gt;&lt;item&gt;34&lt;/item&gt;&lt;item&gt;40&lt;/item&gt;&lt;item&gt;41&lt;/item&gt;&lt;item&gt;42&lt;/item&gt;&lt;item&gt;43&lt;/item&gt;&lt;item&gt;44&lt;/item&gt;&lt;/record-ids&gt;&lt;/item&gt;&lt;/Libraries&gt;"/>
  </w:docVars>
  <w:rsids>
    <w:rsidRoot w:val="002C3A43"/>
    <w:rsid w:val="00000DDF"/>
    <w:rsid w:val="00003DE2"/>
    <w:rsid w:val="000043D6"/>
    <w:rsid w:val="00007D68"/>
    <w:rsid w:val="0001001F"/>
    <w:rsid w:val="0001030D"/>
    <w:rsid w:val="000118FF"/>
    <w:rsid w:val="00011C4C"/>
    <w:rsid w:val="00012D97"/>
    <w:rsid w:val="00013C24"/>
    <w:rsid w:val="000209DD"/>
    <w:rsid w:val="000226B1"/>
    <w:rsid w:val="00022CC0"/>
    <w:rsid w:val="00023228"/>
    <w:rsid w:val="00024E7E"/>
    <w:rsid w:val="000257D0"/>
    <w:rsid w:val="000257D7"/>
    <w:rsid w:val="00026544"/>
    <w:rsid w:val="00027265"/>
    <w:rsid w:val="000309CB"/>
    <w:rsid w:val="00031822"/>
    <w:rsid w:val="0003384F"/>
    <w:rsid w:val="00034A61"/>
    <w:rsid w:val="00034C06"/>
    <w:rsid w:val="00042E1D"/>
    <w:rsid w:val="00044540"/>
    <w:rsid w:val="000456FD"/>
    <w:rsid w:val="000472B3"/>
    <w:rsid w:val="000472EC"/>
    <w:rsid w:val="00050F28"/>
    <w:rsid w:val="00051F8B"/>
    <w:rsid w:val="00052386"/>
    <w:rsid w:val="00056F37"/>
    <w:rsid w:val="00061536"/>
    <w:rsid w:val="00070EF6"/>
    <w:rsid w:val="00072C4E"/>
    <w:rsid w:val="00073260"/>
    <w:rsid w:val="000736D6"/>
    <w:rsid w:val="00073F39"/>
    <w:rsid w:val="000758F0"/>
    <w:rsid w:val="00076948"/>
    <w:rsid w:val="00076EB4"/>
    <w:rsid w:val="000805C7"/>
    <w:rsid w:val="00083857"/>
    <w:rsid w:val="00085A01"/>
    <w:rsid w:val="00090AF2"/>
    <w:rsid w:val="000A0EC6"/>
    <w:rsid w:val="000A1BC4"/>
    <w:rsid w:val="000A1DE5"/>
    <w:rsid w:val="000A1ED6"/>
    <w:rsid w:val="000A290E"/>
    <w:rsid w:val="000A43A2"/>
    <w:rsid w:val="000A5F9B"/>
    <w:rsid w:val="000A78F4"/>
    <w:rsid w:val="000B2D75"/>
    <w:rsid w:val="000B3307"/>
    <w:rsid w:val="000B4A70"/>
    <w:rsid w:val="000B64CC"/>
    <w:rsid w:val="000C005D"/>
    <w:rsid w:val="000C37A8"/>
    <w:rsid w:val="000C43FD"/>
    <w:rsid w:val="000C47E2"/>
    <w:rsid w:val="000C494D"/>
    <w:rsid w:val="000C5235"/>
    <w:rsid w:val="000C6DF1"/>
    <w:rsid w:val="000C6E4D"/>
    <w:rsid w:val="000D06EA"/>
    <w:rsid w:val="000D13D3"/>
    <w:rsid w:val="000D3D4B"/>
    <w:rsid w:val="000D4543"/>
    <w:rsid w:val="000D4E15"/>
    <w:rsid w:val="000D6F9F"/>
    <w:rsid w:val="000D7C1B"/>
    <w:rsid w:val="000E1472"/>
    <w:rsid w:val="000E3C27"/>
    <w:rsid w:val="000E4843"/>
    <w:rsid w:val="000E5EC2"/>
    <w:rsid w:val="000E6FCC"/>
    <w:rsid w:val="000F0895"/>
    <w:rsid w:val="000F33C9"/>
    <w:rsid w:val="000F3A5E"/>
    <w:rsid w:val="000F47ED"/>
    <w:rsid w:val="000F5C03"/>
    <w:rsid w:val="000F6AC0"/>
    <w:rsid w:val="000F6E52"/>
    <w:rsid w:val="000F706B"/>
    <w:rsid w:val="000F70BE"/>
    <w:rsid w:val="00101DB5"/>
    <w:rsid w:val="00102A7A"/>
    <w:rsid w:val="00103531"/>
    <w:rsid w:val="00104E5B"/>
    <w:rsid w:val="001051B1"/>
    <w:rsid w:val="00105D4E"/>
    <w:rsid w:val="00106EDA"/>
    <w:rsid w:val="00107C67"/>
    <w:rsid w:val="00107F30"/>
    <w:rsid w:val="00110324"/>
    <w:rsid w:val="00117BCA"/>
    <w:rsid w:val="00120A72"/>
    <w:rsid w:val="00123800"/>
    <w:rsid w:val="001254F6"/>
    <w:rsid w:val="00125B6D"/>
    <w:rsid w:val="0012706A"/>
    <w:rsid w:val="00127AF7"/>
    <w:rsid w:val="0013159A"/>
    <w:rsid w:val="00134066"/>
    <w:rsid w:val="00134768"/>
    <w:rsid w:val="00137ED2"/>
    <w:rsid w:val="00141217"/>
    <w:rsid w:val="00143955"/>
    <w:rsid w:val="00143993"/>
    <w:rsid w:val="00146675"/>
    <w:rsid w:val="00147E8C"/>
    <w:rsid w:val="00156770"/>
    <w:rsid w:val="00157222"/>
    <w:rsid w:val="0015732F"/>
    <w:rsid w:val="00157677"/>
    <w:rsid w:val="00160F95"/>
    <w:rsid w:val="00161346"/>
    <w:rsid w:val="00162785"/>
    <w:rsid w:val="00163CD0"/>
    <w:rsid w:val="00164C66"/>
    <w:rsid w:val="00166B2E"/>
    <w:rsid w:val="00170010"/>
    <w:rsid w:val="0017155E"/>
    <w:rsid w:val="0017164F"/>
    <w:rsid w:val="00171CAA"/>
    <w:rsid w:val="00171E2C"/>
    <w:rsid w:val="0017266F"/>
    <w:rsid w:val="00173DD7"/>
    <w:rsid w:val="00175F17"/>
    <w:rsid w:val="00176058"/>
    <w:rsid w:val="00176EA1"/>
    <w:rsid w:val="00180565"/>
    <w:rsid w:val="00180C48"/>
    <w:rsid w:val="001824AF"/>
    <w:rsid w:val="001834A0"/>
    <w:rsid w:val="00185909"/>
    <w:rsid w:val="00185AEC"/>
    <w:rsid w:val="001918A0"/>
    <w:rsid w:val="001935B0"/>
    <w:rsid w:val="00193BDD"/>
    <w:rsid w:val="00194BF1"/>
    <w:rsid w:val="001A0F55"/>
    <w:rsid w:val="001A324E"/>
    <w:rsid w:val="001A457D"/>
    <w:rsid w:val="001A4670"/>
    <w:rsid w:val="001A5FC6"/>
    <w:rsid w:val="001A70C5"/>
    <w:rsid w:val="001B50EF"/>
    <w:rsid w:val="001B5BFC"/>
    <w:rsid w:val="001B6EC4"/>
    <w:rsid w:val="001B7252"/>
    <w:rsid w:val="001C0EEA"/>
    <w:rsid w:val="001C37D6"/>
    <w:rsid w:val="001C45D3"/>
    <w:rsid w:val="001C4CAF"/>
    <w:rsid w:val="001C65CF"/>
    <w:rsid w:val="001C6DA7"/>
    <w:rsid w:val="001C73AC"/>
    <w:rsid w:val="001C7F2B"/>
    <w:rsid w:val="001D0727"/>
    <w:rsid w:val="001D4496"/>
    <w:rsid w:val="001D5B2D"/>
    <w:rsid w:val="001D7134"/>
    <w:rsid w:val="001D74B5"/>
    <w:rsid w:val="001E1329"/>
    <w:rsid w:val="001E2008"/>
    <w:rsid w:val="001E2779"/>
    <w:rsid w:val="001E44B2"/>
    <w:rsid w:val="001E4CA8"/>
    <w:rsid w:val="001E55AA"/>
    <w:rsid w:val="001E6B54"/>
    <w:rsid w:val="001F0C48"/>
    <w:rsid w:val="001F1ED2"/>
    <w:rsid w:val="001F2EFC"/>
    <w:rsid w:val="001F3BA6"/>
    <w:rsid w:val="001F4C11"/>
    <w:rsid w:val="001F4ED0"/>
    <w:rsid w:val="001F67BE"/>
    <w:rsid w:val="001F6DC3"/>
    <w:rsid w:val="002005AD"/>
    <w:rsid w:val="00201441"/>
    <w:rsid w:val="00201D4D"/>
    <w:rsid w:val="00202219"/>
    <w:rsid w:val="00203225"/>
    <w:rsid w:val="002045F5"/>
    <w:rsid w:val="00206C27"/>
    <w:rsid w:val="00207F13"/>
    <w:rsid w:val="00210ACA"/>
    <w:rsid w:val="0021137B"/>
    <w:rsid w:val="002133F5"/>
    <w:rsid w:val="00213D13"/>
    <w:rsid w:val="00215363"/>
    <w:rsid w:val="00215E08"/>
    <w:rsid w:val="0021749E"/>
    <w:rsid w:val="002207A1"/>
    <w:rsid w:val="00224237"/>
    <w:rsid w:val="0022492F"/>
    <w:rsid w:val="00225A97"/>
    <w:rsid w:val="002262FD"/>
    <w:rsid w:val="00230D4F"/>
    <w:rsid w:val="002317AB"/>
    <w:rsid w:val="00231CC3"/>
    <w:rsid w:val="00232D4C"/>
    <w:rsid w:val="002331AC"/>
    <w:rsid w:val="002358F5"/>
    <w:rsid w:val="0023644B"/>
    <w:rsid w:val="00242A77"/>
    <w:rsid w:val="00245CC4"/>
    <w:rsid w:val="00245D1B"/>
    <w:rsid w:val="0024677B"/>
    <w:rsid w:val="002500B4"/>
    <w:rsid w:val="002522B9"/>
    <w:rsid w:val="00253B0D"/>
    <w:rsid w:val="00254438"/>
    <w:rsid w:val="00254508"/>
    <w:rsid w:val="00255750"/>
    <w:rsid w:val="00255A81"/>
    <w:rsid w:val="00256A66"/>
    <w:rsid w:val="00256C25"/>
    <w:rsid w:val="002573BD"/>
    <w:rsid w:val="0025776E"/>
    <w:rsid w:val="00262333"/>
    <w:rsid w:val="002629FF"/>
    <w:rsid w:val="002643FE"/>
    <w:rsid w:val="002645C4"/>
    <w:rsid w:val="00265D77"/>
    <w:rsid w:val="002660B7"/>
    <w:rsid w:val="002661B9"/>
    <w:rsid w:val="0026631B"/>
    <w:rsid w:val="0027096B"/>
    <w:rsid w:val="00270F1A"/>
    <w:rsid w:val="002716A4"/>
    <w:rsid w:val="00273479"/>
    <w:rsid w:val="00274ADD"/>
    <w:rsid w:val="00276A22"/>
    <w:rsid w:val="00284516"/>
    <w:rsid w:val="0029196E"/>
    <w:rsid w:val="00292D7F"/>
    <w:rsid w:val="00293330"/>
    <w:rsid w:val="00293BDD"/>
    <w:rsid w:val="0029407E"/>
    <w:rsid w:val="002943CC"/>
    <w:rsid w:val="002949DC"/>
    <w:rsid w:val="00295AB5"/>
    <w:rsid w:val="002A1A73"/>
    <w:rsid w:val="002A2607"/>
    <w:rsid w:val="002A3AD4"/>
    <w:rsid w:val="002A5619"/>
    <w:rsid w:val="002B031F"/>
    <w:rsid w:val="002B0647"/>
    <w:rsid w:val="002B1B05"/>
    <w:rsid w:val="002B48B6"/>
    <w:rsid w:val="002B6B0B"/>
    <w:rsid w:val="002C03D2"/>
    <w:rsid w:val="002C1A07"/>
    <w:rsid w:val="002C2274"/>
    <w:rsid w:val="002C2785"/>
    <w:rsid w:val="002C27E4"/>
    <w:rsid w:val="002C34F1"/>
    <w:rsid w:val="002C3854"/>
    <w:rsid w:val="002C3A43"/>
    <w:rsid w:val="002C3F8A"/>
    <w:rsid w:val="002C4D83"/>
    <w:rsid w:val="002C5385"/>
    <w:rsid w:val="002C5C1C"/>
    <w:rsid w:val="002C742A"/>
    <w:rsid w:val="002D0085"/>
    <w:rsid w:val="002D44CF"/>
    <w:rsid w:val="002D55F6"/>
    <w:rsid w:val="002D769E"/>
    <w:rsid w:val="002D7BEA"/>
    <w:rsid w:val="002D7D66"/>
    <w:rsid w:val="002E1AC3"/>
    <w:rsid w:val="002E37EB"/>
    <w:rsid w:val="002E4960"/>
    <w:rsid w:val="002E7308"/>
    <w:rsid w:val="002E7949"/>
    <w:rsid w:val="002E7EBF"/>
    <w:rsid w:val="002F0754"/>
    <w:rsid w:val="002F0A4E"/>
    <w:rsid w:val="002F1362"/>
    <w:rsid w:val="002F2C1D"/>
    <w:rsid w:val="00301AEA"/>
    <w:rsid w:val="00303E3C"/>
    <w:rsid w:val="00304F60"/>
    <w:rsid w:val="00305652"/>
    <w:rsid w:val="003112B4"/>
    <w:rsid w:val="00315C07"/>
    <w:rsid w:val="00316BCA"/>
    <w:rsid w:val="00316C42"/>
    <w:rsid w:val="003177BE"/>
    <w:rsid w:val="0031780D"/>
    <w:rsid w:val="00320F9B"/>
    <w:rsid w:val="00322B95"/>
    <w:rsid w:val="00323FBB"/>
    <w:rsid w:val="003245FC"/>
    <w:rsid w:val="00325847"/>
    <w:rsid w:val="00326EFE"/>
    <w:rsid w:val="00326F41"/>
    <w:rsid w:val="00330F1E"/>
    <w:rsid w:val="00332DFE"/>
    <w:rsid w:val="0033602E"/>
    <w:rsid w:val="00336A31"/>
    <w:rsid w:val="00337037"/>
    <w:rsid w:val="003407E6"/>
    <w:rsid w:val="003415EA"/>
    <w:rsid w:val="00341EFF"/>
    <w:rsid w:val="00344CE2"/>
    <w:rsid w:val="0034591D"/>
    <w:rsid w:val="00345CAB"/>
    <w:rsid w:val="00346AE5"/>
    <w:rsid w:val="00346FA6"/>
    <w:rsid w:val="0034771A"/>
    <w:rsid w:val="00351074"/>
    <w:rsid w:val="003556B2"/>
    <w:rsid w:val="00363C6B"/>
    <w:rsid w:val="00363DE9"/>
    <w:rsid w:val="00365724"/>
    <w:rsid w:val="00366414"/>
    <w:rsid w:val="003722F3"/>
    <w:rsid w:val="00372438"/>
    <w:rsid w:val="00372729"/>
    <w:rsid w:val="003758C0"/>
    <w:rsid w:val="00380138"/>
    <w:rsid w:val="00380862"/>
    <w:rsid w:val="00381DAD"/>
    <w:rsid w:val="0038386B"/>
    <w:rsid w:val="00384C53"/>
    <w:rsid w:val="00385374"/>
    <w:rsid w:val="003901BB"/>
    <w:rsid w:val="00392576"/>
    <w:rsid w:val="00393465"/>
    <w:rsid w:val="00395937"/>
    <w:rsid w:val="003B06BE"/>
    <w:rsid w:val="003B0925"/>
    <w:rsid w:val="003B1A9D"/>
    <w:rsid w:val="003B3051"/>
    <w:rsid w:val="003B5D73"/>
    <w:rsid w:val="003B79D0"/>
    <w:rsid w:val="003B7B2D"/>
    <w:rsid w:val="003C10A8"/>
    <w:rsid w:val="003C2C5D"/>
    <w:rsid w:val="003C2CE2"/>
    <w:rsid w:val="003C3CF3"/>
    <w:rsid w:val="003C41D4"/>
    <w:rsid w:val="003C45BA"/>
    <w:rsid w:val="003C4AAE"/>
    <w:rsid w:val="003C573A"/>
    <w:rsid w:val="003C6E1A"/>
    <w:rsid w:val="003D52CB"/>
    <w:rsid w:val="003D587F"/>
    <w:rsid w:val="003D5FC2"/>
    <w:rsid w:val="003D7910"/>
    <w:rsid w:val="003D7D54"/>
    <w:rsid w:val="003E01C8"/>
    <w:rsid w:val="003E1454"/>
    <w:rsid w:val="003E1860"/>
    <w:rsid w:val="003E2178"/>
    <w:rsid w:val="003E2E7F"/>
    <w:rsid w:val="003E44E7"/>
    <w:rsid w:val="003E6578"/>
    <w:rsid w:val="003E7FD8"/>
    <w:rsid w:val="003F1793"/>
    <w:rsid w:val="003F190D"/>
    <w:rsid w:val="003F2C3A"/>
    <w:rsid w:val="003F4F54"/>
    <w:rsid w:val="003F508B"/>
    <w:rsid w:val="003F5251"/>
    <w:rsid w:val="003F563F"/>
    <w:rsid w:val="003F575C"/>
    <w:rsid w:val="003F6D49"/>
    <w:rsid w:val="00400631"/>
    <w:rsid w:val="004031CC"/>
    <w:rsid w:val="0040425A"/>
    <w:rsid w:val="00404E3E"/>
    <w:rsid w:val="004059B0"/>
    <w:rsid w:val="00406079"/>
    <w:rsid w:val="00406761"/>
    <w:rsid w:val="00407F60"/>
    <w:rsid w:val="00413157"/>
    <w:rsid w:val="00414A84"/>
    <w:rsid w:val="00414C3C"/>
    <w:rsid w:val="0041660E"/>
    <w:rsid w:val="00420342"/>
    <w:rsid w:val="00420A70"/>
    <w:rsid w:val="00421811"/>
    <w:rsid w:val="00422831"/>
    <w:rsid w:val="004270DC"/>
    <w:rsid w:val="004271C0"/>
    <w:rsid w:val="00427417"/>
    <w:rsid w:val="00432BEC"/>
    <w:rsid w:val="004341BE"/>
    <w:rsid w:val="00436B07"/>
    <w:rsid w:val="00440DEB"/>
    <w:rsid w:val="00441AD3"/>
    <w:rsid w:val="00441EAB"/>
    <w:rsid w:val="004449C4"/>
    <w:rsid w:val="00445BA2"/>
    <w:rsid w:val="00446699"/>
    <w:rsid w:val="00450A7D"/>
    <w:rsid w:val="00450F4B"/>
    <w:rsid w:val="004532CF"/>
    <w:rsid w:val="00453B3B"/>
    <w:rsid w:val="004543E2"/>
    <w:rsid w:val="00454551"/>
    <w:rsid w:val="004550A7"/>
    <w:rsid w:val="004567FA"/>
    <w:rsid w:val="00456A2B"/>
    <w:rsid w:val="00456FE2"/>
    <w:rsid w:val="004571DA"/>
    <w:rsid w:val="004611E0"/>
    <w:rsid w:val="00461288"/>
    <w:rsid w:val="00461D79"/>
    <w:rsid w:val="004627D7"/>
    <w:rsid w:val="00464B58"/>
    <w:rsid w:val="00466E38"/>
    <w:rsid w:val="0047024B"/>
    <w:rsid w:val="00471D2A"/>
    <w:rsid w:val="004733D1"/>
    <w:rsid w:val="00473724"/>
    <w:rsid w:val="00473980"/>
    <w:rsid w:val="004766D5"/>
    <w:rsid w:val="00483AEB"/>
    <w:rsid w:val="004842D2"/>
    <w:rsid w:val="00486773"/>
    <w:rsid w:val="004937F2"/>
    <w:rsid w:val="004958B4"/>
    <w:rsid w:val="004962DA"/>
    <w:rsid w:val="00496C95"/>
    <w:rsid w:val="00497745"/>
    <w:rsid w:val="004A0E89"/>
    <w:rsid w:val="004A3A64"/>
    <w:rsid w:val="004A3B6C"/>
    <w:rsid w:val="004A50F7"/>
    <w:rsid w:val="004B16B2"/>
    <w:rsid w:val="004B746E"/>
    <w:rsid w:val="004B7DA1"/>
    <w:rsid w:val="004C21C9"/>
    <w:rsid w:val="004C3839"/>
    <w:rsid w:val="004D07A0"/>
    <w:rsid w:val="004D0FD2"/>
    <w:rsid w:val="004D3823"/>
    <w:rsid w:val="004D3FBB"/>
    <w:rsid w:val="004D5A43"/>
    <w:rsid w:val="004E0BB3"/>
    <w:rsid w:val="004E0DE0"/>
    <w:rsid w:val="004E1C36"/>
    <w:rsid w:val="004E200E"/>
    <w:rsid w:val="004E2913"/>
    <w:rsid w:val="004E31C8"/>
    <w:rsid w:val="004E56FE"/>
    <w:rsid w:val="004E5AF5"/>
    <w:rsid w:val="004F0E05"/>
    <w:rsid w:val="004F16EC"/>
    <w:rsid w:val="004F2206"/>
    <w:rsid w:val="004F2D20"/>
    <w:rsid w:val="004F34FE"/>
    <w:rsid w:val="004F3562"/>
    <w:rsid w:val="004F37DC"/>
    <w:rsid w:val="00501A23"/>
    <w:rsid w:val="00504229"/>
    <w:rsid w:val="00504859"/>
    <w:rsid w:val="005065C6"/>
    <w:rsid w:val="00514024"/>
    <w:rsid w:val="005142B8"/>
    <w:rsid w:val="00514B35"/>
    <w:rsid w:val="00514D35"/>
    <w:rsid w:val="005215FE"/>
    <w:rsid w:val="00521C96"/>
    <w:rsid w:val="00522102"/>
    <w:rsid w:val="0052310D"/>
    <w:rsid w:val="00523412"/>
    <w:rsid w:val="00523684"/>
    <w:rsid w:val="005246ED"/>
    <w:rsid w:val="0052661B"/>
    <w:rsid w:val="0052683D"/>
    <w:rsid w:val="00527EC9"/>
    <w:rsid w:val="00530BB2"/>
    <w:rsid w:val="00530CB0"/>
    <w:rsid w:val="0053232A"/>
    <w:rsid w:val="00534750"/>
    <w:rsid w:val="005353CC"/>
    <w:rsid w:val="00536C64"/>
    <w:rsid w:val="005372C8"/>
    <w:rsid w:val="00537F04"/>
    <w:rsid w:val="00540644"/>
    <w:rsid w:val="00541A57"/>
    <w:rsid w:val="00541B8A"/>
    <w:rsid w:val="00544C91"/>
    <w:rsid w:val="005479C4"/>
    <w:rsid w:val="005509FF"/>
    <w:rsid w:val="00554491"/>
    <w:rsid w:val="005577D5"/>
    <w:rsid w:val="00560DB6"/>
    <w:rsid w:val="005633BE"/>
    <w:rsid w:val="005658B3"/>
    <w:rsid w:val="00565A23"/>
    <w:rsid w:val="00567977"/>
    <w:rsid w:val="00567A6F"/>
    <w:rsid w:val="0057009C"/>
    <w:rsid w:val="00573C8A"/>
    <w:rsid w:val="00575535"/>
    <w:rsid w:val="00580D08"/>
    <w:rsid w:val="00581D58"/>
    <w:rsid w:val="005820BF"/>
    <w:rsid w:val="00583695"/>
    <w:rsid w:val="00587705"/>
    <w:rsid w:val="005910EF"/>
    <w:rsid w:val="005928FC"/>
    <w:rsid w:val="00593DAD"/>
    <w:rsid w:val="005948C9"/>
    <w:rsid w:val="005958F1"/>
    <w:rsid w:val="005A2653"/>
    <w:rsid w:val="005A391E"/>
    <w:rsid w:val="005A53CE"/>
    <w:rsid w:val="005A7198"/>
    <w:rsid w:val="005A79B4"/>
    <w:rsid w:val="005B0005"/>
    <w:rsid w:val="005B0116"/>
    <w:rsid w:val="005B0158"/>
    <w:rsid w:val="005B04E6"/>
    <w:rsid w:val="005B5A4C"/>
    <w:rsid w:val="005B5A86"/>
    <w:rsid w:val="005B5C1E"/>
    <w:rsid w:val="005B7834"/>
    <w:rsid w:val="005C0E42"/>
    <w:rsid w:val="005C2B2A"/>
    <w:rsid w:val="005C3634"/>
    <w:rsid w:val="005C3C9F"/>
    <w:rsid w:val="005C432C"/>
    <w:rsid w:val="005C4C7C"/>
    <w:rsid w:val="005C5E06"/>
    <w:rsid w:val="005C6C37"/>
    <w:rsid w:val="005C6E41"/>
    <w:rsid w:val="005C7112"/>
    <w:rsid w:val="005D0508"/>
    <w:rsid w:val="005D0B99"/>
    <w:rsid w:val="005D1E56"/>
    <w:rsid w:val="005D4A54"/>
    <w:rsid w:val="005D5303"/>
    <w:rsid w:val="005E2538"/>
    <w:rsid w:val="005E3784"/>
    <w:rsid w:val="005E44C7"/>
    <w:rsid w:val="005E5A03"/>
    <w:rsid w:val="005E5B98"/>
    <w:rsid w:val="005F00E8"/>
    <w:rsid w:val="005F3171"/>
    <w:rsid w:val="005F5B9B"/>
    <w:rsid w:val="005F7476"/>
    <w:rsid w:val="00600CFF"/>
    <w:rsid w:val="00600F85"/>
    <w:rsid w:val="00602BB8"/>
    <w:rsid w:val="00603E70"/>
    <w:rsid w:val="006045D7"/>
    <w:rsid w:val="006059BD"/>
    <w:rsid w:val="0060630B"/>
    <w:rsid w:val="00607EA1"/>
    <w:rsid w:val="00610D25"/>
    <w:rsid w:val="00614136"/>
    <w:rsid w:val="00614803"/>
    <w:rsid w:val="006164E9"/>
    <w:rsid w:val="00616DC8"/>
    <w:rsid w:val="0061757C"/>
    <w:rsid w:val="00617A42"/>
    <w:rsid w:val="00620045"/>
    <w:rsid w:val="006202C1"/>
    <w:rsid w:val="006209B3"/>
    <w:rsid w:val="00624363"/>
    <w:rsid w:val="0062570B"/>
    <w:rsid w:val="00625A80"/>
    <w:rsid w:val="00625EF1"/>
    <w:rsid w:val="00626AFD"/>
    <w:rsid w:val="00627B99"/>
    <w:rsid w:val="00630A16"/>
    <w:rsid w:val="006318BB"/>
    <w:rsid w:val="00631D99"/>
    <w:rsid w:val="00636DB5"/>
    <w:rsid w:val="00637A42"/>
    <w:rsid w:val="006427ED"/>
    <w:rsid w:val="006427F2"/>
    <w:rsid w:val="00642C9A"/>
    <w:rsid w:val="006433C3"/>
    <w:rsid w:val="00646C74"/>
    <w:rsid w:val="00647B2F"/>
    <w:rsid w:val="00647CA0"/>
    <w:rsid w:val="006534B7"/>
    <w:rsid w:val="00653ECA"/>
    <w:rsid w:val="00654AA8"/>
    <w:rsid w:val="006616DF"/>
    <w:rsid w:val="006618B5"/>
    <w:rsid w:val="0066593B"/>
    <w:rsid w:val="00666AA5"/>
    <w:rsid w:val="00673C0C"/>
    <w:rsid w:val="0067769C"/>
    <w:rsid w:val="00680001"/>
    <w:rsid w:val="00681412"/>
    <w:rsid w:val="00682920"/>
    <w:rsid w:val="00683742"/>
    <w:rsid w:val="00685AE7"/>
    <w:rsid w:val="00685C1B"/>
    <w:rsid w:val="00686314"/>
    <w:rsid w:val="00690472"/>
    <w:rsid w:val="00690B46"/>
    <w:rsid w:val="00690D3B"/>
    <w:rsid w:val="006938AB"/>
    <w:rsid w:val="006A0B7F"/>
    <w:rsid w:val="006A2620"/>
    <w:rsid w:val="006A60FF"/>
    <w:rsid w:val="006A669E"/>
    <w:rsid w:val="006A700F"/>
    <w:rsid w:val="006B0914"/>
    <w:rsid w:val="006B176D"/>
    <w:rsid w:val="006B2E42"/>
    <w:rsid w:val="006B4A3E"/>
    <w:rsid w:val="006B515A"/>
    <w:rsid w:val="006B5810"/>
    <w:rsid w:val="006B5F58"/>
    <w:rsid w:val="006C0190"/>
    <w:rsid w:val="006C097E"/>
    <w:rsid w:val="006C61D8"/>
    <w:rsid w:val="006C64C2"/>
    <w:rsid w:val="006D2DBA"/>
    <w:rsid w:val="006D3309"/>
    <w:rsid w:val="006D3C90"/>
    <w:rsid w:val="006D4B19"/>
    <w:rsid w:val="006D4F4C"/>
    <w:rsid w:val="006D56CB"/>
    <w:rsid w:val="006D7481"/>
    <w:rsid w:val="006D75B6"/>
    <w:rsid w:val="006E0997"/>
    <w:rsid w:val="006E10B1"/>
    <w:rsid w:val="006E1F0E"/>
    <w:rsid w:val="006E24A0"/>
    <w:rsid w:val="006E2607"/>
    <w:rsid w:val="006E37EF"/>
    <w:rsid w:val="006E451F"/>
    <w:rsid w:val="006E477E"/>
    <w:rsid w:val="006E5218"/>
    <w:rsid w:val="006E5E23"/>
    <w:rsid w:val="006F6CF6"/>
    <w:rsid w:val="006F77BB"/>
    <w:rsid w:val="006F7913"/>
    <w:rsid w:val="0070066F"/>
    <w:rsid w:val="00700A23"/>
    <w:rsid w:val="00704A9A"/>
    <w:rsid w:val="007060AC"/>
    <w:rsid w:val="007113A2"/>
    <w:rsid w:val="00713CC8"/>
    <w:rsid w:val="0071594E"/>
    <w:rsid w:val="0071773F"/>
    <w:rsid w:val="007201DF"/>
    <w:rsid w:val="00721074"/>
    <w:rsid w:val="007217E8"/>
    <w:rsid w:val="00721B91"/>
    <w:rsid w:val="0072484B"/>
    <w:rsid w:val="00725F78"/>
    <w:rsid w:val="00726559"/>
    <w:rsid w:val="00727591"/>
    <w:rsid w:val="00730DA5"/>
    <w:rsid w:val="007327D9"/>
    <w:rsid w:val="00732A12"/>
    <w:rsid w:val="00733A2E"/>
    <w:rsid w:val="00733EB9"/>
    <w:rsid w:val="00733F85"/>
    <w:rsid w:val="0073494A"/>
    <w:rsid w:val="0073612E"/>
    <w:rsid w:val="00736681"/>
    <w:rsid w:val="0073668F"/>
    <w:rsid w:val="007424BA"/>
    <w:rsid w:val="0074344E"/>
    <w:rsid w:val="00745164"/>
    <w:rsid w:val="007462B6"/>
    <w:rsid w:val="00746A10"/>
    <w:rsid w:val="007475F9"/>
    <w:rsid w:val="00751DE2"/>
    <w:rsid w:val="007530B0"/>
    <w:rsid w:val="00754565"/>
    <w:rsid w:val="0075497D"/>
    <w:rsid w:val="00757A87"/>
    <w:rsid w:val="00761BB6"/>
    <w:rsid w:val="00761C1F"/>
    <w:rsid w:val="007623B0"/>
    <w:rsid w:val="007623B3"/>
    <w:rsid w:val="00763082"/>
    <w:rsid w:val="00764305"/>
    <w:rsid w:val="00765996"/>
    <w:rsid w:val="007708E6"/>
    <w:rsid w:val="00771394"/>
    <w:rsid w:val="0077535D"/>
    <w:rsid w:val="00776240"/>
    <w:rsid w:val="007819FB"/>
    <w:rsid w:val="007822D5"/>
    <w:rsid w:val="00782C91"/>
    <w:rsid w:val="0078373E"/>
    <w:rsid w:val="00785313"/>
    <w:rsid w:val="00785B8A"/>
    <w:rsid w:val="007866F6"/>
    <w:rsid w:val="00786971"/>
    <w:rsid w:val="00786F3D"/>
    <w:rsid w:val="0078771D"/>
    <w:rsid w:val="00787742"/>
    <w:rsid w:val="0079206C"/>
    <w:rsid w:val="007944A7"/>
    <w:rsid w:val="00794A0C"/>
    <w:rsid w:val="007952A9"/>
    <w:rsid w:val="007963BF"/>
    <w:rsid w:val="00796635"/>
    <w:rsid w:val="007A1060"/>
    <w:rsid w:val="007A365A"/>
    <w:rsid w:val="007A5E4C"/>
    <w:rsid w:val="007A6ACF"/>
    <w:rsid w:val="007A7623"/>
    <w:rsid w:val="007B2276"/>
    <w:rsid w:val="007B2A07"/>
    <w:rsid w:val="007B2CFF"/>
    <w:rsid w:val="007B48BC"/>
    <w:rsid w:val="007B4A7D"/>
    <w:rsid w:val="007B5C8F"/>
    <w:rsid w:val="007B5DF7"/>
    <w:rsid w:val="007B63E5"/>
    <w:rsid w:val="007B7A47"/>
    <w:rsid w:val="007C021D"/>
    <w:rsid w:val="007C0A63"/>
    <w:rsid w:val="007C0EA8"/>
    <w:rsid w:val="007C2904"/>
    <w:rsid w:val="007C4C93"/>
    <w:rsid w:val="007C5893"/>
    <w:rsid w:val="007C6301"/>
    <w:rsid w:val="007D0004"/>
    <w:rsid w:val="007D0367"/>
    <w:rsid w:val="007D0398"/>
    <w:rsid w:val="007D063C"/>
    <w:rsid w:val="007D08D7"/>
    <w:rsid w:val="007D2FBF"/>
    <w:rsid w:val="007D391E"/>
    <w:rsid w:val="007D44FB"/>
    <w:rsid w:val="007D581A"/>
    <w:rsid w:val="007D61BC"/>
    <w:rsid w:val="007D6ECE"/>
    <w:rsid w:val="007E31C8"/>
    <w:rsid w:val="007E566D"/>
    <w:rsid w:val="007E7059"/>
    <w:rsid w:val="007E7BA9"/>
    <w:rsid w:val="007E7D78"/>
    <w:rsid w:val="007F167A"/>
    <w:rsid w:val="007F2D80"/>
    <w:rsid w:val="007F3224"/>
    <w:rsid w:val="007F4737"/>
    <w:rsid w:val="007F4E73"/>
    <w:rsid w:val="007F6A91"/>
    <w:rsid w:val="008004F7"/>
    <w:rsid w:val="00800A20"/>
    <w:rsid w:val="008013DF"/>
    <w:rsid w:val="00804BF7"/>
    <w:rsid w:val="00805908"/>
    <w:rsid w:val="008107DC"/>
    <w:rsid w:val="00811896"/>
    <w:rsid w:val="00813373"/>
    <w:rsid w:val="008133A5"/>
    <w:rsid w:val="008145D2"/>
    <w:rsid w:val="00815BFB"/>
    <w:rsid w:val="008162E5"/>
    <w:rsid w:val="008234D9"/>
    <w:rsid w:val="008253EC"/>
    <w:rsid w:val="00826215"/>
    <w:rsid w:val="00826C39"/>
    <w:rsid w:val="00827977"/>
    <w:rsid w:val="00832716"/>
    <w:rsid w:val="008332BE"/>
    <w:rsid w:val="0083333F"/>
    <w:rsid w:val="00833C86"/>
    <w:rsid w:val="0083443B"/>
    <w:rsid w:val="008357C4"/>
    <w:rsid w:val="0083666D"/>
    <w:rsid w:val="008369DD"/>
    <w:rsid w:val="00837177"/>
    <w:rsid w:val="0084058B"/>
    <w:rsid w:val="0084080A"/>
    <w:rsid w:val="00843BC4"/>
    <w:rsid w:val="008454E4"/>
    <w:rsid w:val="008478A8"/>
    <w:rsid w:val="00850B32"/>
    <w:rsid w:val="00850BA3"/>
    <w:rsid w:val="00852997"/>
    <w:rsid w:val="008543E1"/>
    <w:rsid w:val="00854CEE"/>
    <w:rsid w:val="00854D7E"/>
    <w:rsid w:val="008556E6"/>
    <w:rsid w:val="008574D2"/>
    <w:rsid w:val="00857A05"/>
    <w:rsid w:val="00860806"/>
    <w:rsid w:val="0086201C"/>
    <w:rsid w:val="00862536"/>
    <w:rsid w:val="00863210"/>
    <w:rsid w:val="00867A43"/>
    <w:rsid w:val="00867B0C"/>
    <w:rsid w:val="00871A7B"/>
    <w:rsid w:val="008732A6"/>
    <w:rsid w:val="00875616"/>
    <w:rsid w:val="00875D26"/>
    <w:rsid w:val="00880678"/>
    <w:rsid w:val="0088097F"/>
    <w:rsid w:val="00880C72"/>
    <w:rsid w:val="008820CE"/>
    <w:rsid w:val="00882837"/>
    <w:rsid w:val="008835A3"/>
    <w:rsid w:val="00883A4D"/>
    <w:rsid w:val="00885782"/>
    <w:rsid w:val="00885D95"/>
    <w:rsid w:val="00887349"/>
    <w:rsid w:val="0089008A"/>
    <w:rsid w:val="008900AB"/>
    <w:rsid w:val="00890194"/>
    <w:rsid w:val="00891F5F"/>
    <w:rsid w:val="008936AE"/>
    <w:rsid w:val="008970B3"/>
    <w:rsid w:val="00897D0C"/>
    <w:rsid w:val="00897D13"/>
    <w:rsid w:val="00897EFB"/>
    <w:rsid w:val="008A4C68"/>
    <w:rsid w:val="008A5A72"/>
    <w:rsid w:val="008A6433"/>
    <w:rsid w:val="008B3CF4"/>
    <w:rsid w:val="008B4140"/>
    <w:rsid w:val="008B4C10"/>
    <w:rsid w:val="008B4C54"/>
    <w:rsid w:val="008B6C50"/>
    <w:rsid w:val="008B708C"/>
    <w:rsid w:val="008C08D1"/>
    <w:rsid w:val="008C098A"/>
    <w:rsid w:val="008C0A97"/>
    <w:rsid w:val="008C1FA2"/>
    <w:rsid w:val="008C2986"/>
    <w:rsid w:val="008C3D77"/>
    <w:rsid w:val="008C4611"/>
    <w:rsid w:val="008C69AC"/>
    <w:rsid w:val="008C78CB"/>
    <w:rsid w:val="008C7D1B"/>
    <w:rsid w:val="008D028A"/>
    <w:rsid w:val="008D1009"/>
    <w:rsid w:val="008D17D3"/>
    <w:rsid w:val="008D1967"/>
    <w:rsid w:val="008D3064"/>
    <w:rsid w:val="008D7F9D"/>
    <w:rsid w:val="008E014F"/>
    <w:rsid w:val="008E02FC"/>
    <w:rsid w:val="008E085E"/>
    <w:rsid w:val="008E0BF4"/>
    <w:rsid w:val="008E22F9"/>
    <w:rsid w:val="008E5A3A"/>
    <w:rsid w:val="008E5A9F"/>
    <w:rsid w:val="008E5CB6"/>
    <w:rsid w:val="008E60D9"/>
    <w:rsid w:val="008F227F"/>
    <w:rsid w:val="008F6881"/>
    <w:rsid w:val="009004AE"/>
    <w:rsid w:val="0090110C"/>
    <w:rsid w:val="00902F6B"/>
    <w:rsid w:val="0090579B"/>
    <w:rsid w:val="0090765B"/>
    <w:rsid w:val="00910488"/>
    <w:rsid w:val="00911DDF"/>
    <w:rsid w:val="0091315F"/>
    <w:rsid w:val="00913E6A"/>
    <w:rsid w:val="0091659E"/>
    <w:rsid w:val="00917C6A"/>
    <w:rsid w:val="00922BC8"/>
    <w:rsid w:val="00924098"/>
    <w:rsid w:val="00925EDD"/>
    <w:rsid w:val="00932483"/>
    <w:rsid w:val="0093357B"/>
    <w:rsid w:val="00934220"/>
    <w:rsid w:val="00935A45"/>
    <w:rsid w:val="00936F4F"/>
    <w:rsid w:val="0094136D"/>
    <w:rsid w:val="00941514"/>
    <w:rsid w:val="009415E9"/>
    <w:rsid w:val="00945BBE"/>
    <w:rsid w:val="00946AC5"/>
    <w:rsid w:val="00946B89"/>
    <w:rsid w:val="00950A39"/>
    <w:rsid w:val="00950B64"/>
    <w:rsid w:val="009564FC"/>
    <w:rsid w:val="0095782C"/>
    <w:rsid w:val="00960337"/>
    <w:rsid w:val="00960F74"/>
    <w:rsid w:val="00963475"/>
    <w:rsid w:val="00963D0D"/>
    <w:rsid w:val="00964A04"/>
    <w:rsid w:val="009654A5"/>
    <w:rsid w:val="009659BA"/>
    <w:rsid w:val="00970943"/>
    <w:rsid w:val="009722F5"/>
    <w:rsid w:val="00973147"/>
    <w:rsid w:val="009731CD"/>
    <w:rsid w:val="009736FA"/>
    <w:rsid w:val="009742A8"/>
    <w:rsid w:val="009777DC"/>
    <w:rsid w:val="00980CB0"/>
    <w:rsid w:val="0098199D"/>
    <w:rsid w:val="00981B5F"/>
    <w:rsid w:val="009830F5"/>
    <w:rsid w:val="00983167"/>
    <w:rsid w:val="00986EC5"/>
    <w:rsid w:val="009877D2"/>
    <w:rsid w:val="00990C6A"/>
    <w:rsid w:val="0099149D"/>
    <w:rsid w:val="0099369C"/>
    <w:rsid w:val="00994471"/>
    <w:rsid w:val="0099524E"/>
    <w:rsid w:val="009953E5"/>
    <w:rsid w:val="009967B9"/>
    <w:rsid w:val="00997FAE"/>
    <w:rsid w:val="009A054E"/>
    <w:rsid w:val="009A2029"/>
    <w:rsid w:val="009A38D0"/>
    <w:rsid w:val="009A4AB3"/>
    <w:rsid w:val="009A668F"/>
    <w:rsid w:val="009B249C"/>
    <w:rsid w:val="009B34EB"/>
    <w:rsid w:val="009B3F1D"/>
    <w:rsid w:val="009B582F"/>
    <w:rsid w:val="009B7A39"/>
    <w:rsid w:val="009C2035"/>
    <w:rsid w:val="009C2467"/>
    <w:rsid w:val="009C26BD"/>
    <w:rsid w:val="009C2903"/>
    <w:rsid w:val="009C2B51"/>
    <w:rsid w:val="009C37E3"/>
    <w:rsid w:val="009C5CC7"/>
    <w:rsid w:val="009D0346"/>
    <w:rsid w:val="009D34FA"/>
    <w:rsid w:val="009D3DA1"/>
    <w:rsid w:val="009D3E49"/>
    <w:rsid w:val="009D55AD"/>
    <w:rsid w:val="009D5950"/>
    <w:rsid w:val="009D65F8"/>
    <w:rsid w:val="009E0534"/>
    <w:rsid w:val="009E13AE"/>
    <w:rsid w:val="009E1A54"/>
    <w:rsid w:val="009E1E6E"/>
    <w:rsid w:val="009E1F3F"/>
    <w:rsid w:val="009E34B2"/>
    <w:rsid w:val="009E42A4"/>
    <w:rsid w:val="009E4E9B"/>
    <w:rsid w:val="009E570D"/>
    <w:rsid w:val="009E5BC3"/>
    <w:rsid w:val="009E6F4F"/>
    <w:rsid w:val="009F026A"/>
    <w:rsid w:val="009F0AAD"/>
    <w:rsid w:val="009F0F02"/>
    <w:rsid w:val="009F1031"/>
    <w:rsid w:val="009F2AA5"/>
    <w:rsid w:val="009F304B"/>
    <w:rsid w:val="009F3D1D"/>
    <w:rsid w:val="009F46BF"/>
    <w:rsid w:val="00A003A1"/>
    <w:rsid w:val="00A011F3"/>
    <w:rsid w:val="00A03096"/>
    <w:rsid w:val="00A03FC5"/>
    <w:rsid w:val="00A04F21"/>
    <w:rsid w:val="00A0714A"/>
    <w:rsid w:val="00A07826"/>
    <w:rsid w:val="00A07B9D"/>
    <w:rsid w:val="00A1007C"/>
    <w:rsid w:val="00A10AC1"/>
    <w:rsid w:val="00A112DA"/>
    <w:rsid w:val="00A13A0B"/>
    <w:rsid w:val="00A14DBC"/>
    <w:rsid w:val="00A17C3F"/>
    <w:rsid w:val="00A21368"/>
    <w:rsid w:val="00A24749"/>
    <w:rsid w:val="00A32117"/>
    <w:rsid w:val="00A3227A"/>
    <w:rsid w:val="00A32392"/>
    <w:rsid w:val="00A32875"/>
    <w:rsid w:val="00A329E3"/>
    <w:rsid w:val="00A32D73"/>
    <w:rsid w:val="00A32E92"/>
    <w:rsid w:val="00A33ABB"/>
    <w:rsid w:val="00A34BDD"/>
    <w:rsid w:val="00A3759D"/>
    <w:rsid w:val="00A42F9C"/>
    <w:rsid w:val="00A433AF"/>
    <w:rsid w:val="00A44310"/>
    <w:rsid w:val="00A4513A"/>
    <w:rsid w:val="00A46293"/>
    <w:rsid w:val="00A465CC"/>
    <w:rsid w:val="00A4667C"/>
    <w:rsid w:val="00A500CD"/>
    <w:rsid w:val="00A55D13"/>
    <w:rsid w:val="00A56C88"/>
    <w:rsid w:val="00A56FE0"/>
    <w:rsid w:val="00A57936"/>
    <w:rsid w:val="00A6150F"/>
    <w:rsid w:val="00A61B88"/>
    <w:rsid w:val="00A61BB3"/>
    <w:rsid w:val="00A633B3"/>
    <w:rsid w:val="00A64765"/>
    <w:rsid w:val="00A679BC"/>
    <w:rsid w:val="00A702DE"/>
    <w:rsid w:val="00A7651E"/>
    <w:rsid w:val="00A76745"/>
    <w:rsid w:val="00A8086E"/>
    <w:rsid w:val="00A81700"/>
    <w:rsid w:val="00A82BB8"/>
    <w:rsid w:val="00A84CE9"/>
    <w:rsid w:val="00A84E3D"/>
    <w:rsid w:val="00A854D5"/>
    <w:rsid w:val="00A86CE5"/>
    <w:rsid w:val="00A9210F"/>
    <w:rsid w:val="00A93F76"/>
    <w:rsid w:val="00A94C53"/>
    <w:rsid w:val="00A9541F"/>
    <w:rsid w:val="00A95A5A"/>
    <w:rsid w:val="00A96E71"/>
    <w:rsid w:val="00AA0289"/>
    <w:rsid w:val="00AA05EB"/>
    <w:rsid w:val="00AA0BAF"/>
    <w:rsid w:val="00AA3B4A"/>
    <w:rsid w:val="00AA4D84"/>
    <w:rsid w:val="00AA4DBA"/>
    <w:rsid w:val="00AA690F"/>
    <w:rsid w:val="00AB2E7B"/>
    <w:rsid w:val="00AB38A2"/>
    <w:rsid w:val="00AB48FF"/>
    <w:rsid w:val="00AC0D4D"/>
    <w:rsid w:val="00AC1971"/>
    <w:rsid w:val="00AC4819"/>
    <w:rsid w:val="00AC72BD"/>
    <w:rsid w:val="00AD0270"/>
    <w:rsid w:val="00AD3A93"/>
    <w:rsid w:val="00AD3E2F"/>
    <w:rsid w:val="00AD6A94"/>
    <w:rsid w:val="00AD79EE"/>
    <w:rsid w:val="00AE094B"/>
    <w:rsid w:val="00AE0959"/>
    <w:rsid w:val="00AE3CB9"/>
    <w:rsid w:val="00AE4CF4"/>
    <w:rsid w:val="00AF09DE"/>
    <w:rsid w:val="00AF25D8"/>
    <w:rsid w:val="00AF3BA7"/>
    <w:rsid w:val="00AF5926"/>
    <w:rsid w:val="00AF60FE"/>
    <w:rsid w:val="00AF7060"/>
    <w:rsid w:val="00AF7EDD"/>
    <w:rsid w:val="00B00B3A"/>
    <w:rsid w:val="00B06D78"/>
    <w:rsid w:val="00B10320"/>
    <w:rsid w:val="00B1048A"/>
    <w:rsid w:val="00B10FCB"/>
    <w:rsid w:val="00B11305"/>
    <w:rsid w:val="00B16D25"/>
    <w:rsid w:val="00B23973"/>
    <w:rsid w:val="00B2406E"/>
    <w:rsid w:val="00B24261"/>
    <w:rsid w:val="00B26150"/>
    <w:rsid w:val="00B26B88"/>
    <w:rsid w:val="00B27A85"/>
    <w:rsid w:val="00B34912"/>
    <w:rsid w:val="00B3619C"/>
    <w:rsid w:val="00B36C34"/>
    <w:rsid w:val="00B41EED"/>
    <w:rsid w:val="00B43110"/>
    <w:rsid w:val="00B442C4"/>
    <w:rsid w:val="00B44484"/>
    <w:rsid w:val="00B4686F"/>
    <w:rsid w:val="00B468E1"/>
    <w:rsid w:val="00B50A2C"/>
    <w:rsid w:val="00B51D63"/>
    <w:rsid w:val="00B52D60"/>
    <w:rsid w:val="00B53797"/>
    <w:rsid w:val="00B56F97"/>
    <w:rsid w:val="00B57DC7"/>
    <w:rsid w:val="00B60476"/>
    <w:rsid w:val="00B615D6"/>
    <w:rsid w:val="00B63DCA"/>
    <w:rsid w:val="00B71427"/>
    <w:rsid w:val="00B72EB4"/>
    <w:rsid w:val="00B73EFC"/>
    <w:rsid w:val="00B74792"/>
    <w:rsid w:val="00B75ED5"/>
    <w:rsid w:val="00B76CAA"/>
    <w:rsid w:val="00B80B31"/>
    <w:rsid w:val="00B81C19"/>
    <w:rsid w:val="00B86B86"/>
    <w:rsid w:val="00B90F36"/>
    <w:rsid w:val="00B912C8"/>
    <w:rsid w:val="00B92155"/>
    <w:rsid w:val="00B949E5"/>
    <w:rsid w:val="00B95A96"/>
    <w:rsid w:val="00BA00BF"/>
    <w:rsid w:val="00BA2D01"/>
    <w:rsid w:val="00BA39FD"/>
    <w:rsid w:val="00BA6893"/>
    <w:rsid w:val="00BB0B64"/>
    <w:rsid w:val="00BB21A8"/>
    <w:rsid w:val="00BB62B9"/>
    <w:rsid w:val="00BC0228"/>
    <w:rsid w:val="00BC15F9"/>
    <w:rsid w:val="00BC1B8B"/>
    <w:rsid w:val="00BC3C5C"/>
    <w:rsid w:val="00BC5CC3"/>
    <w:rsid w:val="00BC6027"/>
    <w:rsid w:val="00BD1C64"/>
    <w:rsid w:val="00BD21BF"/>
    <w:rsid w:val="00BD3541"/>
    <w:rsid w:val="00BD3808"/>
    <w:rsid w:val="00BE1708"/>
    <w:rsid w:val="00BE173B"/>
    <w:rsid w:val="00BE1B22"/>
    <w:rsid w:val="00BE5D37"/>
    <w:rsid w:val="00BE5F33"/>
    <w:rsid w:val="00BF346B"/>
    <w:rsid w:val="00BF5313"/>
    <w:rsid w:val="00BF61DF"/>
    <w:rsid w:val="00C01ADF"/>
    <w:rsid w:val="00C05289"/>
    <w:rsid w:val="00C05C48"/>
    <w:rsid w:val="00C10001"/>
    <w:rsid w:val="00C110BD"/>
    <w:rsid w:val="00C114FB"/>
    <w:rsid w:val="00C11B40"/>
    <w:rsid w:val="00C1248B"/>
    <w:rsid w:val="00C1333A"/>
    <w:rsid w:val="00C1431A"/>
    <w:rsid w:val="00C15BA3"/>
    <w:rsid w:val="00C15E49"/>
    <w:rsid w:val="00C16622"/>
    <w:rsid w:val="00C20D20"/>
    <w:rsid w:val="00C21D02"/>
    <w:rsid w:val="00C21E57"/>
    <w:rsid w:val="00C238AA"/>
    <w:rsid w:val="00C24018"/>
    <w:rsid w:val="00C24660"/>
    <w:rsid w:val="00C25A63"/>
    <w:rsid w:val="00C26AA5"/>
    <w:rsid w:val="00C307B5"/>
    <w:rsid w:val="00C30EEE"/>
    <w:rsid w:val="00C326CD"/>
    <w:rsid w:val="00C36D7E"/>
    <w:rsid w:val="00C37770"/>
    <w:rsid w:val="00C37DEC"/>
    <w:rsid w:val="00C406A3"/>
    <w:rsid w:val="00C40C5D"/>
    <w:rsid w:val="00C41113"/>
    <w:rsid w:val="00C4249F"/>
    <w:rsid w:val="00C440C1"/>
    <w:rsid w:val="00C455CF"/>
    <w:rsid w:val="00C53A6F"/>
    <w:rsid w:val="00C54CA6"/>
    <w:rsid w:val="00C56172"/>
    <w:rsid w:val="00C568C4"/>
    <w:rsid w:val="00C56B87"/>
    <w:rsid w:val="00C61048"/>
    <w:rsid w:val="00C63035"/>
    <w:rsid w:val="00C641F5"/>
    <w:rsid w:val="00C64370"/>
    <w:rsid w:val="00C65EFA"/>
    <w:rsid w:val="00C67DDC"/>
    <w:rsid w:val="00C71858"/>
    <w:rsid w:val="00C71CCB"/>
    <w:rsid w:val="00C72565"/>
    <w:rsid w:val="00C74232"/>
    <w:rsid w:val="00C75B0B"/>
    <w:rsid w:val="00C76027"/>
    <w:rsid w:val="00C760EB"/>
    <w:rsid w:val="00C76B99"/>
    <w:rsid w:val="00C77A12"/>
    <w:rsid w:val="00C801A8"/>
    <w:rsid w:val="00C80E39"/>
    <w:rsid w:val="00C8241B"/>
    <w:rsid w:val="00C827FC"/>
    <w:rsid w:val="00C84D73"/>
    <w:rsid w:val="00C85AF8"/>
    <w:rsid w:val="00C914E1"/>
    <w:rsid w:val="00C91A7A"/>
    <w:rsid w:val="00C936A0"/>
    <w:rsid w:val="00C93780"/>
    <w:rsid w:val="00C945F6"/>
    <w:rsid w:val="00C95B2D"/>
    <w:rsid w:val="00C96083"/>
    <w:rsid w:val="00CA1A76"/>
    <w:rsid w:val="00CA34D6"/>
    <w:rsid w:val="00CA3B9B"/>
    <w:rsid w:val="00CA3FAF"/>
    <w:rsid w:val="00CA61AA"/>
    <w:rsid w:val="00CA73E7"/>
    <w:rsid w:val="00CA7D4C"/>
    <w:rsid w:val="00CA7E1F"/>
    <w:rsid w:val="00CB138A"/>
    <w:rsid w:val="00CB311F"/>
    <w:rsid w:val="00CB4378"/>
    <w:rsid w:val="00CB43DA"/>
    <w:rsid w:val="00CB4BA1"/>
    <w:rsid w:val="00CB4F83"/>
    <w:rsid w:val="00CB77EA"/>
    <w:rsid w:val="00CC03BA"/>
    <w:rsid w:val="00CC27FF"/>
    <w:rsid w:val="00CC371A"/>
    <w:rsid w:val="00CD078F"/>
    <w:rsid w:val="00CD1FF2"/>
    <w:rsid w:val="00CD3876"/>
    <w:rsid w:val="00CD5613"/>
    <w:rsid w:val="00CD73F0"/>
    <w:rsid w:val="00CD7DC9"/>
    <w:rsid w:val="00CE1515"/>
    <w:rsid w:val="00CE4FE3"/>
    <w:rsid w:val="00CF0560"/>
    <w:rsid w:val="00CF21CB"/>
    <w:rsid w:val="00CF24CD"/>
    <w:rsid w:val="00CF423D"/>
    <w:rsid w:val="00CF47CD"/>
    <w:rsid w:val="00D003DE"/>
    <w:rsid w:val="00D0153E"/>
    <w:rsid w:val="00D0235C"/>
    <w:rsid w:val="00D02D86"/>
    <w:rsid w:val="00D02E2C"/>
    <w:rsid w:val="00D041DA"/>
    <w:rsid w:val="00D042EF"/>
    <w:rsid w:val="00D05860"/>
    <w:rsid w:val="00D07FA0"/>
    <w:rsid w:val="00D108ED"/>
    <w:rsid w:val="00D1133A"/>
    <w:rsid w:val="00D115DB"/>
    <w:rsid w:val="00D11898"/>
    <w:rsid w:val="00D1328F"/>
    <w:rsid w:val="00D13B0B"/>
    <w:rsid w:val="00D14438"/>
    <w:rsid w:val="00D169CB"/>
    <w:rsid w:val="00D16B41"/>
    <w:rsid w:val="00D17FC4"/>
    <w:rsid w:val="00D2147F"/>
    <w:rsid w:val="00D2169E"/>
    <w:rsid w:val="00D21E1E"/>
    <w:rsid w:val="00D235FB"/>
    <w:rsid w:val="00D2609D"/>
    <w:rsid w:val="00D3109D"/>
    <w:rsid w:val="00D315C3"/>
    <w:rsid w:val="00D320E0"/>
    <w:rsid w:val="00D36AE2"/>
    <w:rsid w:val="00D373EE"/>
    <w:rsid w:val="00D40737"/>
    <w:rsid w:val="00D41CA7"/>
    <w:rsid w:val="00D42835"/>
    <w:rsid w:val="00D4522C"/>
    <w:rsid w:val="00D45731"/>
    <w:rsid w:val="00D47B38"/>
    <w:rsid w:val="00D50611"/>
    <w:rsid w:val="00D50FD5"/>
    <w:rsid w:val="00D515C5"/>
    <w:rsid w:val="00D538B2"/>
    <w:rsid w:val="00D56897"/>
    <w:rsid w:val="00D578DE"/>
    <w:rsid w:val="00D606B9"/>
    <w:rsid w:val="00D610AB"/>
    <w:rsid w:val="00D61105"/>
    <w:rsid w:val="00D65BCB"/>
    <w:rsid w:val="00D675D7"/>
    <w:rsid w:val="00D67CE9"/>
    <w:rsid w:val="00D700CC"/>
    <w:rsid w:val="00D7363C"/>
    <w:rsid w:val="00D7431A"/>
    <w:rsid w:val="00D778FB"/>
    <w:rsid w:val="00D800E2"/>
    <w:rsid w:val="00D82DA1"/>
    <w:rsid w:val="00D832D3"/>
    <w:rsid w:val="00D83742"/>
    <w:rsid w:val="00D84FD7"/>
    <w:rsid w:val="00D852CD"/>
    <w:rsid w:val="00D921DC"/>
    <w:rsid w:val="00D92D56"/>
    <w:rsid w:val="00D93CDC"/>
    <w:rsid w:val="00D94166"/>
    <w:rsid w:val="00D950A6"/>
    <w:rsid w:val="00D96C92"/>
    <w:rsid w:val="00D97E60"/>
    <w:rsid w:val="00DA0F36"/>
    <w:rsid w:val="00DA16AD"/>
    <w:rsid w:val="00DA1969"/>
    <w:rsid w:val="00DA303B"/>
    <w:rsid w:val="00DA39E5"/>
    <w:rsid w:val="00DA3DC1"/>
    <w:rsid w:val="00DA3E7A"/>
    <w:rsid w:val="00DA7DBB"/>
    <w:rsid w:val="00DB076C"/>
    <w:rsid w:val="00DB0FFC"/>
    <w:rsid w:val="00DB1C63"/>
    <w:rsid w:val="00DB270C"/>
    <w:rsid w:val="00DB2D8D"/>
    <w:rsid w:val="00DB33B5"/>
    <w:rsid w:val="00DB3F67"/>
    <w:rsid w:val="00DB42E5"/>
    <w:rsid w:val="00DB4779"/>
    <w:rsid w:val="00DB5024"/>
    <w:rsid w:val="00DB59B9"/>
    <w:rsid w:val="00DB6DFD"/>
    <w:rsid w:val="00DB6FCA"/>
    <w:rsid w:val="00DC2001"/>
    <w:rsid w:val="00DC6B8C"/>
    <w:rsid w:val="00DC7833"/>
    <w:rsid w:val="00DD0A83"/>
    <w:rsid w:val="00DD0D9E"/>
    <w:rsid w:val="00DD118C"/>
    <w:rsid w:val="00DD2ED2"/>
    <w:rsid w:val="00DD312F"/>
    <w:rsid w:val="00DD4935"/>
    <w:rsid w:val="00DD5158"/>
    <w:rsid w:val="00DD7464"/>
    <w:rsid w:val="00DD7784"/>
    <w:rsid w:val="00DD7CFF"/>
    <w:rsid w:val="00DE10A9"/>
    <w:rsid w:val="00DE29D7"/>
    <w:rsid w:val="00DE51CC"/>
    <w:rsid w:val="00DE5446"/>
    <w:rsid w:val="00DF06A9"/>
    <w:rsid w:val="00DF1208"/>
    <w:rsid w:val="00DF1572"/>
    <w:rsid w:val="00DF4DF6"/>
    <w:rsid w:val="00DF5750"/>
    <w:rsid w:val="00DF68CD"/>
    <w:rsid w:val="00DF6FB5"/>
    <w:rsid w:val="00DF7956"/>
    <w:rsid w:val="00E00D06"/>
    <w:rsid w:val="00E00E72"/>
    <w:rsid w:val="00E01C13"/>
    <w:rsid w:val="00E021AF"/>
    <w:rsid w:val="00E05057"/>
    <w:rsid w:val="00E07487"/>
    <w:rsid w:val="00E12625"/>
    <w:rsid w:val="00E141BA"/>
    <w:rsid w:val="00E168C6"/>
    <w:rsid w:val="00E174AC"/>
    <w:rsid w:val="00E21350"/>
    <w:rsid w:val="00E2341F"/>
    <w:rsid w:val="00E24711"/>
    <w:rsid w:val="00E252A4"/>
    <w:rsid w:val="00E2550F"/>
    <w:rsid w:val="00E30767"/>
    <w:rsid w:val="00E31BCE"/>
    <w:rsid w:val="00E334DA"/>
    <w:rsid w:val="00E36ACD"/>
    <w:rsid w:val="00E37DFA"/>
    <w:rsid w:val="00E42EBA"/>
    <w:rsid w:val="00E43D9D"/>
    <w:rsid w:val="00E44F44"/>
    <w:rsid w:val="00E474A9"/>
    <w:rsid w:val="00E516E4"/>
    <w:rsid w:val="00E52271"/>
    <w:rsid w:val="00E52424"/>
    <w:rsid w:val="00E55B96"/>
    <w:rsid w:val="00E5677A"/>
    <w:rsid w:val="00E61175"/>
    <w:rsid w:val="00E621F0"/>
    <w:rsid w:val="00E63DC2"/>
    <w:rsid w:val="00E66511"/>
    <w:rsid w:val="00E67743"/>
    <w:rsid w:val="00E70762"/>
    <w:rsid w:val="00E768A6"/>
    <w:rsid w:val="00E77751"/>
    <w:rsid w:val="00E81050"/>
    <w:rsid w:val="00E82547"/>
    <w:rsid w:val="00E84F66"/>
    <w:rsid w:val="00E86491"/>
    <w:rsid w:val="00E86AD0"/>
    <w:rsid w:val="00E87A9E"/>
    <w:rsid w:val="00E90196"/>
    <w:rsid w:val="00E90656"/>
    <w:rsid w:val="00E92A90"/>
    <w:rsid w:val="00E9391F"/>
    <w:rsid w:val="00E964E4"/>
    <w:rsid w:val="00EA5063"/>
    <w:rsid w:val="00EA5710"/>
    <w:rsid w:val="00EB025F"/>
    <w:rsid w:val="00EB1364"/>
    <w:rsid w:val="00EB2A83"/>
    <w:rsid w:val="00EB5565"/>
    <w:rsid w:val="00EC03CB"/>
    <w:rsid w:val="00EC0829"/>
    <w:rsid w:val="00EC18A9"/>
    <w:rsid w:val="00EC38A8"/>
    <w:rsid w:val="00EC4851"/>
    <w:rsid w:val="00EC5DFF"/>
    <w:rsid w:val="00ED20AB"/>
    <w:rsid w:val="00ED4F79"/>
    <w:rsid w:val="00ED5A93"/>
    <w:rsid w:val="00ED5BC4"/>
    <w:rsid w:val="00ED6EF6"/>
    <w:rsid w:val="00ED765E"/>
    <w:rsid w:val="00ED76C9"/>
    <w:rsid w:val="00ED7A8B"/>
    <w:rsid w:val="00ED7D52"/>
    <w:rsid w:val="00ED7F84"/>
    <w:rsid w:val="00EE0849"/>
    <w:rsid w:val="00EE1284"/>
    <w:rsid w:val="00EE317C"/>
    <w:rsid w:val="00EE5B6D"/>
    <w:rsid w:val="00EF526C"/>
    <w:rsid w:val="00EF626B"/>
    <w:rsid w:val="00EF73B8"/>
    <w:rsid w:val="00F00242"/>
    <w:rsid w:val="00F02518"/>
    <w:rsid w:val="00F02979"/>
    <w:rsid w:val="00F05C44"/>
    <w:rsid w:val="00F11436"/>
    <w:rsid w:val="00F11E1B"/>
    <w:rsid w:val="00F12EF8"/>
    <w:rsid w:val="00F1370E"/>
    <w:rsid w:val="00F1446D"/>
    <w:rsid w:val="00F17DD6"/>
    <w:rsid w:val="00F228BC"/>
    <w:rsid w:val="00F22BF9"/>
    <w:rsid w:val="00F24817"/>
    <w:rsid w:val="00F24C9F"/>
    <w:rsid w:val="00F25191"/>
    <w:rsid w:val="00F27B23"/>
    <w:rsid w:val="00F307F9"/>
    <w:rsid w:val="00F320F9"/>
    <w:rsid w:val="00F33207"/>
    <w:rsid w:val="00F33A32"/>
    <w:rsid w:val="00F34273"/>
    <w:rsid w:val="00F34702"/>
    <w:rsid w:val="00F34E3F"/>
    <w:rsid w:val="00F35DA3"/>
    <w:rsid w:val="00F36446"/>
    <w:rsid w:val="00F37943"/>
    <w:rsid w:val="00F37E3B"/>
    <w:rsid w:val="00F411A1"/>
    <w:rsid w:val="00F41758"/>
    <w:rsid w:val="00F43178"/>
    <w:rsid w:val="00F436E6"/>
    <w:rsid w:val="00F451CD"/>
    <w:rsid w:val="00F4552F"/>
    <w:rsid w:val="00F4561E"/>
    <w:rsid w:val="00F47060"/>
    <w:rsid w:val="00F476A9"/>
    <w:rsid w:val="00F47780"/>
    <w:rsid w:val="00F47D9B"/>
    <w:rsid w:val="00F559CA"/>
    <w:rsid w:val="00F55AE4"/>
    <w:rsid w:val="00F564C0"/>
    <w:rsid w:val="00F571C3"/>
    <w:rsid w:val="00F648A0"/>
    <w:rsid w:val="00F6552F"/>
    <w:rsid w:val="00F708F3"/>
    <w:rsid w:val="00F72577"/>
    <w:rsid w:val="00F72D64"/>
    <w:rsid w:val="00F7389E"/>
    <w:rsid w:val="00F7594F"/>
    <w:rsid w:val="00F8079C"/>
    <w:rsid w:val="00F81A6C"/>
    <w:rsid w:val="00F8558E"/>
    <w:rsid w:val="00F86FBD"/>
    <w:rsid w:val="00F90B9D"/>
    <w:rsid w:val="00F92787"/>
    <w:rsid w:val="00F92A06"/>
    <w:rsid w:val="00F959B2"/>
    <w:rsid w:val="00F95E16"/>
    <w:rsid w:val="00F970CF"/>
    <w:rsid w:val="00F9743D"/>
    <w:rsid w:val="00F97D72"/>
    <w:rsid w:val="00FA0FC3"/>
    <w:rsid w:val="00FA2FAA"/>
    <w:rsid w:val="00FA48D1"/>
    <w:rsid w:val="00FA66DB"/>
    <w:rsid w:val="00FA6C48"/>
    <w:rsid w:val="00FB2E6B"/>
    <w:rsid w:val="00FB7AAE"/>
    <w:rsid w:val="00FC2EBF"/>
    <w:rsid w:val="00FC4AA2"/>
    <w:rsid w:val="00FC6FA1"/>
    <w:rsid w:val="00FC77A3"/>
    <w:rsid w:val="00FC7F13"/>
    <w:rsid w:val="00FD0C62"/>
    <w:rsid w:val="00FD1C0A"/>
    <w:rsid w:val="00FD1DBB"/>
    <w:rsid w:val="00FD2701"/>
    <w:rsid w:val="00FD47D8"/>
    <w:rsid w:val="00FD4F9A"/>
    <w:rsid w:val="00FD582F"/>
    <w:rsid w:val="00FD5E4C"/>
    <w:rsid w:val="00FD68CB"/>
    <w:rsid w:val="00FD72A9"/>
    <w:rsid w:val="00FE0923"/>
    <w:rsid w:val="00FE107C"/>
    <w:rsid w:val="00FE3A26"/>
    <w:rsid w:val="00FE4917"/>
    <w:rsid w:val="00FE7B3A"/>
    <w:rsid w:val="00FE7C42"/>
    <w:rsid w:val="00FF2807"/>
    <w:rsid w:val="00FF2AFB"/>
    <w:rsid w:val="00FF4599"/>
    <w:rsid w:val="00FF4FB2"/>
    <w:rsid w:val="00FF513D"/>
    <w:rsid w:val="00FF6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A605F38"/>
  <w15:docId w15:val="{8EACD312-338B-4303-B1C6-23956E945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67FA"/>
  </w:style>
  <w:style w:type="paragraph" w:styleId="Heading1">
    <w:name w:val="heading 1"/>
    <w:basedOn w:val="Normal"/>
    <w:next w:val="Normal"/>
    <w:link w:val="Heading1Char"/>
    <w:uiPriority w:val="9"/>
    <w:qFormat/>
    <w:rsid w:val="00EB025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260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C3A4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6C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C8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B025F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2C27E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A0F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F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0F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0F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0FC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177BE"/>
    <w:pPr>
      <w:spacing w:after="0" w:line="240" w:lineRule="auto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6E521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E521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E5218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6E2607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6E260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8756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5616"/>
  </w:style>
  <w:style w:type="paragraph" w:styleId="Footer">
    <w:name w:val="footer"/>
    <w:basedOn w:val="Normal"/>
    <w:link w:val="FooterChar"/>
    <w:uiPriority w:val="99"/>
    <w:unhideWhenUsed/>
    <w:rsid w:val="008756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616"/>
  </w:style>
  <w:style w:type="paragraph" w:customStyle="1" w:styleId="Default">
    <w:name w:val="Default"/>
    <w:rsid w:val="00166B2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QuickA">
    <w:name w:val="Quick A."/>
    <w:basedOn w:val="Normal"/>
    <w:rsid w:val="008107DC"/>
    <w:pPr>
      <w:widowControl w:val="0"/>
      <w:autoSpaceDE w:val="0"/>
      <w:autoSpaceDN w:val="0"/>
      <w:spacing w:after="0" w:line="240" w:lineRule="auto"/>
    </w:pPr>
    <w:rPr>
      <w:rFonts w:ascii="Arial" w:eastAsia="Times New Roman" w:hAnsi="Arial" w:cs="Times New Roman"/>
      <w:szCs w:val="24"/>
    </w:rPr>
  </w:style>
  <w:style w:type="paragraph" w:customStyle="1" w:styleId="DataField11pt-Single">
    <w:name w:val="Data Field 11pt-Single"/>
    <w:basedOn w:val="Normal"/>
    <w:link w:val="DataField11pt-SingleChar"/>
    <w:rsid w:val="008107DC"/>
    <w:pPr>
      <w:autoSpaceDE w:val="0"/>
      <w:autoSpaceDN w:val="0"/>
      <w:spacing w:after="0" w:line="240" w:lineRule="auto"/>
    </w:pPr>
    <w:rPr>
      <w:rFonts w:ascii="Arial" w:eastAsia="Times New Roman" w:hAnsi="Arial" w:cs="Arial"/>
      <w:szCs w:val="20"/>
    </w:rPr>
  </w:style>
  <w:style w:type="paragraph" w:customStyle="1" w:styleId="FormFieldCaption">
    <w:name w:val="Form Field Caption"/>
    <w:basedOn w:val="Normal"/>
    <w:rsid w:val="008107DC"/>
    <w:pPr>
      <w:tabs>
        <w:tab w:val="left" w:pos="270"/>
      </w:tabs>
      <w:autoSpaceDE w:val="0"/>
      <w:autoSpaceDN w:val="0"/>
      <w:spacing w:after="0" w:line="240" w:lineRule="auto"/>
    </w:pPr>
    <w:rPr>
      <w:rFonts w:ascii="Arial" w:eastAsia="Times New Roman" w:hAnsi="Arial" w:cs="Arial"/>
      <w:sz w:val="16"/>
      <w:szCs w:val="16"/>
    </w:rPr>
  </w:style>
  <w:style w:type="character" w:customStyle="1" w:styleId="DataField11pt-SingleChar">
    <w:name w:val="Data Field 11pt-Single Char"/>
    <w:link w:val="DataField11pt-Single"/>
    <w:rsid w:val="008107DC"/>
    <w:rPr>
      <w:rFonts w:ascii="Arial" w:eastAsia="Times New Roman" w:hAnsi="Arial" w:cs="Arial"/>
      <w:szCs w:val="20"/>
    </w:rPr>
  </w:style>
  <w:style w:type="paragraph" w:customStyle="1" w:styleId="HeadNoteNotItalics">
    <w:name w:val="HeadNoteNotItalics"/>
    <w:basedOn w:val="Normal"/>
    <w:rsid w:val="008107DC"/>
    <w:pPr>
      <w:autoSpaceDE w:val="0"/>
      <w:autoSpaceDN w:val="0"/>
      <w:spacing w:before="40" w:after="40" w:line="240" w:lineRule="auto"/>
      <w:jc w:val="center"/>
    </w:pPr>
    <w:rPr>
      <w:rFonts w:ascii="Arial" w:eastAsia="Times New Roman" w:hAnsi="Arial" w:cs="Arial"/>
      <w:iCs/>
      <w:sz w:val="16"/>
      <w:szCs w:val="16"/>
    </w:rPr>
  </w:style>
  <w:style w:type="table" w:styleId="TableGrid">
    <w:name w:val="Table Grid"/>
    <w:basedOn w:val="TableNormal"/>
    <w:uiPriority w:val="39"/>
    <w:rsid w:val="00C91A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2">
    <w:name w:val="A2"/>
    <w:uiPriority w:val="99"/>
    <w:rsid w:val="00B86B86"/>
    <w:rPr>
      <w:rFonts w:ascii="Arial" w:hAnsi="Arial" w:cs="Arial"/>
      <w:b/>
      <w:bCs/>
      <w:color w:val="221E1F"/>
      <w:sz w:val="17"/>
      <w:szCs w:val="17"/>
    </w:rPr>
  </w:style>
  <w:style w:type="character" w:customStyle="1" w:styleId="institution">
    <w:name w:val="institution"/>
    <w:basedOn w:val="DefaultParagraphFont"/>
    <w:rsid w:val="00B86B86"/>
  </w:style>
  <w:style w:type="paragraph" w:styleId="NoSpacing">
    <w:name w:val="No Spacing"/>
    <w:link w:val="NoSpacingChar"/>
    <w:uiPriority w:val="1"/>
    <w:qFormat/>
    <w:rsid w:val="007F4E73"/>
    <w:pPr>
      <w:spacing w:after="0" w:line="240" w:lineRule="auto"/>
    </w:pPr>
    <w:rPr>
      <w:rFonts w:eastAsiaTheme="minorEastAsia"/>
    </w:rPr>
  </w:style>
  <w:style w:type="paragraph" w:customStyle="1" w:styleId="RTFOutput">
    <w:name w:val="RTFOutput"/>
    <w:rsid w:val="00A9541F"/>
    <w:pPr>
      <w:autoSpaceDE w:val="0"/>
      <w:autoSpaceDN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5246ED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246ED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5246ED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246ED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5246ED"/>
    <w:rPr>
      <w:color w:val="0563C1" w:themeColor="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1431A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1431A"/>
    <w:rPr>
      <w:rFonts w:ascii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4D0FD2"/>
    <w:rPr>
      <w:rFonts w:eastAsiaTheme="minorEastAsi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37E3B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A9210F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9210F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63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3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8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5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7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3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5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76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5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2869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68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703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25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5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9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3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808108">
              <w:marLeft w:val="0"/>
              <w:marRight w:val="0"/>
              <w:marTop w:val="0"/>
              <w:marBottom w:val="0"/>
              <w:divBdr>
                <w:top w:val="single" w:sz="48" w:space="0" w:color="132442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72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42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24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60496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7368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836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17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767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49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2293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194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0929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9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5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505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47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86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70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1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3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04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1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2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80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2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0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2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1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285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1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93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5673">
          <w:marLeft w:val="274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4770">
          <w:marLeft w:val="274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7053">
          <w:marLeft w:val="274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59282">
          <w:marLeft w:val="274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5532">
          <w:marLeft w:val="274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6783">
          <w:marLeft w:val="274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4968">
          <w:marLeft w:val="274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1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2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86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8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1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1765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6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E0EDA13-53F0-491C-B31A-878EB922BF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4394</Words>
  <Characters>25050</Characters>
  <Application>Microsoft Office Word</Application>
  <DocSecurity>0</DocSecurity>
  <Lines>208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H NICHD</Company>
  <LinksUpToDate>false</LinksUpToDate>
  <CharactersWithSpaces>293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 Fowler</dc:creator>
  <cp:lastModifiedBy>Laura Anderson</cp:lastModifiedBy>
  <cp:revision>2</cp:revision>
  <cp:lastPrinted>2018-10-04T18:16:00Z</cp:lastPrinted>
  <dcterms:created xsi:type="dcterms:W3CDTF">2019-04-04T13:54:00Z</dcterms:created>
  <dcterms:modified xsi:type="dcterms:W3CDTF">2019-04-04T13:54:00Z</dcterms:modified>
</cp:coreProperties>
</file>